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80"/>
        <w:gridCol w:w="2701"/>
        <w:gridCol w:w="2884"/>
        <w:gridCol w:w="2942"/>
        <w:gridCol w:w="2985"/>
        <w:gridCol w:w="2085"/>
      </w:tblGrid>
      <w:tr w:rsidR="004D7519" w:rsidRPr="003E3290" w14:paraId="5D552309" w14:textId="77777777" w:rsidTr="00053544">
        <w:trPr>
          <w:jc w:val="center"/>
        </w:trPr>
        <w:tc>
          <w:tcPr>
            <w:tcW w:w="304" w:type="pct"/>
          </w:tcPr>
          <w:p w14:paraId="6F760F03" w14:textId="77777777" w:rsidR="004D7519" w:rsidRPr="003E3290" w:rsidRDefault="004D7519" w:rsidP="005E0817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1.SINIF</w:t>
            </w:r>
          </w:p>
        </w:tc>
        <w:tc>
          <w:tcPr>
            <w:tcW w:w="933" w:type="pct"/>
          </w:tcPr>
          <w:p w14:paraId="1F2AD031" w14:textId="77777777" w:rsidR="004D7519" w:rsidRPr="003E3290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996" w:type="pct"/>
          </w:tcPr>
          <w:p w14:paraId="4881A312" w14:textId="77777777" w:rsidR="004D7519" w:rsidRPr="0085448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1016" w:type="pct"/>
          </w:tcPr>
          <w:p w14:paraId="3059B704" w14:textId="77777777" w:rsidR="004D7519" w:rsidRPr="0085448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31" w:type="pct"/>
          </w:tcPr>
          <w:p w14:paraId="7CCEE73F" w14:textId="77777777" w:rsidR="004D7519" w:rsidRPr="00B133E7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720" w:type="pct"/>
          </w:tcPr>
          <w:p w14:paraId="288A5114" w14:textId="77777777" w:rsidR="004D7519" w:rsidRPr="003E3290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5E0817" w:rsidRPr="003E3290" w14:paraId="2E618A06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262E0802" w14:textId="77777777" w:rsidR="005E0817" w:rsidRPr="00494BC6" w:rsidRDefault="009A5DB6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8:10</w:t>
            </w:r>
          </w:p>
          <w:p w14:paraId="4EF5F23E" w14:textId="77777777" w:rsidR="005E0817" w:rsidRPr="00494BC6" w:rsidRDefault="009A5DB6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8:55</w:t>
            </w:r>
          </w:p>
        </w:tc>
        <w:tc>
          <w:tcPr>
            <w:tcW w:w="933" w:type="pct"/>
            <w:shd w:val="clear" w:color="auto" w:fill="F2F2F2"/>
          </w:tcPr>
          <w:p w14:paraId="4C5B133B" w14:textId="77777777" w:rsidR="00334227" w:rsidRPr="00494BC6" w:rsidRDefault="00334227" w:rsidP="00C45D2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5CFDAF0D" w14:textId="77777777" w:rsidR="005E0817" w:rsidRPr="00494BC6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0B315FCA" w14:textId="77777777" w:rsidR="005E0817" w:rsidRPr="00494BC6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0034889A" w14:textId="77777777" w:rsidR="005E0817" w:rsidRPr="00494BC6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7A69229B" w14:textId="77777777" w:rsidR="005E0817" w:rsidRPr="00494BC6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AF378F" w:rsidRPr="003E3290" w14:paraId="0B95F2E1" w14:textId="77777777" w:rsidTr="00053544">
        <w:trPr>
          <w:jc w:val="center"/>
        </w:trPr>
        <w:tc>
          <w:tcPr>
            <w:tcW w:w="304" w:type="pct"/>
          </w:tcPr>
          <w:p w14:paraId="6EF8D7D3" w14:textId="77777777" w:rsidR="00AF378F" w:rsidRPr="00494BC6" w:rsidRDefault="00AF378F" w:rsidP="00AF378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00</w:t>
            </w:r>
          </w:p>
          <w:p w14:paraId="5B7CBD13" w14:textId="77777777" w:rsidR="00AF378F" w:rsidRPr="00494BC6" w:rsidRDefault="00AF378F" w:rsidP="00AF378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45</w:t>
            </w:r>
          </w:p>
        </w:tc>
        <w:tc>
          <w:tcPr>
            <w:tcW w:w="933" w:type="pct"/>
          </w:tcPr>
          <w:p w14:paraId="5B6E72D1" w14:textId="77777777" w:rsidR="00AF378F" w:rsidRPr="00494BC6" w:rsidRDefault="00AF378F" w:rsidP="00AF378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4217FDA9" w14:textId="77777777" w:rsidR="00AF378F" w:rsidRDefault="00AF378F" w:rsidP="00AF378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IR-1009</w:t>
            </w:r>
          </w:p>
          <w:p w14:paraId="2D6B0A65" w14:textId="77777777" w:rsidR="00AF378F" w:rsidRDefault="00AF378F" w:rsidP="00AF378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World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History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I</w:t>
            </w:r>
          </w:p>
          <w:p w14:paraId="7E7AA1E6" w14:textId="77777777" w:rsidR="00AF378F" w:rsidRDefault="00AF378F" w:rsidP="00AF378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proofErr w:type="spellStart"/>
            <w:proofErr w:type="gram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Dr.Öğr.Üyesi</w:t>
            </w:r>
            <w:proofErr w:type="spellEnd"/>
            <w:proofErr w:type="gram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Emrah NAKİ</w:t>
            </w:r>
          </w:p>
          <w:p w14:paraId="3737B1DD" w14:textId="41A1F342" w:rsidR="00AF378F" w:rsidRPr="00494BC6" w:rsidRDefault="00AF378F" w:rsidP="00AF378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106</w:t>
            </w:r>
          </w:p>
        </w:tc>
        <w:tc>
          <w:tcPr>
            <w:tcW w:w="1016" w:type="pct"/>
          </w:tcPr>
          <w:p w14:paraId="6AD18D5F" w14:textId="1E48A40F" w:rsidR="00AF378F" w:rsidRPr="00494BC6" w:rsidRDefault="00AF378F" w:rsidP="00AF378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04296250" w14:textId="7BA5FFD5" w:rsidR="00AF378F" w:rsidRPr="00494BC6" w:rsidRDefault="00AF378F" w:rsidP="00AF378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42AD40A6" w14:textId="77777777" w:rsidR="00AF378F" w:rsidRPr="00494BC6" w:rsidRDefault="00AF378F" w:rsidP="00AF378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AF378F" w:rsidRPr="003E3290" w14:paraId="23470504" w14:textId="77777777" w:rsidTr="00D67291">
        <w:trPr>
          <w:jc w:val="center"/>
        </w:trPr>
        <w:tc>
          <w:tcPr>
            <w:tcW w:w="304" w:type="pct"/>
            <w:shd w:val="clear" w:color="auto" w:fill="F2F2F2"/>
          </w:tcPr>
          <w:p w14:paraId="12935BA9" w14:textId="77777777" w:rsidR="00AF378F" w:rsidRPr="00494BC6" w:rsidRDefault="00AF378F" w:rsidP="00AF378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50</w:t>
            </w:r>
          </w:p>
          <w:p w14:paraId="3A302588" w14:textId="77777777" w:rsidR="00AF378F" w:rsidRPr="00494BC6" w:rsidRDefault="00AF378F" w:rsidP="00AF378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0:35</w:t>
            </w:r>
          </w:p>
        </w:tc>
        <w:tc>
          <w:tcPr>
            <w:tcW w:w="933" w:type="pct"/>
            <w:shd w:val="clear" w:color="auto" w:fill="F2F2F2"/>
          </w:tcPr>
          <w:p w14:paraId="641CA2A7" w14:textId="576687C4" w:rsidR="00AF378F" w:rsidRPr="00811F6D" w:rsidRDefault="00AF378F" w:rsidP="00AF378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</w:tcPr>
          <w:p w14:paraId="7CFE0ACE" w14:textId="77777777" w:rsidR="00AF378F" w:rsidRDefault="00AF378F" w:rsidP="00AF378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IR-1009</w:t>
            </w:r>
          </w:p>
          <w:p w14:paraId="38F18D41" w14:textId="77777777" w:rsidR="00AF378F" w:rsidRDefault="00AF378F" w:rsidP="00AF378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World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History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I</w:t>
            </w:r>
          </w:p>
          <w:p w14:paraId="25C4B960" w14:textId="77777777" w:rsidR="00AF378F" w:rsidRDefault="00AF378F" w:rsidP="00AF378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proofErr w:type="spellStart"/>
            <w:proofErr w:type="gram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Dr.Öğr.Üyesi</w:t>
            </w:r>
            <w:proofErr w:type="spellEnd"/>
            <w:proofErr w:type="gram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Emrah NAKİ</w:t>
            </w:r>
          </w:p>
          <w:p w14:paraId="23FE97E7" w14:textId="07086BA6" w:rsidR="00AF378F" w:rsidRPr="00811F6D" w:rsidRDefault="00AF378F" w:rsidP="00AF378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106</w:t>
            </w:r>
          </w:p>
        </w:tc>
        <w:tc>
          <w:tcPr>
            <w:tcW w:w="1016" w:type="pct"/>
            <w:shd w:val="clear" w:color="auto" w:fill="F2F2F2"/>
          </w:tcPr>
          <w:p w14:paraId="28A045BD" w14:textId="63CA9A2E" w:rsidR="00AF378F" w:rsidRPr="001B6066" w:rsidRDefault="00AF378F" w:rsidP="00AF378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highlight w:val="yellow"/>
              </w:rPr>
            </w:pPr>
          </w:p>
        </w:tc>
        <w:tc>
          <w:tcPr>
            <w:tcW w:w="103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2B7A8CD8" w14:textId="77777777" w:rsidR="00AF378F" w:rsidRDefault="00AF378F" w:rsidP="00AF378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IR-1005</w:t>
            </w:r>
          </w:p>
          <w:p w14:paraId="177A06C0" w14:textId="77777777" w:rsidR="00AF378F" w:rsidRDefault="00AF378F" w:rsidP="00AF378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Introduction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to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Economics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I</w:t>
            </w:r>
          </w:p>
          <w:p w14:paraId="27A02047" w14:textId="1E821A63" w:rsidR="00AF378F" w:rsidRPr="00494BC6" w:rsidRDefault="00AF378F" w:rsidP="00AF378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AB3155">
              <w:rPr>
                <w:rFonts w:ascii="Times New Roman" w:hAnsi="Times New Roman"/>
                <w:color w:val="000000"/>
                <w:sz w:val="12"/>
                <w:szCs w:val="14"/>
              </w:rPr>
              <w:t>Dr. Öğr. Üyesi Yavuz YILDIRIM</w:t>
            </w:r>
            <w:r>
              <w:rPr>
                <w:rFonts w:ascii="Times New Roman" w:hAnsi="Times New Roman"/>
                <w:color w:val="000000"/>
                <w:sz w:val="12"/>
                <w:szCs w:val="14"/>
              </w:rPr>
              <w:br/>
              <w:t>106</w:t>
            </w:r>
          </w:p>
        </w:tc>
        <w:tc>
          <w:tcPr>
            <w:tcW w:w="720" w:type="pct"/>
            <w:shd w:val="clear" w:color="auto" w:fill="F2F2F2"/>
          </w:tcPr>
          <w:p w14:paraId="45031B9C" w14:textId="77777777" w:rsidR="00AF378F" w:rsidRPr="00494BC6" w:rsidRDefault="00AF378F" w:rsidP="00AF378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AF378F" w:rsidRPr="003E3290" w14:paraId="189192FB" w14:textId="77777777" w:rsidTr="00D67291">
        <w:trPr>
          <w:jc w:val="center"/>
        </w:trPr>
        <w:tc>
          <w:tcPr>
            <w:tcW w:w="304" w:type="pct"/>
          </w:tcPr>
          <w:p w14:paraId="76984005" w14:textId="77777777" w:rsidR="00AF378F" w:rsidRPr="00494BC6" w:rsidRDefault="00AF378F" w:rsidP="00AF378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0:40</w:t>
            </w:r>
          </w:p>
          <w:p w14:paraId="49DCEA4A" w14:textId="77777777" w:rsidR="00AF378F" w:rsidRPr="00494BC6" w:rsidRDefault="00AF378F" w:rsidP="00AF378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1:25</w:t>
            </w:r>
          </w:p>
        </w:tc>
        <w:tc>
          <w:tcPr>
            <w:tcW w:w="933" w:type="pct"/>
          </w:tcPr>
          <w:p w14:paraId="54FBACF9" w14:textId="13734EAF" w:rsidR="00AF378F" w:rsidRPr="00811F6D" w:rsidRDefault="00AF378F" w:rsidP="00AF378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</w:tcPr>
          <w:p w14:paraId="691675A0" w14:textId="77777777" w:rsidR="00AF378F" w:rsidRDefault="00AF378F" w:rsidP="00AF378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IR-1009</w:t>
            </w:r>
          </w:p>
          <w:p w14:paraId="1DAB6F6B" w14:textId="77777777" w:rsidR="00AF378F" w:rsidRDefault="00AF378F" w:rsidP="00AF378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World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History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I</w:t>
            </w:r>
          </w:p>
          <w:p w14:paraId="54DE0BC0" w14:textId="77777777" w:rsidR="00AF378F" w:rsidRDefault="00AF378F" w:rsidP="00AF378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proofErr w:type="spellStart"/>
            <w:proofErr w:type="gram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Dr.Öğr.Üyesi</w:t>
            </w:r>
            <w:proofErr w:type="spellEnd"/>
            <w:proofErr w:type="gram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Emrah NAKİ</w:t>
            </w:r>
          </w:p>
          <w:p w14:paraId="289C5B20" w14:textId="6575A136" w:rsidR="00AF378F" w:rsidRPr="00811F6D" w:rsidRDefault="00AF378F" w:rsidP="00AF378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106</w:t>
            </w:r>
          </w:p>
        </w:tc>
        <w:tc>
          <w:tcPr>
            <w:tcW w:w="1016" w:type="pct"/>
          </w:tcPr>
          <w:p w14:paraId="4D2EFF7D" w14:textId="6E89C288" w:rsidR="00AF378F" w:rsidRPr="00202C07" w:rsidRDefault="00AF378F" w:rsidP="00AF378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795A471" w14:textId="77777777" w:rsidR="00AF378F" w:rsidRDefault="00AF378F" w:rsidP="00AF378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IR-1005</w:t>
            </w:r>
          </w:p>
          <w:p w14:paraId="52D26668" w14:textId="77777777" w:rsidR="00AF378F" w:rsidRDefault="00AF378F" w:rsidP="00AF378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Introduction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to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Economics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I</w:t>
            </w:r>
          </w:p>
          <w:p w14:paraId="1F0C4E48" w14:textId="4880FFD0" w:rsidR="00AF378F" w:rsidRPr="00494BC6" w:rsidRDefault="00AF378F" w:rsidP="00AF378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AB3155">
              <w:rPr>
                <w:rFonts w:ascii="Times New Roman" w:hAnsi="Times New Roman"/>
                <w:color w:val="000000"/>
                <w:sz w:val="12"/>
                <w:szCs w:val="14"/>
              </w:rPr>
              <w:t>Dr. Öğr. Üyesi Yavuz YILDIRIM</w:t>
            </w:r>
            <w:r>
              <w:rPr>
                <w:rFonts w:ascii="Times New Roman" w:hAnsi="Times New Roman"/>
                <w:color w:val="000000"/>
                <w:sz w:val="12"/>
                <w:szCs w:val="14"/>
              </w:rPr>
              <w:br/>
              <w:t>106</w:t>
            </w:r>
          </w:p>
        </w:tc>
        <w:tc>
          <w:tcPr>
            <w:tcW w:w="720" w:type="pct"/>
          </w:tcPr>
          <w:p w14:paraId="3623DAE7" w14:textId="77777777" w:rsidR="00AF378F" w:rsidRPr="00494BC6" w:rsidRDefault="00AF378F" w:rsidP="00AF378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7346D" w:rsidRPr="003E3290" w14:paraId="572247D2" w14:textId="77777777" w:rsidTr="00D67291">
        <w:trPr>
          <w:jc w:val="center"/>
        </w:trPr>
        <w:tc>
          <w:tcPr>
            <w:tcW w:w="304" w:type="pct"/>
            <w:shd w:val="clear" w:color="auto" w:fill="F2F2F2"/>
          </w:tcPr>
          <w:p w14:paraId="23C07077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1:30</w:t>
            </w:r>
          </w:p>
          <w:p w14:paraId="28A7516F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2:15</w:t>
            </w:r>
          </w:p>
        </w:tc>
        <w:tc>
          <w:tcPr>
            <w:tcW w:w="933" w:type="pct"/>
            <w:shd w:val="clear" w:color="auto" w:fill="F2F2F2"/>
          </w:tcPr>
          <w:p w14:paraId="383D23E7" w14:textId="77777777" w:rsidR="0087346D" w:rsidRPr="00811F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TDİ-1002</w:t>
            </w:r>
          </w:p>
          <w:p w14:paraId="1C973341" w14:textId="77777777" w:rsidR="0087346D" w:rsidRPr="00811F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Turkish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Language I</w:t>
            </w:r>
          </w:p>
          <w:p w14:paraId="6F961263" w14:textId="77777777" w:rsidR="0087346D" w:rsidRPr="00811F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Öğr. Gör. Halil İbrahim Bulan</w:t>
            </w:r>
          </w:p>
          <w:p w14:paraId="0D200D3D" w14:textId="6B4C4EA2" w:rsidR="0087346D" w:rsidRPr="00811F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</w:tcPr>
          <w:p w14:paraId="63DC97E0" w14:textId="0648EFCF" w:rsidR="0087346D" w:rsidRPr="00811F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03C94D7F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IR-1003</w:t>
            </w:r>
          </w:p>
          <w:p w14:paraId="5CAEA9D2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Introduction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to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Law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br/>
              <w:t>Doç. Dr. Ayşe Gülce UYGUN</w:t>
            </w:r>
          </w:p>
          <w:p w14:paraId="16C77736" w14:textId="33B5CF55" w:rsidR="0087346D" w:rsidRPr="00202C07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Cemil Meriç Konferans Salonu</w:t>
            </w:r>
          </w:p>
        </w:tc>
        <w:tc>
          <w:tcPr>
            <w:tcW w:w="103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2FA2F5CE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IR-1005</w:t>
            </w:r>
          </w:p>
          <w:p w14:paraId="19BCB8B4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Introduction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to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Economics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I</w:t>
            </w:r>
          </w:p>
          <w:p w14:paraId="7D351D51" w14:textId="3D47098E" w:rsidR="0087346D" w:rsidRPr="00811F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AB3155">
              <w:rPr>
                <w:rFonts w:ascii="Times New Roman" w:hAnsi="Times New Roman"/>
                <w:color w:val="000000"/>
                <w:sz w:val="12"/>
                <w:szCs w:val="14"/>
              </w:rPr>
              <w:t>Dr. Öğr. Üyesi Yavuz YILDIRIM</w:t>
            </w:r>
            <w:r>
              <w:rPr>
                <w:rFonts w:ascii="Times New Roman" w:hAnsi="Times New Roman"/>
                <w:color w:val="000000"/>
                <w:sz w:val="12"/>
                <w:szCs w:val="14"/>
              </w:rPr>
              <w:br/>
              <w:t>106</w:t>
            </w:r>
          </w:p>
        </w:tc>
        <w:tc>
          <w:tcPr>
            <w:tcW w:w="720" w:type="pct"/>
            <w:shd w:val="clear" w:color="auto" w:fill="F2F2F2"/>
          </w:tcPr>
          <w:p w14:paraId="79B2B04C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7346D" w:rsidRPr="003E3290" w14:paraId="0B62DF08" w14:textId="77777777" w:rsidTr="00D67291">
        <w:trPr>
          <w:jc w:val="center"/>
        </w:trPr>
        <w:tc>
          <w:tcPr>
            <w:tcW w:w="304" w:type="pct"/>
          </w:tcPr>
          <w:p w14:paraId="592A3900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2:20</w:t>
            </w:r>
          </w:p>
          <w:p w14:paraId="43D99C8D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05</w:t>
            </w:r>
          </w:p>
        </w:tc>
        <w:tc>
          <w:tcPr>
            <w:tcW w:w="933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97181A1" w14:textId="77777777" w:rsidR="0087346D" w:rsidRPr="00811F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TDİ-1002</w:t>
            </w:r>
          </w:p>
          <w:p w14:paraId="4286E32B" w14:textId="77777777" w:rsidR="0087346D" w:rsidRPr="00811F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Turkish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Language I</w:t>
            </w:r>
          </w:p>
          <w:p w14:paraId="4BC5AEC1" w14:textId="77777777" w:rsidR="0087346D" w:rsidRPr="00811F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Öğr. Gör. Halil İbrahim Bulan</w:t>
            </w:r>
          </w:p>
          <w:p w14:paraId="38C461C1" w14:textId="79CDFC8C" w:rsidR="0087346D" w:rsidRPr="00811F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</w:tcPr>
          <w:p w14:paraId="1091DAF9" w14:textId="62815C80" w:rsidR="0087346D" w:rsidRPr="00811F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60DFB4E3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IR-1003</w:t>
            </w:r>
          </w:p>
          <w:p w14:paraId="012B4D79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Introduction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to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Law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br/>
              <w:t>Doç. Dr. Ayşe Gülce UYGUN</w:t>
            </w:r>
          </w:p>
          <w:p w14:paraId="3879DE7C" w14:textId="7547C8BC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Cemil Meriç Konferans Salonu</w:t>
            </w:r>
          </w:p>
        </w:tc>
        <w:tc>
          <w:tcPr>
            <w:tcW w:w="1031" w:type="pct"/>
          </w:tcPr>
          <w:p w14:paraId="36591B1B" w14:textId="500041BC" w:rsidR="0087346D" w:rsidRPr="00811F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1371AF68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7346D" w:rsidRPr="003E3290" w14:paraId="2478CA8B" w14:textId="77777777" w:rsidTr="00B9750B">
        <w:trPr>
          <w:trHeight w:val="327"/>
          <w:jc w:val="center"/>
        </w:trPr>
        <w:tc>
          <w:tcPr>
            <w:tcW w:w="304" w:type="pct"/>
            <w:shd w:val="clear" w:color="auto" w:fill="F2F2F2"/>
          </w:tcPr>
          <w:p w14:paraId="6B12FCDC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10</w:t>
            </w:r>
          </w:p>
          <w:p w14:paraId="527B84A6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55</w:t>
            </w:r>
          </w:p>
        </w:tc>
        <w:tc>
          <w:tcPr>
            <w:tcW w:w="933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0C562573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IR-1011</w:t>
            </w:r>
          </w:p>
          <w:p w14:paraId="5FE76D5D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Kariyer Planlama</w:t>
            </w:r>
          </w:p>
          <w:p w14:paraId="4C5B78A7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proofErr w:type="spellStart"/>
            <w:proofErr w:type="gramStart"/>
            <w:r>
              <w:rPr>
                <w:rFonts w:ascii="Times New Roman" w:hAnsi="Times New Roman"/>
                <w:sz w:val="12"/>
                <w:szCs w:val="14"/>
                <w:lang w:val="en-GB"/>
              </w:rPr>
              <w:t>Dr.Öğr</w:t>
            </w:r>
            <w:proofErr w:type="spellEnd"/>
            <w:proofErr w:type="gramEnd"/>
            <w:r>
              <w:rPr>
                <w:rFonts w:ascii="Times New Roman" w:hAnsi="Times New Roman"/>
                <w:sz w:val="12"/>
                <w:szCs w:val="14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12"/>
                <w:szCs w:val="14"/>
                <w:lang w:val="en-GB"/>
              </w:rPr>
              <w:t>Üyesi</w:t>
            </w:r>
            <w:proofErr w:type="spellEnd"/>
            <w:r>
              <w:rPr>
                <w:rFonts w:ascii="Times New Roman" w:hAnsi="Times New Roman"/>
                <w:sz w:val="12"/>
                <w:szCs w:val="14"/>
                <w:lang w:val="en-GB"/>
              </w:rPr>
              <w:t>. Resul Alkan</w:t>
            </w:r>
          </w:p>
          <w:p w14:paraId="725290CF" w14:textId="6C307FC6" w:rsidR="0087346D" w:rsidRPr="00811F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  <w:lang w:val="en-GB"/>
              </w:rPr>
              <w:t>106</w:t>
            </w: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</w:tcPr>
          <w:p w14:paraId="57846812" w14:textId="17C673D1" w:rsidR="0087346D" w:rsidRPr="00811F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5DECD3D3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IR-1003</w:t>
            </w:r>
          </w:p>
          <w:p w14:paraId="618730DF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Introduction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to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Law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br/>
              <w:t>Doç. Dr. Ayşe Gülce UYGUN</w:t>
            </w:r>
          </w:p>
          <w:p w14:paraId="0D996E02" w14:textId="1A6AD872" w:rsidR="0087346D" w:rsidRPr="004F77D2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Cemil Meriç Konferans Salonu</w:t>
            </w:r>
          </w:p>
        </w:tc>
        <w:tc>
          <w:tcPr>
            <w:tcW w:w="103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</w:tcPr>
          <w:p w14:paraId="6FC6CE03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IR-1001</w:t>
            </w:r>
          </w:p>
          <w:p w14:paraId="38DA41F3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Political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Science</w:t>
            </w:r>
            <w:proofErr w:type="spellEnd"/>
          </w:p>
          <w:p w14:paraId="2820E0AB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</w:pPr>
            <w:proofErr w:type="spellStart"/>
            <w:proofErr w:type="gramStart"/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>Dr.Öğr.Üyesi</w:t>
            </w:r>
            <w:proofErr w:type="spellEnd"/>
            <w:proofErr w:type="gramEnd"/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 xml:space="preserve"> Çiğdem PEKAR</w:t>
            </w:r>
          </w:p>
          <w:p w14:paraId="1AF4F117" w14:textId="1057CE59" w:rsidR="0087346D" w:rsidRPr="00D71FCB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>106</w:t>
            </w:r>
          </w:p>
        </w:tc>
        <w:tc>
          <w:tcPr>
            <w:tcW w:w="720" w:type="pct"/>
            <w:shd w:val="clear" w:color="auto" w:fill="F2F2F2"/>
          </w:tcPr>
          <w:p w14:paraId="41D1B0CF" w14:textId="0FC53F1D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7346D" w:rsidRPr="003E3290" w14:paraId="3E596DE2" w14:textId="77777777" w:rsidTr="00B9750B">
        <w:trPr>
          <w:trHeight w:val="82"/>
          <w:jc w:val="center"/>
        </w:trPr>
        <w:tc>
          <w:tcPr>
            <w:tcW w:w="304" w:type="pct"/>
          </w:tcPr>
          <w:p w14:paraId="48FF0C10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00</w:t>
            </w:r>
          </w:p>
          <w:p w14:paraId="7B7EAC48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45</w:t>
            </w:r>
          </w:p>
        </w:tc>
        <w:tc>
          <w:tcPr>
            <w:tcW w:w="933" w:type="pct"/>
          </w:tcPr>
          <w:p w14:paraId="1BA2B85B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ALM-1111</w:t>
            </w:r>
          </w:p>
          <w:p w14:paraId="4C87446A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German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(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Introduction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to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an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Optional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Language)</w:t>
            </w:r>
          </w:p>
          <w:p w14:paraId="7C5869AD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>Doç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>Dr.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>Resül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 xml:space="preserve"> Alkan</w:t>
            </w:r>
          </w:p>
          <w:p w14:paraId="66DB0383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>106</w:t>
            </w:r>
          </w:p>
          <w:p w14:paraId="45A44AA1" w14:textId="6829B48E" w:rsidR="0087346D" w:rsidRPr="00811F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</w:tcPr>
          <w:p w14:paraId="2710B7D7" w14:textId="3355E02F" w:rsidR="0087346D" w:rsidRPr="00811F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47698DD8" w14:textId="5547DD9C" w:rsidR="0087346D" w:rsidRPr="004F77D2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</w:p>
        </w:tc>
        <w:tc>
          <w:tcPr>
            <w:tcW w:w="103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</w:tcPr>
          <w:p w14:paraId="1393F816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IR-1001</w:t>
            </w:r>
          </w:p>
          <w:p w14:paraId="2EA12FF9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Political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Science</w:t>
            </w:r>
            <w:proofErr w:type="spellEnd"/>
          </w:p>
          <w:p w14:paraId="78BA1DF9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</w:pPr>
            <w:proofErr w:type="spellStart"/>
            <w:proofErr w:type="gramStart"/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>Dr.Öğr.Üyesi</w:t>
            </w:r>
            <w:proofErr w:type="spellEnd"/>
            <w:proofErr w:type="gramEnd"/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 xml:space="preserve"> Çiğdem PEKAR</w:t>
            </w:r>
          </w:p>
          <w:p w14:paraId="7BFFD6B1" w14:textId="171CD458" w:rsidR="0087346D" w:rsidRPr="00D71FCB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>106</w:t>
            </w:r>
          </w:p>
        </w:tc>
        <w:tc>
          <w:tcPr>
            <w:tcW w:w="720" w:type="pct"/>
          </w:tcPr>
          <w:p w14:paraId="20DC4BEC" w14:textId="1D12F35C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7346D" w:rsidRPr="003E3290" w14:paraId="408F61E6" w14:textId="77777777" w:rsidTr="00B9750B">
        <w:trPr>
          <w:jc w:val="center"/>
        </w:trPr>
        <w:tc>
          <w:tcPr>
            <w:tcW w:w="304" w:type="pct"/>
            <w:shd w:val="clear" w:color="auto" w:fill="F2F2F2"/>
          </w:tcPr>
          <w:p w14:paraId="07D94614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50</w:t>
            </w:r>
          </w:p>
          <w:p w14:paraId="356231FA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5:35</w:t>
            </w:r>
          </w:p>
        </w:tc>
        <w:tc>
          <w:tcPr>
            <w:tcW w:w="933" w:type="pct"/>
            <w:shd w:val="clear" w:color="auto" w:fill="F2F2F2"/>
          </w:tcPr>
          <w:p w14:paraId="7B22A78E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ALM-1111</w:t>
            </w:r>
          </w:p>
          <w:p w14:paraId="7B82F329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German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(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Introduction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to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an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Optional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Language)</w:t>
            </w:r>
          </w:p>
          <w:p w14:paraId="69B76068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>Doç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>Dr.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>Resül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 xml:space="preserve"> Alkan</w:t>
            </w:r>
          </w:p>
          <w:p w14:paraId="3AFA6101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>106</w:t>
            </w:r>
          </w:p>
          <w:p w14:paraId="13240CF4" w14:textId="77777777" w:rsidR="0087346D" w:rsidRPr="00811F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</w:tcPr>
          <w:p w14:paraId="204F0859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IR-1007</w:t>
            </w:r>
          </w:p>
          <w:p w14:paraId="12FFFE66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Academic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English I</w:t>
            </w:r>
          </w:p>
          <w:p w14:paraId="01CF4E26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Dr. Ali Emrah TOKATLIOĞLU</w:t>
            </w:r>
          </w:p>
          <w:p w14:paraId="6443E962" w14:textId="08F5B909" w:rsidR="0087346D" w:rsidRPr="00811F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106</w:t>
            </w:r>
          </w:p>
        </w:tc>
        <w:tc>
          <w:tcPr>
            <w:tcW w:w="1016" w:type="pct"/>
            <w:shd w:val="clear" w:color="auto" w:fill="F2F2F2"/>
          </w:tcPr>
          <w:p w14:paraId="1C5D3E54" w14:textId="410D9D70" w:rsidR="0087346D" w:rsidRPr="004F77D2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</w:p>
        </w:tc>
        <w:tc>
          <w:tcPr>
            <w:tcW w:w="103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</w:tcPr>
          <w:p w14:paraId="480AE340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IR-1001</w:t>
            </w:r>
          </w:p>
          <w:p w14:paraId="64BCD954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Political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Science</w:t>
            </w:r>
            <w:proofErr w:type="spellEnd"/>
          </w:p>
          <w:p w14:paraId="3BEA4581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</w:pPr>
            <w:proofErr w:type="spellStart"/>
            <w:proofErr w:type="gramStart"/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>Dr.Öğr.Üyesi</w:t>
            </w:r>
            <w:proofErr w:type="spellEnd"/>
            <w:proofErr w:type="gramEnd"/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 xml:space="preserve"> Çiğdem PEKAR</w:t>
            </w:r>
          </w:p>
          <w:p w14:paraId="61E90A2D" w14:textId="25794579" w:rsidR="0087346D" w:rsidRPr="00D71FCB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>106</w:t>
            </w:r>
          </w:p>
        </w:tc>
        <w:tc>
          <w:tcPr>
            <w:tcW w:w="720" w:type="pct"/>
            <w:shd w:val="clear" w:color="auto" w:fill="F2F2F2"/>
          </w:tcPr>
          <w:p w14:paraId="443857DC" w14:textId="7B0ED042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7346D" w:rsidRPr="003E3290" w14:paraId="3C4BC1A4" w14:textId="77777777" w:rsidTr="00D67291">
        <w:trPr>
          <w:jc w:val="center"/>
        </w:trPr>
        <w:tc>
          <w:tcPr>
            <w:tcW w:w="304" w:type="pct"/>
          </w:tcPr>
          <w:p w14:paraId="57AB7943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5:40</w:t>
            </w:r>
          </w:p>
          <w:p w14:paraId="6857EED5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6:25</w:t>
            </w:r>
          </w:p>
        </w:tc>
        <w:tc>
          <w:tcPr>
            <w:tcW w:w="933" w:type="pct"/>
          </w:tcPr>
          <w:p w14:paraId="10724603" w14:textId="77777777" w:rsidR="0087346D" w:rsidRPr="00811F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</w:tcPr>
          <w:p w14:paraId="55C84EB6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IR-1007</w:t>
            </w:r>
          </w:p>
          <w:p w14:paraId="00806EAF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Academic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English I</w:t>
            </w:r>
          </w:p>
          <w:p w14:paraId="5A22DA35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Dr. Ali Emrah TOKATLIOĞLU</w:t>
            </w:r>
          </w:p>
          <w:p w14:paraId="00E3548E" w14:textId="061A0AA9" w:rsidR="0087346D" w:rsidRPr="00811F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106</w:t>
            </w:r>
          </w:p>
        </w:tc>
        <w:tc>
          <w:tcPr>
            <w:tcW w:w="1016" w:type="pct"/>
          </w:tcPr>
          <w:p w14:paraId="2C2F8A61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36DC66F5" w14:textId="6E0FEB46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4066A16E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7346D" w:rsidRPr="003E3290" w14:paraId="24C2BFB9" w14:textId="77777777" w:rsidTr="00D67291">
        <w:trPr>
          <w:jc w:val="center"/>
        </w:trPr>
        <w:tc>
          <w:tcPr>
            <w:tcW w:w="304" w:type="pct"/>
            <w:shd w:val="clear" w:color="auto" w:fill="F2F2F2"/>
          </w:tcPr>
          <w:p w14:paraId="415091C3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6:30</w:t>
            </w:r>
          </w:p>
          <w:p w14:paraId="4AF4AFDE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7:15</w:t>
            </w:r>
          </w:p>
        </w:tc>
        <w:tc>
          <w:tcPr>
            <w:tcW w:w="933" w:type="pct"/>
            <w:shd w:val="clear" w:color="auto" w:fill="F2F2F2"/>
          </w:tcPr>
          <w:p w14:paraId="280BC32C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</w:tcPr>
          <w:p w14:paraId="3017A773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IR-1007</w:t>
            </w:r>
          </w:p>
          <w:p w14:paraId="167FA725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Academic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English I</w:t>
            </w:r>
          </w:p>
          <w:p w14:paraId="3A3BEB0B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Dr. Ali Emrah TOKATLIOĞLU</w:t>
            </w:r>
          </w:p>
          <w:p w14:paraId="664B3B8F" w14:textId="27B4CC1B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106</w:t>
            </w:r>
          </w:p>
        </w:tc>
        <w:tc>
          <w:tcPr>
            <w:tcW w:w="1016" w:type="pct"/>
            <w:shd w:val="clear" w:color="auto" w:fill="F2F2F2"/>
          </w:tcPr>
          <w:p w14:paraId="6F38CF36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71724AE4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48B00BD5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7346D" w:rsidRPr="003E3290" w14:paraId="2BC98FC6" w14:textId="77777777" w:rsidTr="00053544">
        <w:trPr>
          <w:jc w:val="center"/>
        </w:trPr>
        <w:tc>
          <w:tcPr>
            <w:tcW w:w="304" w:type="pct"/>
          </w:tcPr>
          <w:p w14:paraId="5E41F1C6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7:20</w:t>
            </w:r>
          </w:p>
          <w:p w14:paraId="22E52368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05</w:t>
            </w:r>
          </w:p>
        </w:tc>
        <w:tc>
          <w:tcPr>
            <w:tcW w:w="933" w:type="pct"/>
          </w:tcPr>
          <w:p w14:paraId="4B8C0487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55968E47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0BDD0E77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3A80A873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74CB069C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7346D" w:rsidRPr="003E3290" w14:paraId="73AA15D3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6E9D7791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10</w:t>
            </w:r>
          </w:p>
          <w:p w14:paraId="2A00F14F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55</w:t>
            </w:r>
          </w:p>
        </w:tc>
        <w:tc>
          <w:tcPr>
            <w:tcW w:w="933" w:type="pct"/>
            <w:shd w:val="clear" w:color="auto" w:fill="F2F2F2"/>
          </w:tcPr>
          <w:p w14:paraId="01363274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173A3BF3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301A8869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04EFECCB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035BCBE7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7346D" w:rsidRPr="003E3290" w14:paraId="36DF8085" w14:textId="77777777" w:rsidTr="00053544">
        <w:trPr>
          <w:jc w:val="center"/>
        </w:trPr>
        <w:tc>
          <w:tcPr>
            <w:tcW w:w="304" w:type="pct"/>
          </w:tcPr>
          <w:p w14:paraId="5F142AFC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00</w:t>
            </w:r>
          </w:p>
          <w:p w14:paraId="23C1FA5D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45</w:t>
            </w:r>
          </w:p>
        </w:tc>
        <w:tc>
          <w:tcPr>
            <w:tcW w:w="933" w:type="pct"/>
          </w:tcPr>
          <w:p w14:paraId="63AE7C14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37DAF13E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6565B987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0A8B605D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1FFC8DFA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7346D" w:rsidRPr="003E3290" w14:paraId="43426C60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375239D8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50</w:t>
            </w:r>
          </w:p>
          <w:p w14:paraId="6881F0E7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0:35</w:t>
            </w:r>
          </w:p>
        </w:tc>
        <w:tc>
          <w:tcPr>
            <w:tcW w:w="933" w:type="pct"/>
            <w:shd w:val="clear" w:color="auto" w:fill="F2F2F2"/>
          </w:tcPr>
          <w:p w14:paraId="5C03BB29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16300DA8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4C889FE0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306A36E8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75C936A6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7346D" w:rsidRPr="003E3290" w14:paraId="58AB4D66" w14:textId="77777777" w:rsidTr="00053544">
        <w:trPr>
          <w:trHeight w:val="60"/>
          <w:jc w:val="center"/>
        </w:trPr>
        <w:tc>
          <w:tcPr>
            <w:tcW w:w="304" w:type="pct"/>
          </w:tcPr>
          <w:p w14:paraId="66447245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0:40</w:t>
            </w:r>
          </w:p>
          <w:p w14:paraId="6AE0A146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1:25</w:t>
            </w:r>
          </w:p>
        </w:tc>
        <w:tc>
          <w:tcPr>
            <w:tcW w:w="933" w:type="pct"/>
          </w:tcPr>
          <w:p w14:paraId="4697DCF6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4B049DD0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0B27033E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72B40A5B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7FFE4508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7346D" w:rsidRPr="003E3290" w14:paraId="5D0335E3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3EC527E2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1:30</w:t>
            </w:r>
          </w:p>
          <w:p w14:paraId="2C97DD2C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2:15</w:t>
            </w:r>
          </w:p>
        </w:tc>
        <w:tc>
          <w:tcPr>
            <w:tcW w:w="933" w:type="pct"/>
            <w:shd w:val="clear" w:color="auto" w:fill="F2F2F2"/>
          </w:tcPr>
          <w:p w14:paraId="590CB32E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5742CF84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391FD2B2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14E2C50B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5AADEA52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</w:tbl>
    <w:p w14:paraId="5F372718" w14:textId="77777777" w:rsidR="004D7519" w:rsidRPr="003E3290" w:rsidRDefault="004D7519" w:rsidP="006D51B3">
      <w:pPr>
        <w:rPr>
          <w:rFonts w:ascii="Times New Roman" w:hAnsi="Times New Roman"/>
          <w:sz w:val="14"/>
          <w:szCs w:val="14"/>
        </w:rPr>
      </w:pPr>
      <w:r w:rsidRPr="003E3290">
        <w:rPr>
          <w:rFonts w:ascii="Times New Roman" w:hAnsi="Times New Roman"/>
          <w:sz w:val="14"/>
          <w:szCs w:val="14"/>
        </w:rPr>
        <w:br w:type="page"/>
      </w:r>
    </w:p>
    <w:tbl>
      <w:tblPr>
        <w:tblW w:w="500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80"/>
        <w:gridCol w:w="2701"/>
        <w:gridCol w:w="2884"/>
        <w:gridCol w:w="2942"/>
        <w:gridCol w:w="2985"/>
        <w:gridCol w:w="2085"/>
      </w:tblGrid>
      <w:tr w:rsidR="004D7519" w:rsidRPr="003E3290" w14:paraId="4F7D10E2" w14:textId="77777777" w:rsidTr="00053544">
        <w:trPr>
          <w:jc w:val="center"/>
        </w:trPr>
        <w:tc>
          <w:tcPr>
            <w:tcW w:w="304" w:type="pct"/>
          </w:tcPr>
          <w:p w14:paraId="61E3B78E" w14:textId="77777777" w:rsidR="004D7519" w:rsidRPr="003E3290" w:rsidRDefault="003700BE" w:rsidP="003E3290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sz w:val="14"/>
                <w:szCs w:val="14"/>
              </w:rPr>
              <w:lastRenderedPageBreak/>
              <w:t>2</w:t>
            </w:r>
            <w:r w:rsidR="004D7519"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.SINIF</w:t>
            </w:r>
          </w:p>
        </w:tc>
        <w:tc>
          <w:tcPr>
            <w:tcW w:w="933" w:type="pct"/>
          </w:tcPr>
          <w:p w14:paraId="7805BBBE" w14:textId="77777777" w:rsidR="004D7519" w:rsidRPr="00B055EE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996" w:type="pct"/>
          </w:tcPr>
          <w:p w14:paraId="0F005D37" w14:textId="77777777" w:rsidR="004D7519" w:rsidRPr="00B055EE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1016" w:type="pct"/>
          </w:tcPr>
          <w:p w14:paraId="1C04BDC1" w14:textId="77777777" w:rsidR="004D7519" w:rsidRPr="00B055EE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31" w:type="pct"/>
          </w:tcPr>
          <w:p w14:paraId="7CF0667B" w14:textId="77777777" w:rsidR="004D7519" w:rsidRPr="00B055EE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720" w:type="pct"/>
          </w:tcPr>
          <w:p w14:paraId="2D9886EE" w14:textId="77777777" w:rsidR="004D7519" w:rsidRPr="00B055EE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FE29F7" w:rsidRPr="003E3290" w14:paraId="6DDE2D0C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0BFD7F54" w14:textId="77777777" w:rsidR="00FE29F7" w:rsidRPr="00494BC6" w:rsidRDefault="00FE29F7" w:rsidP="00FE29F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8:10</w:t>
            </w:r>
          </w:p>
          <w:p w14:paraId="170A6919" w14:textId="77777777" w:rsidR="00FE29F7" w:rsidRPr="00494BC6" w:rsidRDefault="00FE29F7" w:rsidP="00FE29F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8:55</w:t>
            </w:r>
          </w:p>
        </w:tc>
        <w:tc>
          <w:tcPr>
            <w:tcW w:w="933" w:type="pct"/>
            <w:shd w:val="clear" w:color="auto" w:fill="F2F2F2"/>
          </w:tcPr>
          <w:p w14:paraId="056EA4AD" w14:textId="77777777" w:rsidR="00FE29F7" w:rsidRPr="00494BC6" w:rsidRDefault="00FE29F7" w:rsidP="00FE29F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00B023FE" w14:textId="77777777" w:rsidR="00FE29F7" w:rsidRPr="00494BC6" w:rsidRDefault="00FE29F7" w:rsidP="00FE29F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00618205" w14:textId="77777777" w:rsidR="00FE29F7" w:rsidRPr="00494BC6" w:rsidRDefault="00FE29F7" w:rsidP="00FE29F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37C5BCE1" w14:textId="77777777" w:rsidR="00FE29F7" w:rsidRPr="00494BC6" w:rsidRDefault="00FE29F7" w:rsidP="00FE29F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37EBD885" w14:textId="77777777" w:rsidR="00FE29F7" w:rsidRPr="00494BC6" w:rsidRDefault="00FE29F7" w:rsidP="00FE29F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A7029E" w:rsidRPr="003E3290" w14:paraId="14FAA559" w14:textId="77777777" w:rsidTr="00981AE6">
        <w:trPr>
          <w:jc w:val="center"/>
        </w:trPr>
        <w:tc>
          <w:tcPr>
            <w:tcW w:w="304" w:type="pct"/>
          </w:tcPr>
          <w:p w14:paraId="7F73112D" w14:textId="77777777" w:rsidR="00A7029E" w:rsidRPr="00494BC6" w:rsidRDefault="00A7029E" w:rsidP="00A7029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00</w:t>
            </w:r>
          </w:p>
          <w:p w14:paraId="7C66FA3C" w14:textId="77777777" w:rsidR="00A7029E" w:rsidRPr="00494BC6" w:rsidRDefault="00A7029E" w:rsidP="00A7029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45</w:t>
            </w:r>
          </w:p>
        </w:tc>
        <w:tc>
          <w:tcPr>
            <w:tcW w:w="933" w:type="pct"/>
            <w:shd w:val="clear" w:color="auto" w:fill="FFFFFF" w:themeFill="background1"/>
          </w:tcPr>
          <w:p w14:paraId="159AB8A0" w14:textId="02586AE4" w:rsidR="00A7029E" w:rsidRPr="00FE29F7" w:rsidRDefault="00A7029E" w:rsidP="00A7029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8D6ADF2" w14:textId="77777777" w:rsidR="00A7029E" w:rsidRDefault="00A7029E" w:rsidP="00A7029E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IR-2001</w:t>
            </w:r>
          </w:p>
          <w:p w14:paraId="4EDBF567" w14:textId="2AF6B2ED" w:rsidR="00A7029E" w:rsidRDefault="00A7029E" w:rsidP="00A7029E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Introduction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to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International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Relations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I</w:t>
            </w:r>
            <w:r>
              <w:rPr>
                <w:rFonts w:ascii="Times New Roman" w:hAnsi="Times New Roman"/>
                <w:color w:val="000000"/>
                <w:sz w:val="12"/>
                <w:szCs w:val="14"/>
              </w:rPr>
              <w:br/>
            </w:r>
            <w:r w:rsidR="00F126F2">
              <w:rPr>
                <w:rFonts w:ascii="Times New Roman" w:hAnsi="Times New Roman"/>
                <w:color w:val="000000"/>
                <w:sz w:val="12"/>
                <w:szCs w:val="14"/>
              </w:rPr>
              <w:t>Arş. Gör. Dr.</w:t>
            </w:r>
            <w:r w:rsidR="00F126F2">
              <w:rPr>
                <w:rFonts w:ascii="Times New Roman" w:hAnsi="Times New Roman"/>
                <w:color w:val="000000"/>
                <w:sz w:val="12"/>
                <w:szCs w:val="14"/>
              </w:rPr>
              <w:tab/>
            </w:r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Yücel Baştan</w:t>
            </w:r>
          </w:p>
          <w:p w14:paraId="6BA98A18" w14:textId="67625E1C" w:rsidR="00A7029E" w:rsidRPr="00494BC6" w:rsidRDefault="00A7029E" w:rsidP="00A7029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>105</w:t>
            </w:r>
          </w:p>
        </w:tc>
        <w:tc>
          <w:tcPr>
            <w:tcW w:w="1016" w:type="pct"/>
          </w:tcPr>
          <w:p w14:paraId="6223AEDB" w14:textId="77777777" w:rsidR="00A7029E" w:rsidRPr="00494BC6" w:rsidRDefault="00A7029E" w:rsidP="00A7029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0DF7F662" w14:textId="77777777" w:rsidR="00A7029E" w:rsidRPr="00494BC6" w:rsidRDefault="00A7029E" w:rsidP="00A7029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7CB3B383" w14:textId="77777777" w:rsidR="00A7029E" w:rsidRPr="00494BC6" w:rsidRDefault="00A7029E" w:rsidP="00A7029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494B36" w:rsidRPr="003E3290" w14:paraId="2F39419E" w14:textId="77777777" w:rsidTr="00C17A82">
        <w:trPr>
          <w:jc w:val="center"/>
        </w:trPr>
        <w:tc>
          <w:tcPr>
            <w:tcW w:w="304" w:type="pct"/>
            <w:shd w:val="clear" w:color="auto" w:fill="F2F2F2"/>
          </w:tcPr>
          <w:p w14:paraId="6EA60B70" w14:textId="77777777" w:rsidR="00494B36" w:rsidRPr="00494BC6" w:rsidRDefault="00494B36" w:rsidP="00494B3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50</w:t>
            </w:r>
          </w:p>
          <w:p w14:paraId="7311CC28" w14:textId="77777777" w:rsidR="00494B36" w:rsidRPr="00494BC6" w:rsidRDefault="00494B36" w:rsidP="00494B3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0:35</w:t>
            </w:r>
          </w:p>
        </w:tc>
        <w:tc>
          <w:tcPr>
            <w:tcW w:w="933" w:type="pct"/>
            <w:shd w:val="clear" w:color="auto" w:fill="F2F2F2" w:themeFill="background1" w:themeFillShade="F2"/>
          </w:tcPr>
          <w:p w14:paraId="0CD22022" w14:textId="5EE020FF" w:rsidR="00494B36" w:rsidRPr="00FE29F7" w:rsidRDefault="00494B36" w:rsidP="00494B3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5A2D1F3C" w14:textId="77777777" w:rsidR="00494B36" w:rsidRDefault="00494B36" w:rsidP="00494B36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IR-2001</w:t>
            </w:r>
          </w:p>
          <w:p w14:paraId="10143889" w14:textId="5264CE1D" w:rsidR="00494B36" w:rsidRDefault="00494B36" w:rsidP="00494B36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Introduction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to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International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Relations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I</w:t>
            </w:r>
            <w:r>
              <w:rPr>
                <w:rFonts w:ascii="Times New Roman" w:hAnsi="Times New Roman"/>
                <w:color w:val="000000"/>
                <w:sz w:val="12"/>
                <w:szCs w:val="14"/>
              </w:rPr>
              <w:br/>
            </w:r>
            <w:r w:rsidR="00F126F2">
              <w:rPr>
                <w:rFonts w:ascii="Times New Roman" w:hAnsi="Times New Roman"/>
                <w:color w:val="000000"/>
                <w:sz w:val="12"/>
                <w:szCs w:val="14"/>
              </w:rPr>
              <w:t>Arş. Gör. Dr.</w:t>
            </w:r>
            <w:r w:rsidR="00F126F2">
              <w:rPr>
                <w:rFonts w:ascii="Times New Roman" w:hAnsi="Times New Roman"/>
                <w:color w:val="000000"/>
                <w:sz w:val="12"/>
                <w:szCs w:val="14"/>
              </w:rPr>
              <w:tab/>
            </w:r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Yücel Baştan</w:t>
            </w:r>
          </w:p>
          <w:p w14:paraId="742766BB" w14:textId="72C99D48" w:rsidR="00494B36" w:rsidRPr="00C53B59" w:rsidRDefault="00494B36" w:rsidP="00494B3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>105</w:t>
            </w:r>
          </w:p>
        </w:tc>
        <w:tc>
          <w:tcPr>
            <w:tcW w:w="1016" w:type="pct"/>
            <w:shd w:val="clear" w:color="auto" w:fill="F2F2F2"/>
          </w:tcPr>
          <w:p w14:paraId="269CFE7C" w14:textId="2547506C" w:rsidR="00494B36" w:rsidRPr="004F77D2" w:rsidRDefault="00494B36" w:rsidP="00494B36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6FDB99E9" w14:textId="77777777" w:rsidR="00494B36" w:rsidRPr="00C53B59" w:rsidRDefault="00494B36" w:rsidP="00494B3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2150835B" w14:textId="77777777" w:rsidR="00494B36" w:rsidRDefault="00494B36" w:rsidP="00494B36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IR-2003</w:t>
            </w:r>
          </w:p>
          <w:p w14:paraId="28CBF853" w14:textId="77777777" w:rsidR="00494B36" w:rsidRDefault="00494B36" w:rsidP="00494B36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Research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Methods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in International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Relations</w:t>
            </w:r>
            <w:proofErr w:type="spellEnd"/>
          </w:p>
          <w:p w14:paraId="34025FD2" w14:textId="77777777" w:rsidR="00494B36" w:rsidRDefault="00494B36" w:rsidP="00494B36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Doç. Dr. Filiz Çoban Oran</w:t>
            </w:r>
          </w:p>
          <w:p w14:paraId="56AC68B1" w14:textId="5A22C2B2" w:rsidR="00494B36" w:rsidRPr="00811F6D" w:rsidRDefault="00494B36" w:rsidP="00494B3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105</w:t>
            </w:r>
          </w:p>
        </w:tc>
      </w:tr>
      <w:tr w:rsidR="00494B36" w:rsidRPr="003E3290" w14:paraId="2B02D26E" w14:textId="77777777" w:rsidTr="00C17A82">
        <w:trPr>
          <w:jc w:val="center"/>
        </w:trPr>
        <w:tc>
          <w:tcPr>
            <w:tcW w:w="304" w:type="pct"/>
          </w:tcPr>
          <w:p w14:paraId="429712C8" w14:textId="77777777" w:rsidR="00494B36" w:rsidRPr="00494BC6" w:rsidRDefault="00494B36" w:rsidP="00494B3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0:40</w:t>
            </w:r>
          </w:p>
          <w:p w14:paraId="38B847F7" w14:textId="77777777" w:rsidR="00494B36" w:rsidRPr="00494BC6" w:rsidRDefault="00494B36" w:rsidP="00494B3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1:25</w:t>
            </w:r>
          </w:p>
        </w:tc>
        <w:tc>
          <w:tcPr>
            <w:tcW w:w="933" w:type="pct"/>
          </w:tcPr>
          <w:p w14:paraId="10ADA93F" w14:textId="77777777" w:rsidR="00494B36" w:rsidRPr="00FE29F7" w:rsidRDefault="00494B36" w:rsidP="00494B3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7AB19B1" w14:textId="77777777" w:rsidR="00494B36" w:rsidRDefault="00494B36" w:rsidP="00494B36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IR-2001</w:t>
            </w:r>
          </w:p>
          <w:p w14:paraId="1A054F01" w14:textId="4BD44A20" w:rsidR="00494B36" w:rsidRDefault="00494B36" w:rsidP="00494B36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Introduction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to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International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Relations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I</w:t>
            </w:r>
            <w:r>
              <w:rPr>
                <w:rFonts w:ascii="Times New Roman" w:hAnsi="Times New Roman"/>
                <w:color w:val="000000"/>
                <w:sz w:val="12"/>
                <w:szCs w:val="14"/>
              </w:rPr>
              <w:br/>
            </w:r>
            <w:r w:rsidR="00F126F2">
              <w:rPr>
                <w:rFonts w:ascii="Times New Roman" w:hAnsi="Times New Roman"/>
                <w:color w:val="000000"/>
                <w:sz w:val="12"/>
                <w:szCs w:val="14"/>
              </w:rPr>
              <w:t>Arş. Gör. Dr.</w:t>
            </w:r>
            <w:r w:rsidR="00F126F2">
              <w:rPr>
                <w:rFonts w:ascii="Times New Roman" w:hAnsi="Times New Roman"/>
                <w:color w:val="000000"/>
                <w:sz w:val="12"/>
                <w:szCs w:val="14"/>
              </w:rPr>
              <w:tab/>
            </w:r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Yücel Baştan</w:t>
            </w:r>
          </w:p>
          <w:p w14:paraId="3B48686D" w14:textId="58B49993" w:rsidR="00494B36" w:rsidRPr="00C53B59" w:rsidRDefault="00494B36" w:rsidP="00494B3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>105</w:t>
            </w:r>
          </w:p>
        </w:tc>
        <w:tc>
          <w:tcPr>
            <w:tcW w:w="1016" w:type="pct"/>
          </w:tcPr>
          <w:p w14:paraId="63DAFDF4" w14:textId="679F1EBD" w:rsidR="00494B36" w:rsidRPr="004F77D2" w:rsidRDefault="00494B36" w:rsidP="00494B36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</w:p>
        </w:tc>
        <w:tc>
          <w:tcPr>
            <w:tcW w:w="103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F2DB5D9" w14:textId="77777777" w:rsidR="00494B36" w:rsidRDefault="00494B36" w:rsidP="00494B36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IR-2005</w:t>
            </w:r>
            <w:r>
              <w:rPr>
                <w:rFonts w:ascii="Times New Roman" w:hAnsi="Times New Roman"/>
                <w:color w:val="000000"/>
                <w:sz w:val="12"/>
                <w:szCs w:val="14"/>
              </w:rPr>
              <w:tab/>
            </w:r>
          </w:p>
          <w:p w14:paraId="07A61410" w14:textId="77777777" w:rsidR="00494B36" w:rsidRDefault="00494B36" w:rsidP="00494B36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International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Law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I</w:t>
            </w:r>
            <w:r>
              <w:rPr>
                <w:rFonts w:ascii="Times New Roman" w:hAnsi="Times New Roman"/>
                <w:color w:val="000000"/>
                <w:sz w:val="12"/>
                <w:szCs w:val="14"/>
              </w:rPr>
              <w:br/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Dr.Öğr.Üyesi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Çiğdem PEKAR</w:t>
            </w:r>
          </w:p>
          <w:p w14:paraId="634D6A1B" w14:textId="095C4F35" w:rsidR="00494B36" w:rsidRPr="00C53B59" w:rsidRDefault="00494B36" w:rsidP="00494B3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105</w:t>
            </w:r>
          </w:p>
        </w:tc>
        <w:tc>
          <w:tcPr>
            <w:tcW w:w="72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294047A" w14:textId="77777777" w:rsidR="00494B36" w:rsidRDefault="00494B36" w:rsidP="00494B36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IR-2003</w:t>
            </w:r>
          </w:p>
          <w:p w14:paraId="037C7FAF" w14:textId="77777777" w:rsidR="00494B36" w:rsidRDefault="00494B36" w:rsidP="00494B36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Research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Methods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in International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Relations</w:t>
            </w:r>
            <w:proofErr w:type="spellEnd"/>
          </w:p>
          <w:p w14:paraId="5A3B1B5D" w14:textId="77777777" w:rsidR="00494B36" w:rsidRDefault="00494B36" w:rsidP="00494B36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Doç. Dr. Filiz Çoban Oran</w:t>
            </w:r>
          </w:p>
          <w:p w14:paraId="2BEC804D" w14:textId="2895B7DD" w:rsidR="00494B36" w:rsidRPr="00811F6D" w:rsidRDefault="00494B36" w:rsidP="00494B3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105</w:t>
            </w:r>
          </w:p>
        </w:tc>
      </w:tr>
      <w:tr w:rsidR="0087346D" w:rsidRPr="003E3290" w14:paraId="746EC4A1" w14:textId="77777777" w:rsidTr="00C17A82">
        <w:trPr>
          <w:jc w:val="center"/>
        </w:trPr>
        <w:tc>
          <w:tcPr>
            <w:tcW w:w="304" w:type="pct"/>
            <w:shd w:val="clear" w:color="auto" w:fill="F2F2F2"/>
          </w:tcPr>
          <w:p w14:paraId="264F923D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1:30</w:t>
            </w:r>
          </w:p>
          <w:p w14:paraId="55AA048D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2:15</w:t>
            </w:r>
          </w:p>
        </w:tc>
        <w:tc>
          <w:tcPr>
            <w:tcW w:w="933" w:type="pct"/>
            <w:shd w:val="clear" w:color="auto" w:fill="F2F2F2"/>
          </w:tcPr>
          <w:p w14:paraId="44412C0B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IR-2023 </w:t>
            </w:r>
          </w:p>
          <w:p w14:paraId="134376BE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German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I (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Optional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Language)</w:t>
            </w:r>
          </w:p>
          <w:p w14:paraId="1E2F1B36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>Doç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>Dr.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>Resül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 xml:space="preserve"> Alkan</w:t>
            </w:r>
          </w:p>
          <w:p w14:paraId="767D7F9E" w14:textId="1033A556" w:rsidR="0087346D" w:rsidRPr="00FE29F7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>105</w:t>
            </w:r>
          </w:p>
        </w:tc>
        <w:tc>
          <w:tcPr>
            <w:tcW w:w="996" w:type="pct"/>
            <w:shd w:val="clear" w:color="auto" w:fill="F2F2F2"/>
          </w:tcPr>
          <w:p w14:paraId="4C17C30D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IR-2007</w:t>
            </w:r>
          </w:p>
          <w:p w14:paraId="46A2B432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20th Century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Political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History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I</w:t>
            </w:r>
          </w:p>
          <w:p w14:paraId="6AE7C046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proofErr w:type="spellStart"/>
            <w:proofErr w:type="gram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Dr.Öğr.Üyesi</w:t>
            </w:r>
            <w:proofErr w:type="spellEnd"/>
            <w:proofErr w:type="gram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Emrah NAKİ</w:t>
            </w:r>
          </w:p>
          <w:p w14:paraId="48790398" w14:textId="57C81CAA" w:rsidR="0087346D" w:rsidRPr="00C53B59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105</w:t>
            </w:r>
          </w:p>
        </w:tc>
        <w:tc>
          <w:tcPr>
            <w:tcW w:w="1016" w:type="pct"/>
            <w:shd w:val="clear" w:color="auto" w:fill="F2F2F2"/>
          </w:tcPr>
          <w:p w14:paraId="658BC132" w14:textId="514BAACF" w:rsidR="0087346D" w:rsidRPr="004F77D2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</w:p>
        </w:tc>
        <w:tc>
          <w:tcPr>
            <w:tcW w:w="103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355749DE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IR-2005</w:t>
            </w:r>
            <w:r>
              <w:rPr>
                <w:rFonts w:ascii="Times New Roman" w:hAnsi="Times New Roman"/>
                <w:color w:val="000000"/>
                <w:sz w:val="12"/>
                <w:szCs w:val="14"/>
              </w:rPr>
              <w:tab/>
            </w:r>
          </w:p>
          <w:p w14:paraId="70B9AA87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International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Law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I</w:t>
            </w:r>
          </w:p>
          <w:p w14:paraId="3D7F9958" w14:textId="1DCFF7EE" w:rsidR="0087346D" w:rsidRPr="00C53B59" w:rsidRDefault="0087346D" w:rsidP="0087346D">
            <w:pPr>
              <w:pStyle w:val="ListeParagraf"/>
              <w:spacing w:after="0" w:line="240" w:lineRule="auto"/>
              <w:ind w:left="0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105</w:t>
            </w:r>
            <w:r>
              <w:rPr>
                <w:rFonts w:ascii="Times New Roman" w:hAnsi="Times New Roman"/>
                <w:color w:val="000000"/>
                <w:sz w:val="12"/>
                <w:szCs w:val="14"/>
              </w:rPr>
              <w:br/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Dr.Öğr.Üyesi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Çiğdem PEKAR</w:t>
            </w:r>
          </w:p>
        </w:tc>
        <w:tc>
          <w:tcPr>
            <w:tcW w:w="72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12BB51DC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IR-2003</w:t>
            </w:r>
          </w:p>
          <w:p w14:paraId="37401DB8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Research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Methods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in International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Relations</w:t>
            </w:r>
            <w:proofErr w:type="spellEnd"/>
          </w:p>
          <w:p w14:paraId="31C0E98C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Doç. Dr. Filiz Çoban Oran</w:t>
            </w:r>
          </w:p>
          <w:p w14:paraId="632A9A4F" w14:textId="50CC6132" w:rsidR="0087346D" w:rsidRPr="00811F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105</w:t>
            </w:r>
          </w:p>
        </w:tc>
      </w:tr>
      <w:tr w:rsidR="0087346D" w:rsidRPr="003E3290" w14:paraId="492D9142" w14:textId="77777777" w:rsidTr="00C926D2">
        <w:trPr>
          <w:jc w:val="center"/>
        </w:trPr>
        <w:tc>
          <w:tcPr>
            <w:tcW w:w="304" w:type="pct"/>
          </w:tcPr>
          <w:p w14:paraId="587A3EF6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2:20</w:t>
            </w:r>
          </w:p>
          <w:p w14:paraId="64CE418D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05</w:t>
            </w:r>
          </w:p>
        </w:tc>
        <w:tc>
          <w:tcPr>
            <w:tcW w:w="933" w:type="pct"/>
          </w:tcPr>
          <w:p w14:paraId="285A88FE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IR-2023 </w:t>
            </w:r>
          </w:p>
          <w:p w14:paraId="34464D51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German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I (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Optional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Language)</w:t>
            </w:r>
          </w:p>
          <w:p w14:paraId="0810FC7D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>Doç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>Dr.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>Resül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 xml:space="preserve"> Alkan</w:t>
            </w:r>
          </w:p>
          <w:p w14:paraId="57B5A46C" w14:textId="0EB2F5A5" w:rsidR="0087346D" w:rsidRPr="00C53B59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>105</w:t>
            </w: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3007A81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IR-2007</w:t>
            </w:r>
          </w:p>
          <w:p w14:paraId="34686B0D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20th Century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Political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History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I</w:t>
            </w:r>
          </w:p>
          <w:p w14:paraId="24DF9071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proofErr w:type="spellStart"/>
            <w:proofErr w:type="gram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Dr.Öğr.Üyesi</w:t>
            </w:r>
            <w:proofErr w:type="spellEnd"/>
            <w:proofErr w:type="gram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Emrah NAKİ</w:t>
            </w:r>
          </w:p>
          <w:p w14:paraId="20E56585" w14:textId="2FB4F3CD" w:rsidR="0087346D" w:rsidRPr="000070D4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highlight w:val="yellow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105</w:t>
            </w:r>
          </w:p>
        </w:tc>
        <w:tc>
          <w:tcPr>
            <w:tcW w:w="1016" w:type="pct"/>
          </w:tcPr>
          <w:p w14:paraId="1C1EB9C5" w14:textId="5351676E" w:rsidR="0087346D" w:rsidRPr="00C53B59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E6714BD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IR-2005</w:t>
            </w:r>
            <w:r>
              <w:rPr>
                <w:rFonts w:ascii="Times New Roman" w:hAnsi="Times New Roman"/>
                <w:color w:val="000000"/>
                <w:sz w:val="12"/>
                <w:szCs w:val="14"/>
              </w:rPr>
              <w:tab/>
            </w:r>
          </w:p>
          <w:p w14:paraId="6393881A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International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Law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I</w:t>
            </w:r>
            <w:r>
              <w:rPr>
                <w:rFonts w:ascii="Times New Roman" w:hAnsi="Times New Roman"/>
                <w:color w:val="000000"/>
                <w:sz w:val="12"/>
                <w:szCs w:val="14"/>
              </w:rPr>
              <w:br/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Dr.Öğr.Üyesi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Çiğdem PEKAR</w:t>
            </w:r>
          </w:p>
          <w:p w14:paraId="61C988F1" w14:textId="2DD92770" w:rsidR="0087346D" w:rsidRPr="00C53B59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105</w:t>
            </w:r>
          </w:p>
        </w:tc>
        <w:tc>
          <w:tcPr>
            <w:tcW w:w="720" w:type="pct"/>
          </w:tcPr>
          <w:p w14:paraId="0B975F3E" w14:textId="454DAC39" w:rsidR="0087346D" w:rsidRPr="00826F04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7346D" w:rsidRPr="003E3290" w14:paraId="7815135B" w14:textId="77777777" w:rsidTr="00B9750B">
        <w:trPr>
          <w:trHeight w:val="416"/>
          <w:jc w:val="center"/>
        </w:trPr>
        <w:tc>
          <w:tcPr>
            <w:tcW w:w="304" w:type="pct"/>
            <w:shd w:val="clear" w:color="auto" w:fill="F2F2F2"/>
          </w:tcPr>
          <w:p w14:paraId="742A729B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10</w:t>
            </w:r>
          </w:p>
          <w:p w14:paraId="1B7B9826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55</w:t>
            </w:r>
          </w:p>
        </w:tc>
        <w:tc>
          <w:tcPr>
            <w:tcW w:w="933" w:type="pct"/>
            <w:shd w:val="clear" w:color="auto" w:fill="F2F2F2"/>
          </w:tcPr>
          <w:p w14:paraId="6F88BCBF" w14:textId="64E0BA68" w:rsidR="0087346D" w:rsidRPr="00C53B59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4BF9D484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IR-2007</w:t>
            </w:r>
          </w:p>
          <w:p w14:paraId="4A5AAC03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20th Century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Political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History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I</w:t>
            </w:r>
          </w:p>
          <w:p w14:paraId="1385C3B0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proofErr w:type="spellStart"/>
            <w:proofErr w:type="gram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Dr.Öğr.Üyesi</w:t>
            </w:r>
            <w:proofErr w:type="spellEnd"/>
            <w:proofErr w:type="gram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Emrah NAKİ</w:t>
            </w:r>
          </w:p>
          <w:p w14:paraId="6BBDEE82" w14:textId="0DB0ED30" w:rsidR="0087346D" w:rsidRPr="009D298A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105</w:t>
            </w:r>
          </w:p>
        </w:tc>
        <w:tc>
          <w:tcPr>
            <w:tcW w:w="1016" w:type="pct"/>
            <w:shd w:val="clear" w:color="auto" w:fill="F2F2F2"/>
          </w:tcPr>
          <w:p w14:paraId="5DEE1F88" w14:textId="74F9CE49" w:rsidR="0087346D" w:rsidRPr="00C53B59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</w:tcPr>
          <w:p w14:paraId="6B9AC239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IR-2009</w:t>
            </w:r>
          </w:p>
          <w:p w14:paraId="2B1A02E3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Comparative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Government</w:t>
            </w:r>
            <w:proofErr w:type="spellEnd"/>
          </w:p>
          <w:p w14:paraId="1FED93CF" w14:textId="0ADF8E93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Arş. Gör. Dr.</w:t>
            </w:r>
            <w:r>
              <w:rPr>
                <w:rFonts w:ascii="Times New Roman" w:hAnsi="Times New Roman"/>
                <w:color w:val="000000"/>
                <w:sz w:val="12"/>
                <w:szCs w:val="14"/>
              </w:rPr>
              <w:tab/>
              <w:t xml:space="preserve"> Aslı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Topsoy</w:t>
            </w:r>
            <w:proofErr w:type="spellEnd"/>
          </w:p>
          <w:p w14:paraId="57D8E028" w14:textId="784C41C4" w:rsidR="0087346D" w:rsidRPr="00C53B59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105</w:t>
            </w:r>
          </w:p>
        </w:tc>
        <w:tc>
          <w:tcPr>
            <w:tcW w:w="720" w:type="pct"/>
            <w:shd w:val="clear" w:color="auto" w:fill="F2F2F2"/>
          </w:tcPr>
          <w:p w14:paraId="361C55D1" w14:textId="4FD4DADA" w:rsidR="0087346D" w:rsidRPr="00826F04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7346D" w:rsidRPr="003E3290" w14:paraId="6EAB311E" w14:textId="77777777" w:rsidTr="00B9750B">
        <w:trPr>
          <w:trHeight w:val="82"/>
          <w:jc w:val="center"/>
        </w:trPr>
        <w:tc>
          <w:tcPr>
            <w:tcW w:w="304" w:type="pct"/>
          </w:tcPr>
          <w:p w14:paraId="5B94817E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00</w:t>
            </w:r>
          </w:p>
          <w:p w14:paraId="6B38AD4A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45</w:t>
            </w:r>
          </w:p>
        </w:tc>
        <w:tc>
          <w:tcPr>
            <w:tcW w:w="933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9361672" w14:textId="7252D507" w:rsidR="0087346D" w:rsidRPr="00C53B59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1628034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ATA-2001</w:t>
            </w:r>
            <w:r>
              <w:rPr>
                <w:rFonts w:ascii="Times New Roman" w:hAnsi="Times New Roman"/>
                <w:color w:val="000000"/>
                <w:sz w:val="12"/>
                <w:szCs w:val="14"/>
              </w:rPr>
              <w:tab/>
            </w:r>
          </w:p>
          <w:p w14:paraId="5ADD1811" w14:textId="3D340238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Principles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of Kemal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Ataturk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and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History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of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Turkish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Revolution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I</w:t>
            </w:r>
            <w:r>
              <w:rPr>
                <w:rFonts w:ascii="Times New Roman" w:hAnsi="Times New Roman"/>
                <w:color w:val="000000"/>
                <w:sz w:val="12"/>
                <w:szCs w:val="14"/>
              </w:rPr>
              <w:br/>
              <w:t xml:space="preserve">Öğr. Gör.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Ümmügülsüm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Taylı</w:t>
            </w:r>
          </w:p>
          <w:p w14:paraId="1480F13F" w14:textId="6EF12175" w:rsidR="0087346D" w:rsidRPr="000070D4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highlight w:val="yellow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105</w:t>
            </w:r>
          </w:p>
        </w:tc>
        <w:tc>
          <w:tcPr>
            <w:tcW w:w="1016" w:type="pct"/>
          </w:tcPr>
          <w:p w14:paraId="5291E35B" w14:textId="415F946A" w:rsidR="0087346D" w:rsidRPr="00C53B59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</w:tcPr>
          <w:p w14:paraId="37539E4B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IR-2009</w:t>
            </w:r>
          </w:p>
          <w:p w14:paraId="1DEC7020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Comparative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Government</w:t>
            </w:r>
            <w:proofErr w:type="spellEnd"/>
          </w:p>
          <w:p w14:paraId="12963D0A" w14:textId="269C2FB6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Arş. Gör. Dr.</w:t>
            </w:r>
            <w:r>
              <w:rPr>
                <w:rFonts w:ascii="Times New Roman" w:hAnsi="Times New Roman"/>
                <w:color w:val="000000"/>
                <w:sz w:val="12"/>
                <w:szCs w:val="14"/>
              </w:rPr>
              <w:tab/>
              <w:t xml:space="preserve"> Aslı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Topsoy</w:t>
            </w:r>
            <w:proofErr w:type="spellEnd"/>
          </w:p>
          <w:p w14:paraId="6AC43D53" w14:textId="28B07210" w:rsidR="0087346D" w:rsidRPr="00C53B59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105</w:t>
            </w:r>
          </w:p>
        </w:tc>
        <w:tc>
          <w:tcPr>
            <w:tcW w:w="720" w:type="pct"/>
          </w:tcPr>
          <w:p w14:paraId="05718295" w14:textId="33DCB65C" w:rsidR="0087346D" w:rsidRPr="00826F04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7346D" w:rsidRPr="003E3290" w14:paraId="5445B962" w14:textId="77777777" w:rsidTr="00B9750B">
        <w:trPr>
          <w:jc w:val="center"/>
        </w:trPr>
        <w:tc>
          <w:tcPr>
            <w:tcW w:w="304" w:type="pct"/>
            <w:shd w:val="clear" w:color="auto" w:fill="F2F2F2"/>
          </w:tcPr>
          <w:p w14:paraId="3888456F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50</w:t>
            </w:r>
          </w:p>
          <w:p w14:paraId="5EDC7EC7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5:35</w:t>
            </w:r>
          </w:p>
        </w:tc>
        <w:tc>
          <w:tcPr>
            <w:tcW w:w="933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5726A67D" w14:textId="6EC365BA" w:rsidR="0087346D" w:rsidRPr="00FE29F7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339D8B2D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ATA-2001</w:t>
            </w:r>
            <w:r>
              <w:rPr>
                <w:rFonts w:ascii="Times New Roman" w:hAnsi="Times New Roman"/>
                <w:color w:val="000000"/>
                <w:sz w:val="12"/>
                <w:szCs w:val="14"/>
              </w:rPr>
              <w:tab/>
            </w:r>
          </w:p>
          <w:p w14:paraId="3DF118FC" w14:textId="58045890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Principles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of Kemal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Ataturk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and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History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of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Turkish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Revolution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I</w:t>
            </w:r>
            <w:r>
              <w:rPr>
                <w:rFonts w:ascii="Times New Roman" w:hAnsi="Times New Roman"/>
                <w:color w:val="000000"/>
                <w:sz w:val="12"/>
                <w:szCs w:val="14"/>
              </w:rPr>
              <w:br/>
              <w:t xml:space="preserve">Öğr. Gör.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Ümmügülsüm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Taylı</w:t>
            </w:r>
          </w:p>
          <w:p w14:paraId="34D6123B" w14:textId="65585B01" w:rsidR="0087346D" w:rsidRPr="00C53B59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105</w:t>
            </w:r>
          </w:p>
        </w:tc>
        <w:tc>
          <w:tcPr>
            <w:tcW w:w="1016" w:type="pct"/>
            <w:shd w:val="clear" w:color="auto" w:fill="F2F2F2"/>
          </w:tcPr>
          <w:p w14:paraId="0B6C21B4" w14:textId="0ACD8E96" w:rsidR="0087346D" w:rsidRPr="00C53B59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</w:tcPr>
          <w:p w14:paraId="77C8BCD2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IR-2009</w:t>
            </w:r>
          </w:p>
          <w:p w14:paraId="6B00B38E" w14:textId="77777777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Comparative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Government</w:t>
            </w:r>
            <w:proofErr w:type="spellEnd"/>
          </w:p>
          <w:p w14:paraId="14F544C0" w14:textId="1D4E1734" w:rsidR="008734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Arş. Gör. Dr.</w:t>
            </w:r>
            <w:r>
              <w:rPr>
                <w:rFonts w:ascii="Times New Roman" w:hAnsi="Times New Roman"/>
                <w:color w:val="000000"/>
                <w:sz w:val="12"/>
                <w:szCs w:val="14"/>
              </w:rPr>
              <w:tab/>
              <w:t xml:space="preserve"> Aslı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Topsoy</w:t>
            </w:r>
            <w:proofErr w:type="spellEnd"/>
          </w:p>
          <w:p w14:paraId="2BE47C25" w14:textId="205B3E76" w:rsidR="0087346D" w:rsidRPr="00C53B59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105</w:t>
            </w:r>
          </w:p>
        </w:tc>
        <w:tc>
          <w:tcPr>
            <w:tcW w:w="720" w:type="pct"/>
            <w:shd w:val="clear" w:color="auto" w:fill="F2F2F2"/>
          </w:tcPr>
          <w:p w14:paraId="777B67B0" w14:textId="1BEBC13C" w:rsidR="0087346D" w:rsidRPr="00811F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7346D" w:rsidRPr="003E3290" w14:paraId="29DFC60A" w14:textId="77777777" w:rsidTr="003B264E">
        <w:trPr>
          <w:jc w:val="center"/>
        </w:trPr>
        <w:tc>
          <w:tcPr>
            <w:tcW w:w="304" w:type="pct"/>
          </w:tcPr>
          <w:p w14:paraId="11E5B48E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5:40</w:t>
            </w:r>
          </w:p>
          <w:p w14:paraId="344C57CB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6:25</w:t>
            </w:r>
          </w:p>
        </w:tc>
        <w:tc>
          <w:tcPr>
            <w:tcW w:w="933" w:type="pct"/>
          </w:tcPr>
          <w:p w14:paraId="6035333E" w14:textId="04A3AAEB" w:rsidR="0087346D" w:rsidRPr="00FE29F7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C9C440C" w14:textId="57D7DAA9" w:rsidR="0087346D" w:rsidRPr="00C53B59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0539B39D" w14:textId="0AE3CF6F" w:rsidR="0087346D" w:rsidRPr="00C53B59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67D2F2B2" w14:textId="14E32B78" w:rsidR="0087346D" w:rsidRPr="00C53B59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22B58C9A" w14:textId="6889AC4B" w:rsidR="0087346D" w:rsidRPr="00811F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7346D" w:rsidRPr="003E3290" w14:paraId="6CABF689" w14:textId="77777777" w:rsidTr="004F77D2">
        <w:trPr>
          <w:trHeight w:val="461"/>
          <w:jc w:val="center"/>
        </w:trPr>
        <w:tc>
          <w:tcPr>
            <w:tcW w:w="304" w:type="pct"/>
            <w:shd w:val="clear" w:color="auto" w:fill="F2F2F2"/>
          </w:tcPr>
          <w:p w14:paraId="08BD3C29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6:30</w:t>
            </w:r>
          </w:p>
          <w:p w14:paraId="5EB9B228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7:15</w:t>
            </w:r>
          </w:p>
        </w:tc>
        <w:tc>
          <w:tcPr>
            <w:tcW w:w="933" w:type="pct"/>
            <w:shd w:val="clear" w:color="auto" w:fill="F2F2F2"/>
          </w:tcPr>
          <w:p w14:paraId="14F48A64" w14:textId="64BBD060" w:rsidR="0087346D" w:rsidRPr="00FE29F7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046DDA5A" w14:textId="77777777" w:rsidR="0087346D" w:rsidRPr="00C53B59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055E4EC5" w14:textId="77777777" w:rsidR="0087346D" w:rsidRPr="00C53B59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42A8440D" w14:textId="6A074E97" w:rsidR="0087346D" w:rsidRPr="00C53B59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4C4776F8" w14:textId="15E09B8B" w:rsidR="0087346D" w:rsidRPr="00811F6D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7346D" w:rsidRPr="003E3290" w14:paraId="70BC1E4A" w14:textId="77777777" w:rsidTr="00053544">
        <w:trPr>
          <w:jc w:val="center"/>
        </w:trPr>
        <w:tc>
          <w:tcPr>
            <w:tcW w:w="304" w:type="pct"/>
          </w:tcPr>
          <w:p w14:paraId="1C1DDBEF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7:20</w:t>
            </w:r>
          </w:p>
          <w:p w14:paraId="408B2489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05</w:t>
            </w:r>
          </w:p>
        </w:tc>
        <w:tc>
          <w:tcPr>
            <w:tcW w:w="933" w:type="pct"/>
          </w:tcPr>
          <w:p w14:paraId="350564E7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2AFCB02F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3AFFD2BE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03448A6F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777F7BC5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7346D" w:rsidRPr="003E3290" w14:paraId="7D1BAD50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7BE2F909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10</w:t>
            </w:r>
          </w:p>
          <w:p w14:paraId="4D78CDB9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55</w:t>
            </w:r>
          </w:p>
        </w:tc>
        <w:tc>
          <w:tcPr>
            <w:tcW w:w="933" w:type="pct"/>
            <w:shd w:val="clear" w:color="auto" w:fill="F2F2F2"/>
          </w:tcPr>
          <w:p w14:paraId="2E790B00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74A7BBD7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61DE13D3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1FAB7513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0FB71134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7346D" w:rsidRPr="003E3290" w14:paraId="64263148" w14:textId="77777777" w:rsidTr="00053544">
        <w:trPr>
          <w:jc w:val="center"/>
        </w:trPr>
        <w:tc>
          <w:tcPr>
            <w:tcW w:w="304" w:type="pct"/>
          </w:tcPr>
          <w:p w14:paraId="29D4C376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00</w:t>
            </w:r>
          </w:p>
          <w:p w14:paraId="625B40D6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45</w:t>
            </w:r>
          </w:p>
        </w:tc>
        <w:tc>
          <w:tcPr>
            <w:tcW w:w="933" w:type="pct"/>
          </w:tcPr>
          <w:p w14:paraId="61D329B5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7CF3E808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34196E99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4EB4A871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03AECE1F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7346D" w:rsidRPr="003E3290" w14:paraId="03D5769F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283D95F0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50</w:t>
            </w:r>
          </w:p>
          <w:p w14:paraId="5DADD88D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0:35</w:t>
            </w:r>
          </w:p>
        </w:tc>
        <w:tc>
          <w:tcPr>
            <w:tcW w:w="933" w:type="pct"/>
            <w:shd w:val="clear" w:color="auto" w:fill="F2F2F2"/>
          </w:tcPr>
          <w:p w14:paraId="7159742F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0FCB1C8C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7E12E8DE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367C8DD3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6359B72F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7346D" w:rsidRPr="003E3290" w14:paraId="64778354" w14:textId="77777777" w:rsidTr="00053544">
        <w:trPr>
          <w:trHeight w:val="60"/>
          <w:jc w:val="center"/>
        </w:trPr>
        <w:tc>
          <w:tcPr>
            <w:tcW w:w="304" w:type="pct"/>
          </w:tcPr>
          <w:p w14:paraId="2F345E7F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0:40</w:t>
            </w:r>
          </w:p>
          <w:p w14:paraId="0719F27A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1:25</w:t>
            </w:r>
          </w:p>
        </w:tc>
        <w:tc>
          <w:tcPr>
            <w:tcW w:w="933" w:type="pct"/>
          </w:tcPr>
          <w:p w14:paraId="0977D89D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55BDAB8B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686AC949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63B8F4E5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4997ED4D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7346D" w:rsidRPr="003E3290" w14:paraId="38A8458A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57F61DFB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1:30</w:t>
            </w:r>
          </w:p>
          <w:p w14:paraId="17E918AD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2:15</w:t>
            </w:r>
          </w:p>
        </w:tc>
        <w:tc>
          <w:tcPr>
            <w:tcW w:w="933" w:type="pct"/>
            <w:shd w:val="clear" w:color="auto" w:fill="F2F2F2"/>
          </w:tcPr>
          <w:p w14:paraId="64646D4D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7BC2159C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5FC3FE6D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7D048611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31983EA6" w14:textId="77777777" w:rsidR="0087346D" w:rsidRPr="00494BC6" w:rsidRDefault="0087346D" w:rsidP="00873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</w:tbl>
    <w:p w14:paraId="2A8093CE" w14:textId="77777777" w:rsidR="004D7519" w:rsidRPr="003E3290" w:rsidRDefault="004D7519" w:rsidP="006D51B3">
      <w:pPr>
        <w:rPr>
          <w:rFonts w:ascii="Times New Roman" w:eastAsia="Times New Roman" w:hAnsi="Times New Roman"/>
          <w:color w:val="2C6EAB"/>
          <w:sz w:val="14"/>
          <w:szCs w:val="14"/>
        </w:rPr>
      </w:pPr>
      <w:r w:rsidRPr="003E3290">
        <w:rPr>
          <w:rFonts w:ascii="Times New Roman" w:hAnsi="Times New Roman"/>
          <w:sz w:val="14"/>
          <w:szCs w:val="14"/>
        </w:rPr>
        <w:br w:type="page"/>
      </w:r>
    </w:p>
    <w:tbl>
      <w:tblPr>
        <w:tblW w:w="500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80"/>
        <w:gridCol w:w="2701"/>
        <w:gridCol w:w="2884"/>
        <w:gridCol w:w="2942"/>
        <w:gridCol w:w="2985"/>
        <w:gridCol w:w="2085"/>
      </w:tblGrid>
      <w:tr w:rsidR="004D7519" w:rsidRPr="003E3290" w14:paraId="198AAF3C" w14:textId="77777777" w:rsidTr="00053544">
        <w:trPr>
          <w:jc w:val="center"/>
        </w:trPr>
        <w:tc>
          <w:tcPr>
            <w:tcW w:w="304" w:type="pct"/>
          </w:tcPr>
          <w:p w14:paraId="21B3030E" w14:textId="77777777" w:rsidR="004D7519" w:rsidRPr="003E3290" w:rsidRDefault="003700BE" w:rsidP="003E3290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sz w:val="14"/>
                <w:szCs w:val="14"/>
              </w:rPr>
              <w:lastRenderedPageBreak/>
              <w:t>3</w:t>
            </w:r>
            <w:r w:rsidR="004D7519"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.SINIF</w:t>
            </w:r>
          </w:p>
        </w:tc>
        <w:tc>
          <w:tcPr>
            <w:tcW w:w="933" w:type="pct"/>
          </w:tcPr>
          <w:p w14:paraId="6B88F2EB" w14:textId="77777777" w:rsidR="004D7519" w:rsidRPr="003E3290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996" w:type="pct"/>
          </w:tcPr>
          <w:p w14:paraId="7FDC2278" w14:textId="77777777" w:rsidR="004D7519" w:rsidRPr="003E3290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1016" w:type="pct"/>
          </w:tcPr>
          <w:p w14:paraId="3B235499" w14:textId="77777777" w:rsidR="004D7519" w:rsidRPr="003E3290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31" w:type="pct"/>
          </w:tcPr>
          <w:p w14:paraId="557146ED" w14:textId="77777777" w:rsidR="004D7519" w:rsidRPr="003317C4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720" w:type="pct"/>
          </w:tcPr>
          <w:p w14:paraId="75BAC7AA" w14:textId="77777777" w:rsidR="004D7519" w:rsidRPr="003E3290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FF6142" w:rsidRPr="006545E4" w14:paraId="781FF893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7871489E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8:10</w:t>
            </w:r>
          </w:p>
          <w:p w14:paraId="2CFBBB9A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8:55</w:t>
            </w:r>
          </w:p>
        </w:tc>
        <w:tc>
          <w:tcPr>
            <w:tcW w:w="933" w:type="pct"/>
            <w:shd w:val="clear" w:color="auto" w:fill="F2F2F2"/>
          </w:tcPr>
          <w:p w14:paraId="5058D37E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7AB66CB9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43760140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211ABA76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196FFBEA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FF6142" w:rsidRPr="006545E4" w14:paraId="178AD101" w14:textId="77777777" w:rsidTr="00053544">
        <w:trPr>
          <w:jc w:val="center"/>
        </w:trPr>
        <w:tc>
          <w:tcPr>
            <w:tcW w:w="304" w:type="pct"/>
          </w:tcPr>
          <w:p w14:paraId="7D9024EC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00</w:t>
            </w:r>
          </w:p>
          <w:p w14:paraId="1DE565F3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45</w:t>
            </w:r>
          </w:p>
        </w:tc>
        <w:tc>
          <w:tcPr>
            <w:tcW w:w="933" w:type="pct"/>
          </w:tcPr>
          <w:p w14:paraId="0484EAA1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7A29E3AC" w14:textId="77777777" w:rsidR="00FF6142" w:rsidRPr="00C53B59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34103EBD" w14:textId="2CFE0193" w:rsidR="00C506FA" w:rsidRPr="00C53B59" w:rsidRDefault="00C506FA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3F32BCC4" w14:textId="436EDB99" w:rsidR="00F64D76" w:rsidRPr="00C53B59" w:rsidRDefault="00F64D76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188092C2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DA2690" w:rsidRPr="006545E4" w14:paraId="44E00F97" w14:textId="77777777" w:rsidTr="007E3D0E">
        <w:trPr>
          <w:jc w:val="center"/>
        </w:trPr>
        <w:tc>
          <w:tcPr>
            <w:tcW w:w="304" w:type="pct"/>
            <w:shd w:val="clear" w:color="auto" w:fill="F2F2F2"/>
          </w:tcPr>
          <w:p w14:paraId="4380D381" w14:textId="77777777" w:rsidR="00DA2690" w:rsidRPr="006545E4" w:rsidRDefault="00DA2690" w:rsidP="00DA26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50</w:t>
            </w:r>
          </w:p>
          <w:p w14:paraId="403EC1EC" w14:textId="77777777" w:rsidR="00DA2690" w:rsidRPr="006545E4" w:rsidRDefault="00DA2690" w:rsidP="00DA26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0:35</w:t>
            </w:r>
          </w:p>
        </w:tc>
        <w:tc>
          <w:tcPr>
            <w:tcW w:w="933" w:type="pct"/>
            <w:shd w:val="clear" w:color="auto" w:fill="F2F2F2"/>
          </w:tcPr>
          <w:p w14:paraId="763E193C" w14:textId="63A907BE" w:rsidR="00DA2690" w:rsidRPr="006545E4" w:rsidRDefault="00DA2690" w:rsidP="00DA269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 w:themeFill="background1" w:themeFillShade="F2"/>
          </w:tcPr>
          <w:p w14:paraId="48E5AD37" w14:textId="3C6DAC8B" w:rsidR="00DA2690" w:rsidRPr="00C53B59" w:rsidRDefault="00DA2690" w:rsidP="00DA269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2E32E3C9" w14:textId="278F3840" w:rsidR="00DA2690" w:rsidRPr="00C53B59" w:rsidRDefault="00DA2690" w:rsidP="00DA269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20877C7F" w14:textId="1BAC0F79" w:rsidR="00DA2690" w:rsidRPr="00C53B59" w:rsidRDefault="00DA2690" w:rsidP="00DA269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2EDA0BD5" w14:textId="77777777" w:rsidR="00DA2690" w:rsidRDefault="00DA2690" w:rsidP="00DA269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3C465E">
              <w:rPr>
                <w:rFonts w:ascii="Times New Roman" w:hAnsi="Times New Roman"/>
                <w:sz w:val="12"/>
                <w:szCs w:val="14"/>
              </w:rPr>
              <w:t>IR-3021</w:t>
            </w:r>
            <w:r>
              <w:rPr>
                <w:rFonts w:ascii="Times New Roman" w:hAnsi="Times New Roman"/>
                <w:sz w:val="12"/>
                <w:szCs w:val="14"/>
              </w:rPr>
              <w:t xml:space="preserve"> </w:t>
            </w:r>
          </w:p>
          <w:p w14:paraId="08BFE5D0" w14:textId="52D8AB4A" w:rsidR="00DA2690" w:rsidRPr="006545E4" w:rsidRDefault="00DA2690" w:rsidP="00DA269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3C465E">
              <w:rPr>
                <w:rFonts w:ascii="Times New Roman" w:hAnsi="Times New Roman"/>
                <w:sz w:val="12"/>
                <w:szCs w:val="14"/>
              </w:rPr>
              <w:t>International Security</w:t>
            </w:r>
            <w:r>
              <w:rPr>
                <w:rFonts w:ascii="Times New Roman" w:hAnsi="Times New Roman"/>
                <w:sz w:val="12"/>
                <w:szCs w:val="14"/>
              </w:rPr>
              <w:br/>
            </w:r>
            <w:r w:rsidR="00F126F2">
              <w:rPr>
                <w:rFonts w:ascii="Times New Roman" w:hAnsi="Times New Roman"/>
                <w:color w:val="000000"/>
                <w:sz w:val="12"/>
                <w:szCs w:val="14"/>
              </w:rPr>
              <w:t>Arş. Gör. Dr.</w:t>
            </w:r>
            <w:r w:rsidR="00F126F2">
              <w:rPr>
                <w:rFonts w:ascii="Times New Roman" w:hAnsi="Times New Roman"/>
                <w:color w:val="000000"/>
                <w:sz w:val="12"/>
                <w:szCs w:val="14"/>
              </w:rPr>
              <w:tab/>
            </w:r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Yücel Baştan</w:t>
            </w:r>
            <w:r>
              <w:rPr>
                <w:rFonts w:ascii="Times New Roman" w:hAnsi="Times New Roman"/>
                <w:color w:val="000000"/>
                <w:sz w:val="12"/>
                <w:szCs w:val="14"/>
              </w:rPr>
              <w:br/>
            </w:r>
            <w:r>
              <w:rPr>
                <w:rFonts w:ascii="Times New Roman" w:hAnsi="Times New Roman"/>
                <w:sz w:val="12"/>
                <w:szCs w:val="14"/>
              </w:rPr>
              <w:t>104</w:t>
            </w:r>
            <w:r>
              <w:rPr>
                <w:rFonts w:ascii="Times New Roman" w:hAnsi="Times New Roman"/>
                <w:sz w:val="12"/>
                <w:szCs w:val="14"/>
              </w:rPr>
              <w:br/>
            </w:r>
          </w:p>
        </w:tc>
      </w:tr>
      <w:tr w:rsidR="00DA2690" w:rsidRPr="006545E4" w14:paraId="20A74DE1" w14:textId="77777777" w:rsidTr="00286FE0">
        <w:trPr>
          <w:jc w:val="center"/>
        </w:trPr>
        <w:tc>
          <w:tcPr>
            <w:tcW w:w="304" w:type="pct"/>
          </w:tcPr>
          <w:p w14:paraId="62C2E214" w14:textId="77777777" w:rsidR="00DA2690" w:rsidRPr="006545E4" w:rsidRDefault="00DA2690" w:rsidP="00DA26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0:40</w:t>
            </w:r>
          </w:p>
          <w:p w14:paraId="69680B61" w14:textId="77777777" w:rsidR="00DA2690" w:rsidRPr="006545E4" w:rsidRDefault="00DA2690" w:rsidP="00DA26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1:25</w:t>
            </w:r>
          </w:p>
        </w:tc>
        <w:tc>
          <w:tcPr>
            <w:tcW w:w="933" w:type="pct"/>
          </w:tcPr>
          <w:p w14:paraId="5D72384B" w14:textId="21311356" w:rsidR="00DA2690" w:rsidRPr="00D71FCB" w:rsidRDefault="00DA2690" w:rsidP="00DA269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6AA99EB" w14:textId="77777777" w:rsidR="00DA2690" w:rsidRDefault="00DA2690" w:rsidP="00DA269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IR-3029</w:t>
            </w:r>
          </w:p>
          <w:p w14:paraId="19DF9953" w14:textId="504A971D" w:rsidR="00DA2690" w:rsidRDefault="00DA2690" w:rsidP="00DA269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Basic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Readings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in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German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(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Optional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Language)</w:t>
            </w:r>
            <w:r>
              <w:rPr>
                <w:rFonts w:ascii="Times New Roman" w:hAnsi="Times New Roman"/>
                <w:color w:val="000000"/>
                <w:sz w:val="12"/>
                <w:szCs w:val="14"/>
              </w:rPr>
              <w:br/>
            </w:r>
            <w:proofErr w:type="spellStart"/>
            <w:r w:rsidR="00B14ADF"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>Doç</w:t>
            </w:r>
            <w:proofErr w:type="spellEnd"/>
            <w:r w:rsidR="00B14ADF"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 xml:space="preserve">. </w:t>
            </w:r>
            <w:proofErr w:type="spellStart"/>
            <w:r w:rsidR="00B14ADF"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>Dr.</w:t>
            </w:r>
            <w:proofErr w:type="spellEnd"/>
            <w:r w:rsidR="00B14ADF"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 xml:space="preserve"> </w:t>
            </w:r>
            <w:proofErr w:type="spellStart"/>
            <w:r w:rsidR="00B14ADF"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>Resül</w:t>
            </w:r>
            <w:proofErr w:type="spellEnd"/>
            <w:r w:rsidR="00B14ADF"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 xml:space="preserve"> Alkan</w:t>
            </w:r>
          </w:p>
          <w:p w14:paraId="6219B899" w14:textId="3209CD89" w:rsidR="00DA2690" w:rsidRPr="00C53B59" w:rsidRDefault="00DA2690" w:rsidP="00DA269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>104</w:t>
            </w:r>
          </w:p>
        </w:tc>
        <w:tc>
          <w:tcPr>
            <w:tcW w:w="1016" w:type="pct"/>
          </w:tcPr>
          <w:p w14:paraId="0FCBAE1A" w14:textId="31DAD297" w:rsidR="00DA2690" w:rsidRPr="00C53B59" w:rsidRDefault="00DA2690" w:rsidP="00DA269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3C612EB8" w14:textId="32DA5373" w:rsidR="00DA2690" w:rsidRPr="00E92B84" w:rsidRDefault="00DA2690" w:rsidP="00DA269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168C99AB" w14:textId="77777777" w:rsidR="00DA2690" w:rsidRDefault="00DA2690" w:rsidP="00DA269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3C465E">
              <w:rPr>
                <w:rFonts w:ascii="Times New Roman" w:hAnsi="Times New Roman"/>
                <w:sz w:val="12"/>
                <w:szCs w:val="14"/>
              </w:rPr>
              <w:t>IR-3021</w:t>
            </w:r>
            <w:r>
              <w:rPr>
                <w:rFonts w:ascii="Times New Roman" w:hAnsi="Times New Roman"/>
                <w:sz w:val="12"/>
                <w:szCs w:val="14"/>
              </w:rPr>
              <w:t xml:space="preserve"> </w:t>
            </w:r>
          </w:p>
          <w:p w14:paraId="0E52FC57" w14:textId="16F4E819" w:rsidR="00DA2690" w:rsidRPr="006545E4" w:rsidRDefault="00DA2690" w:rsidP="00DA269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3C465E">
              <w:rPr>
                <w:rFonts w:ascii="Times New Roman" w:hAnsi="Times New Roman"/>
                <w:sz w:val="12"/>
                <w:szCs w:val="14"/>
              </w:rPr>
              <w:t>International Security</w:t>
            </w:r>
            <w:r>
              <w:rPr>
                <w:rFonts w:ascii="Times New Roman" w:hAnsi="Times New Roman"/>
                <w:sz w:val="12"/>
                <w:szCs w:val="14"/>
              </w:rPr>
              <w:br/>
            </w:r>
            <w:r w:rsidR="00F126F2">
              <w:rPr>
                <w:rFonts w:ascii="Times New Roman" w:hAnsi="Times New Roman"/>
                <w:color w:val="000000"/>
                <w:sz w:val="12"/>
                <w:szCs w:val="14"/>
              </w:rPr>
              <w:t>Arş. Gör. Dr.</w:t>
            </w:r>
            <w:r w:rsidR="00F126F2">
              <w:rPr>
                <w:rFonts w:ascii="Times New Roman" w:hAnsi="Times New Roman"/>
                <w:color w:val="000000"/>
                <w:sz w:val="12"/>
                <w:szCs w:val="14"/>
              </w:rPr>
              <w:tab/>
            </w:r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Yücel Baştan</w:t>
            </w:r>
            <w:r>
              <w:rPr>
                <w:rFonts w:ascii="Times New Roman" w:hAnsi="Times New Roman"/>
                <w:color w:val="000000"/>
                <w:sz w:val="12"/>
                <w:szCs w:val="14"/>
              </w:rPr>
              <w:br/>
            </w:r>
            <w:r>
              <w:rPr>
                <w:rFonts w:ascii="Times New Roman" w:hAnsi="Times New Roman"/>
                <w:sz w:val="12"/>
                <w:szCs w:val="14"/>
              </w:rPr>
              <w:t>104</w:t>
            </w:r>
            <w:r>
              <w:rPr>
                <w:rFonts w:ascii="Times New Roman" w:hAnsi="Times New Roman"/>
                <w:sz w:val="12"/>
                <w:szCs w:val="14"/>
              </w:rPr>
              <w:br/>
            </w:r>
          </w:p>
        </w:tc>
      </w:tr>
      <w:tr w:rsidR="00D67291" w:rsidRPr="006545E4" w14:paraId="11A75440" w14:textId="77777777" w:rsidTr="00286FE0">
        <w:trPr>
          <w:jc w:val="center"/>
        </w:trPr>
        <w:tc>
          <w:tcPr>
            <w:tcW w:w="304" w:type="pct"/>
            <w:shd w:val="clear" w:color="auto" w:fill="F2F2F2"/>
          </w:tcPr>
          <w:p w14:paraId="4D637406" w14:textId="77777777" w:rsidR="00D67291" w:rsidRPr="006545E4" w:rsidRDefault="00D67291" w:rsidP="00D6729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1:30</w:t>
            </w:r>
          </w:p>
          <w:p w14:paraId="7B66E85C" w14:textId="77777777" w:rsidR="00D67291" w:rsidRPr="006545E4" w:rsidRDefault="00D67291" w:rsidP="00D6729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2:15</w:t>
            </w:r>
          </w:p>
        </w:tc>
        <w:tc>
          <w:tcPr>
            <w:tcW w:w="933" w:type="pct"/>
            <w:shd w:val="clear" w:color="auto" w:fill="F2F2F2"/>
          </w:tcPr>
          <w:p w14:paraId="40A3452F" w14:textId="6B6D2FB8" w:rsidR="00D67291" w:rsidRPr="00D71FCB" w:rsidRDefault="00D67291" w:rsidP="00D6729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3D1EC614" w14:textId="77777777" w:rsidR="00D67291" w:rsidRDefault="00D67291" w:rsidP="00D6729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IR-3029</w:t>
            </w:r>
          </w:p>
          <w:p w14:paraId="60A1C7C7" w14:textId="44D75645" w:rsidR="00D67291" w:rsidRDefault="00D67291" w:rsidP="00D6729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Basic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Readings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in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German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(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Optional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Language)</w:t>
            </w:r>
            <w:r>
              <w:rPr>
                <w:rFonts w:ascii="Times New Roman" w:hAnsi="Times New Roman"/>
                <w:color w:val="000000"/>
                <w:sz w:val="12"/>
                <w:szCs w:val="14"/>
              </w:rPr>
              <w:br/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>Doç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>Dr.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>Resül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 xml:space="preserve"> Alkan</w:t>
            </w:r>
          </w:p>
          <w:p w14:paraId="0ACB9A5C" w14:textId="397A0751" w:rsidR="00D67291" w:rsidRPr="00C53B59" w:rsidRDefault="00D67291" w:rsidP="00D6729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>104</w:t>
            </w:r>
          </w:p>
        </w:tc>
        <w:tc>
          <w:tcPr>
            <w:tcW w:w="101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4FB6BEF4" w14:textId="77777777" w:rsidR="00D67291" w:rsidRDefault="00D67291" w:rsidP="00D6729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3C465E">
              <w:rPr>
                <w:rFonts w:ascii="Times New Roman" w:hAnsi="Times New Roman"/>
                <w:sz w:val="12"/>
                <w:szCs w:val="14"/>
              </w:rPr>
              <w:t>IR-3019</w:t>
            </w:r>
          </w:p>
          <w:p w14:paraId="30C8799F" w14:textId="51545232" w:rsidR="00D67291" w:rsidRDefault="00D67291" w:rsidP="00D6729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 w:rsidRPr="003C465E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3C465E">
              <w:rPr>
                <w:rFonts w:ascii="Times New Roman" w:hAnsi="Times New Roman"/>
                <w:sz w:val="12"/>
                <w:szCs w:val="14"/>
              </w:rPr>
              <w:t>Economics</w:t>
            </w:r>
            <w:proofErr w:type="spellEnd"/>
            <w:r>
              <w:rPr>
                <w:rFonts w:ascii="Times New Roman" w:hAnsi="Times New Roman"/>
                <w:sz w:val="12"/>
                <w:szCs w:val="14"/>
              </w:rPr>
              <w:br/>
            </w:r>
            <w:r w:rsidR="00F126F2">
              <w:rPr>
                <w:rFonts w:ascii="Times New Roman" w:hAnsi="Times New Roman"/>
                <w:color w:val="000000"/>
                <w:sz w:val="12"/>
                <w:szCs w:val="14"/>
              </w:rPr>
              <w:t>Arş. Gör. Dr.</w:t>
            </w:r>
            <w:r w:rsidR="00F126F2">
              <w:rPr>
                <w:rFonts w:ascii="Times New Roman" w:hAnsi="Times New Roman"/>
                <w:color w:val="000000"/>
                <w:sz w:val="12"/>
                <w:szCs w:val="14"/>
              </w:rPr>
              <w:tab/>
            </w:r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Aslı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Topsoy</w:t>
            </w:r>
            <w:proofErr w:type="spellEnd"/>
          </w:p>
          <w:p w14:paraId="7BE1BA3D" w14:textId="15EEA095" w:rsidR="00D67291" w:rsidRPr="00C53B59" w:rsidRDefault="00D67291" w:rsidP="00D6729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1031" w:type="pct"/>
            <w:shd w:val="clear" w:color="auto" w:fill="F2F2F2"/>
          </w:tcPr>
          <w:p w14:paraId="1DB2C37A" w14:textId="7CC028FB" w:rsidR="00D67291" w:rsidRPr="00E92B84" w:rsidRDefault="00D67291" w:rsidP="00D6729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50A9C807" w14:textId="77777777" w:rsidR="00D67291" w:rsidRDefault="00D67291" w:rsidP="00D6729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3C465E">
              <w:rPr>
                <w:rFonts w:ascii="Times New Roman" w:hAnsi="Times New Roman"/>
                <w:sz w:val="12"/>
                <w:szCs w:val="14"/>
              </w:rPr>
              <w:t>IR-3021</w:t>
            </w:r>
            <w:r>
              <w:rPr>
                <w:rFonts w:ascii="Times New Roman" w:hAnsi="Times New Roman"/>
                <w:sz w:val="12"/>
                <w:szCs w:val="14"/>
              </w:rPr>
              <w:t xml:space="preserve"> </w:t>
            </w:r>
          </w:p>
          <w:p w14:paraId="074C3559" w14:textId="3F95B9AA" w:rsidR="00D67291" w:rsidRPr="006545E4" w:rsidRDefault="00D67291" w:rsidP="00D6729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3C465E">
              <w:rPr>
                <w:rFonts w:ascii="Times New Roman" w:hAnsi="Times New Roman"/>
                <w:sz w:val="12"/>
                <w:szCs w:val="14"/>
              </w:rPr>
              <w:t>International Security</w:t>
            </w:r>
            <w:r>
              <w:rPr>
                <w:rFonts w:ascii="Times New Roman" w:hAnsi="Times New Roman"/>
                <w:sz w:val="12"/>
                <w:szCs w:val="14"/>
              </w:rPr>
              <w:br/>
            </w:r>
            <w:r w:rsidR="00F126F2">
              <w:rPr>
                <w:rFonts w:ascii="Times New Roman" w:hAnsi="Times New Roman"/>
                <w:color w:val="000000"/>
                <w:sz w:val="12"/>
                <w:szCs w:val="14"/>
              </w:rPr>
              <w:t>Arş. Gör. Dr.</w:t>
            </w:r>
            <w:r w:rsidR="00F126F2">
              <w:rPr>
                <w:rFonts w:ascii="Times New Roman" w:hAnsi="Times New Roman"/>
                <w:color w:val="000000"/>
                <w:sz w:val="12"/>
                <w:szCs w:val="14"/>
              </w:rPr>
              <w:tab/>
            </w:r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Yücel Baştan</w:t>
            </w:r>
            <w:r>
              <w:rPr>
                <w:rFonts w:ascii="Times New Roman" w:hAnsi="Times New Roman"/>
                <w:color w:val="000000"/>
                <w:sz w:val="12"/>
                <w:szCs w:val="14"/>
              </w:rPr>
              <w:br/>
            </w:r>
            <w:r>
              <w:rPr>
                <w:rFonts w:ascii="Times New Roman" w:hAnsi="Times New Roman"/>
                <w:sz w:val="12"/>
                <w:szCs w:val="14"/>
              </w:rPr>
              <w:t>104</w:t>
            </w:r>
            <w:r>
              <w:rPr>
                <w:rFonts w:ascii="Times New Roman" w:hAnsi="Times New Roman"/>
                <w:sz w:val="12"/>
                <w:szCs w:val="14"/>
              </w:rPr>
              <w:br/>
            </w:r>
          </w:p>
        </w:tc>
      </w:tr>
      <w:tr w:rsidR="00D67291" w:rsidRPr="006545E4" w14:paraId="174F0C4A" w14:textId="77777777" w:rsidTr="00286FE0">
        <w:trPr>
          <w:trHeight w:val="42"/>
          <w:jc w:val="center"/>
        </w:trPr>
        <w:tc>
          <w:tcPr>
            <w:tcW w:w="304" w:type="pct"/>
          </w:tcPr>
          <w:p w14:paraId="5B57E893" w14:textId="77777777" w:rsidR="00D67291" w:rsidRPr="006545E4" w:rsidRDefault="00D67291" w:rsidP="00D6729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2:20</w:t>
            </w:r>
          </w:p>
          <w:p w14:paraId="56823AA0" w14:textId="77777777" w:rsidR="00D67291" w:rsidRPr="006545E4" w:rsidRDefault="00D67291" w:rsidP="00D6729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05</w:t>
            </w:r>
          </w:p>
        </w:tc>
        <w:tc>
          <w:tcPr>
            <w:tcW w:w="933" w:type="pct"/>
          </w:tcPr>
          <w:p w14:paraId="5D0FE331" w14:textId="56CCA5D2" w:rsidR="00D67291" w:rsidRPr="00D71FCB" w:rsidRDefault="00D67291" w:rsidP="00D6729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9778917" w14:textId="77777777" w:rsidR="00D67291" w:rsidRDefault="00D67291" w:rsidP="00D6729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IR-3029</w:t>
            </w:r>
          </w:p>
          <w:p w14:paraId="19D308F4" w14:textId="134CE2FA" w:rsidR="00D67291" w:rsidRDefault="00D67291" w:rsidP="00D6729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Basic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Readings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in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German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(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Optional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Language)</w:t>
            </w:r>
            <w:r>
              <w:rPr>
                <w:rFonts w:ascii="Times New Roman" w:hAnsi="Times New Roman"/>
                <w:color w:val="000000"/>
                <w:sz w:val="12"/>
                <w:szCs w:val="14"/>
              </w:rPr>
              <w:br/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>Doç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>Dr.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>Resül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 xml:space="preserve"> Alkan</w:t>
            </w:r>
          </w:p>
          <w:p w14:paraId="458BAB30" w14:textId="500B4B10" w:rsidR="00D67291" w:rsidRPr="002D43E3" w:rsidRDefault="00D67291" w:rsidP="00D6729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  <w:lang w:val="en-GB"/>
              </w:rPr>
              <w:t>104</w:t>
            </w:r>
          </w:p>
        </w:tc>
        <w:tc>
          <w:tcPr>
            <w:tcW w:w="101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E93231B" w14:textId="77777777" w:rsidR="00D67291" w:rsidRDefault="00D67291" w:rsidP="00D6729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3C465E">
              <w:rPr>
                <w:rFonts w:ascii="Times New Roman" w:hAnsi="Times New Roman"/>
                <w:sz w:val="12"/>
                <w:szCs w:val="14"/>
              </w:rPr>
              <w:t>IR-3019</w:t>
            </w:r>
          </w:p>
          <w:p w14:paraId="6DB6BEBD" w14:textId="32824A5D" w:rsidR="00D67291" w:rsidRDefault="00D67291" w:rsidP="00D6729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 w:rsidRPr="003C465E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3C465E">
              <w:rPr>
                <w:rFonts w:ascii="Times New Roman" w:hAnsi="Times New Roman"/>
                <w:sz w:val="12"/>
                <w:szCs w:val="14"/>
              </w:rPr>
              <w:t>Economics</w:t>
            </w:r>
            <w:proofErr w:type="spellEnd"/>
            <w:r>
              <w:rPr>
                <w:rFonts w:ascii="Times New Roman" w:hAnsi="Times New Roman"/>
                <w:sz w:val="12"/>
                <w:szCs w:val="14"/>
              </w:rPr>
              <w:br/>
            </w:r>
            <w:r w:rsidR="00F126F2">
              <w:rPr>
                <w:rFonts w:ascii="Times New Roman" w:hAnsi="Times New Roman"/>
                <w:color w:val="000000"/>
                <w:sz w:val="12"/>
                <w:szCs w:val="14"/>
              </w:rPr>
              <w:t>Arş. Gör. Dr.</w:t>
            </w:r>
            <w:r w:rsidR="00F126F2">
              <w:rPr>
                <w:rFonts w:ascii="Times New Roman" w:hAnsi="Times New Roman"/>
                <w:color w:val="000000"/>
                <w:sz w:val="12"/>
                <w:szCs w:val="14"/>
              </w:rPr>
              <w:tab/>
            </w:r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Aslı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Topsoy</w:t>
            </w:r>
            <w:proofErr w:type="spellEnd"/>
          </w:p>
          <w:p w14:paraId="6CF64DB2" w14:textId="16C04349" w:rsidR="00D67291" w:rsidRPr="00C53B59" w:rsidRDefault="00D67291" w:rsidP="00D6729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1031" w:type="pct"/>
          </w:tcPr>
          <w:p w14:paraId="400F9322" w14:textId="64FF60A4" w:rsidR="00D67291" w:rsidRPr="00E92B84" w:rsidRDefault="00D67291" w:rsidP="00D6729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3DD108E5" w14:textId="55A6AB2C" w:rsidR="00D67291" w:rsidRPr="006545E4" w:rsidRDefault="00D67291" w:rsidP="00D6729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D67291" w:rsidRPr="006545E4" w14:paraId="003BB4F1" w14:textId="77777777" w:rsidTr="008B3983">
        <w:trPr>
          <w:jc w:val="center"/>
        </w:trPr>
        <w:tc>
          <w:tcPr>
            <w:tcW w:w="304" w:type="pct"/>
            <w:shd w:val="clear" w:color="auto" w:fill="F2F2F2"/>
          </w:tcPr>
          <w:p w14:paraId="4E973738" w14:textId="77777777" w:rsidR="00D67291" w:rsidRPr="006545E4" w:rsidRDefault="00D67291" w:rsidP="00D6729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10</w:t>
            </w:r>
          </w:p>
          <w:p w14:paraId="1A2E2BFF" w14:textId="77777777" w:rsidR="00D67291" w:rsidRPr="006545E4" w:rsidRDefault="00D67291" w:rsidP="00D6729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55</w:t>
            </w:r>
          </w:p>
        </w:tc>
        <w:tc>
          <w:tcPr>
            <w:tcW w:w="933" w:type="pct"/>
            <w:shd w:val="clear" w:color="auto" w:fill="F2F2F2"/>
          </w:tcPr>
          <w:p w14:paraId="785AA881" w14:textId="04024C6C" w:rsidR="00D67291" w:rsidRPr="00C53B59" w:rsidRDefault="00D67291" w:rsidP="00D67291">
            <w:pPr>
              <w:spacing w:after="0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76975741" w14:textId="77777777" w:rsidR="00D67291" w:rsidRDefault="00D67291" w:rsidP="00D6729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IR-3003</w:t>
            </w:r>
          </w:p>
          <w:p w14:paraId="26FB51D9" w14:textId="77777777" w:rsidR="00D67291" w:rsidRDefault="00D67291" w:rsidP="00D6729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Turkish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Foreign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Policy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I</w:t>
            </w:r>
            <w:r>
              <w:rPr>
                <w:rFonts w:ascii="Times New Roman" w:hAnsi="Times New Roman"/>
                <w:color w:val="000000"/>
                <w:sz w:val="12"/>
                <w:szCs w:val="14"/>
              </w:rPr>
              <w:br/>
              <w:t>Doç. Dr. Ayşe Gülce UYGUN</w:t>
            </w:r>
          </w:p>
          <w:p w14:paraId="48FF5905" w14:textId="127FC7C7" w:rsidR="00D67291" w:rsidRPr="002D43E3" w:rsidRDefault="00D67291" w:rsidP="00D6729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104</w:t>
            </w:r>
          </w:p>
        </w:tc>
        <w:tc>
          <w:tcPr>
            <w:tcW w:w="101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68E20D47" w14:textId="77777777" w:rsidR="00D67291" w:rsidRDefault="00D67291" w:rsidP="00D6729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3C465E">
              <w:rPr>
                <w:rFonts w:ascii="Times New Roman" w:hAnsi="Times New Roman"/>
                <w:sz w:val="12"/>
                <w:szCs w:val="14"/>
              </w:rPr>
              <w:t>IR-3019</w:t>
            </w:r>
          </w:p>
          <w:p w14:paraId="43243AC1" w14:textId="7AB5810A" w:rsidR="00D67291" w:rsidRDefault="00D67291" w:rsidP="00D6729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 w:rsidRPr="003C465E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3C465E">
              <w:rPr>
                <w:rFonts w:ascii="Times New Roman" w:hAnsi="Times New Roman"/>
                <w:sz w:val="12"/>
                <w:szCs w:val="14"/>
              </w:rPr>
              <w:t>Economics</w:t>
            </w:r>
            <w:proofErr w:type="spellEnd"/>
            <w:r>
              <w:rPr>
                <w:rFonts w:ascii="Times New Roman" w:hAnsi="Times New Roman"/>
                <w:sz w:val="12"/>
                <w:szCs w:val="14"/>
              </w:rPr>
              <w:br/>
            </w:r>
            <w:r w:rsidR="00F126F2">
              <w:rPr>
                <w:rFonts w:ascii="Times New Roman" w:hAnsi="Times New Roman"/>
                <w:color w:val="000000"/>
                <w:sz w:val="12"/>
                <w:szCs w:val="14"/>
              </w:rPr>
              <w:t>Arş. Gör. Dr.</w:t>
            </w:r>
            <w:r w:rsidR="00F126F2">
              <w:rPr>
                <w:rFonts w:ascii="Times New Roman" w:hAnsi="Times New Roman"/>
                <w:color w:val="000000"/>
                <w:sz w:val="12"/>
                <w:szCs w:val="14"/>
              </w:rPr>
              <w:tab/>
            </w:r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Aslı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Topsoy</w:t>
            </w:r>
            <w:proofErr w:type="spellEnd"/>
          </w:p>
          <w:p w14:paraId="010FD3E1" w14:textId="5FEECF69" w:rsidR="00D67291" w:rsidRPr="004F77D2" w:rsidRDefault="00D67291" w:rsidP="00D67291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103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</w:tcPr>
          <w:p w14:paraId="574002DA" w14:textId="0D453FF8" w:rsidR="00D67291" w:rsidRPr="00C53B59" w:rsidRDefault="00D67291" w:rsidP="00D6729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24B96F1E" w14:textId="77777777" w:rsidR="00D67291" w:rsidRDefault="00D67291" w:rsidP="00D6729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IR-3005</w:t>
            </w:r>
          </w:p>
          <w:p w14:paraId="78E8A84A" w14:textId="77777777" w:rsidR="00D67291" w:rsidRDefault="00D67291" w:rsidP="00D6729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International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Relations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Theories</w:t>
            </w:r>
            <w:proofErr w:type="spellEnd"/>
          </w:p>
          <w:p w14:paraId="108D0949" w14:textId="77777777" w:rsidR="00D67291" w:rsidRDefault="00D67291" w:rsidP="00D6729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proofErr w:type="spellStart"/>
            <w:proofErr w:type="gram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Dr.Öğr.Üyesi</w:t>
            </w:r>
            <w:proofErr w:type="spellEnd"/>
            <w:proofErr w:type="gram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Çiğdem PEKAR</w:t>
            </w:r>
          </w:p>
          <w:p w14:paraId="4DBA542A" w14:textId="0DA9E64D" w:rsidR="00D67291" w:rsidRPr="006545E4" w:rsidRDefault="00D67291" w:rsidP="00D6729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104</w:t>
            </w:r>
          </w:p>
        </w:tc>
      </w:tr>
      <w:tr w:rsidR="008B3983" w:rsidRPr="006545E4" w14:paraId="0FD7794B" w14:textId="77777777" w:rsidTr="00480B89">
        <w:trPr>
          <w:trHeight w:val="82"/>
          <w:jc w:val="center"/>
        </w:trPr>
        <w:tc>
          <w:tcPr>
            <w:tcW w:w="304" w:type="pct"/>
          </w:tcPr>
          <w:p w14:paraId="0D992153" w14:textId="77777777" w:rsidR="008B3983" w:rsidRPr="006545E4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00</w:t>
            </w:r>
          </w:p>
          <w:p w14:paraId="46A0213B" w14:textId="77777777" w:rsidR="008B3983" w:rsidRPr="006545E4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45</w:t>
            </w:r>
          </w:p>
        </w:tc>
        <w:tc>
          <w:tcPr>
            <w:tcW w:w="933" w:type="pct"/>
          </w:tcPr>
          <w:p w14:paraId="08279F7F" w14:textId="3DBC8FDE" w:rsidR="008B3983" w:rsidRPr="00C53B59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4B1FDDE1" w14:textId="77777777" w:rsidR="008B3983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IR-3003</w:t>
            </w:r>
          </w:p>
          <w:p w14:paraId="208FF09C" w14:textId="77777777" w:rsidR="008B3983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Turkish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Foreign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Policy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I</w:t>
            </w:r>
            <w:r>
              <w:rPr>
                <w:rFonts w:ascii="Times New Roman" w:hAnsi="Times New Roman"/>
                <w:color w:val="000000"/>
                <w:sz w:val="12"/>
                <w:szCs w:val="14"/>
              </w:rPr>
              <w:br/>
              <w:t>Doç. Dr. Ayşe Gülce UYGUN</w:t>
            </w:r>
          </w:p>
          <w:p w14:paraId="731E86A1" w14:textId="4D0E4B6A" w:rsidR="008B3983" w:rsidRPr="002D43E3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104</w:t>
            </w:r>
          </w:p>
        </w:tc>
        <w:tc>
          <w:tcPr>
            <w:tcW w:w="1016" w:type="pct"/>
          </w:tcPr>
          <w:p w14:paraId="00FFC250" w14:textId="17F2B613" w:rsidR="008B3983" w:rsidRPr="004F77D2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</w:p>
        </w:tc>
        <w:tc>
          <w:tcPr>
            <w:tcW w:w="103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16E5DB7" w14:textId="77777777" w:rsidR="008B3983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IR-3027</w:t>
            </w:r>
          </w:p>
          <w:p w14:paraId="420DFA1D" w14:textId="77777777" w:rsidR="008B3983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International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Communication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br/>
              <w:t>Arş. Gör. Dr. Ulvi Cenap TOPÇU</w:t>
            </w:r>
          </w:p>
          <w:p w14:paraId="6ECE261D" w14:textId="2D411310" w:rsidR="008B3983" w:rsidRPr="00C53B59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104</w:t>
            </w:r>
          </w:p>
        </w:tc>
        <w:tc>
          <w:tcPr>
            <w:tcW w:w="72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9F4D4F7" w14:textId="77777777" w:rsidR="008B3983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IR-3005</w:t>
            </w:r>
          </w:p>
          <w:p w14:paraId="509ADC06" w14:textId="77777777" w:rsidR="008B3983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International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Relations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Theories</w:t>
            </w:r>
            <w:proofErr w:type="spellEnd"/>
          </w:p>
          <w:p w14:paraId="5FF7B948" w14:textId="77777777" w:rsidR="008B3983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proofErr w:type="spellStart"/>
            <w:proofErr w:type="gram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Dr.Öğr.Üyesi</w:t>
            </w:r>
            <w:proofErr w:type="spellEnd"/>
            <w:proofErr w:type="gram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Çiğdem PEKAR</w:t>
            </w:r>
          </w:p>
          <w:p w14:paraId="7599296F" w14:textId="3D8BD699" w:rsidR="008B3983" w:rsidRPr="006545E4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104</w:t>
            </w:r>
          </w:p>
        </w:tc>
      </w:tr>
      <w:tr w:rsidR="008B3983" w:rsidRPr="006545E4" w14:paraId="7696C397" w14:textId="77777777" w:rsidTr="00480B89">
        <w:trPr>
          <w:jc w:val="center"/>
        </w:trPr>
        <w:tc>
          <w:tcPr>
            <w:tcW w:w="304" w:type="pct"/>
            <w:shd w:val="clear" w:color="auto" w:fill="F2F2F2"/>
          </w:tcPr>
          <w:p w14:paraId="5854F05C" w14:textId="77777777" w:rsidR="008B3983" w:rsidRPr="006545E4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50</w:t>
            </w:r>
          </w:p>
          <w:p w14:paraId="4D95E984" w14:textId="77777777" w:rsidR="008B3983" w:rsidRPr="006545E4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5:35</w:t>
            </w:r>
          </w:p>
        </w:tc>
        <w:tc>
          <w:tcPr>
            <w:tcW w:w="933" w:type="pct"/>
            <w:shd w:val="clear" w:color="auto" w:fill="F2F2F2"/>
          </w:tcPr>
          <w:p w14:paraId="0B2C3C9B" w14:textId="05E81397" w:rsidR="008B3983" w:rsidRPr="00C53B59" w:rsidRDefault="008B3983" w:rsidP="008B3983">
            <w:pPr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38700AEF" w14:textId="77777777" w:rsidR="008B3983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IR-3003</w:t>
            </w:r>
          </w:p>
          <w:p w14:paraId="3D603C1B" w14:textId="77777777" w:rsidR="008B3983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Turkish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Foreign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Policy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I</w:t>
            </w:r>
            <w:r>
              <w:rPr>
                <w:rFonts w:ascii="Times New Roman" w:hAnsi="Times New Roman"/>
                <w:color w:val="000000"/>
                <w:sz w:val="12"/>
                <w:szCs w:val="14"/>
              </w:rPr>
              <w:br/>
              <w:t>Doç. Dr. Ayşe Gülce UYGUN</w:t>
            </w:r>
          </w:p>
          <w:p w14:paraId="3B1DBD02" w14:textId="2FEEA403" w:rsidR="008B3983" w:rsidRPr="00C53B59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104</w:t>
            </w:r>
          </w:p>
        </w:tc>
        <w:tc>
          <w:tcPr>
            <w:tcW w:w="1016" w:type="pct"/>
            <w:shd w:val="clear" w:color="auto" w:fill="F2F2F2"/>
          </w:tcPr>
          <w:p w14:paraId="51635D3E" w14:textId="29548BF2" w:rsidR="008B3983" w:rsidRPr="004F77D2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</w:p>
        </w:tc>
        <w:tc>
          <w:tcPr>
            <w:tcW w:w="103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34850F33" w14:textId="77777777" w:rsidR="008B3983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IR-3027</w:t>
            </w:r>
          </w:p>
          <w:p w14:paraId="6FA4EED1" w14:textId="77777777" w:rsidR="008B3983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International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Communication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br/>
              <w:t>Arş. Gör. Dr. Ulvi Cenap TOPÇU</w:t>
            </w:r>
          </w:p>
          <w:p w14:paraId="6BFD07A9" w14:textId="256AB938" w:rsidR="008B3983" w:rsidRPr="00C53B59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104</w:t>
            </w:r>
          </w:p>
        </w:tc>
        <w:tc>
          <w:tcPr>
            <w:tcW w:w="72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38B48473" w14:textId="77777777" w:rsidR="008B3983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IR-3005</w:t>
            </w:r>
          </w:p>
          <w:p w14:paraId="0049F397" w14:textId="77777777" w:rsidR="008B3983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International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Relations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Theories</w:t>
            </w:r>
            <w:proofErr w:type="spellEnd"/>
          </w:p>
          <w:p w14:paraId="3012AA18" w14:textId="77777777" w:rsidR="008B3983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proofErr w:type="spellStart"/>
            <w:proofErr w:type="gram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Dr.Öğr.Üyesi</w:t>
            </w:r>
            <w:proofErr w:type="spellEnd"/>
            <w:proofErr w:type="gram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Çiğdem PEKAR</w:t>
            </w:r>
          </w:p>
          <w:p w14:paraId="651BCD10" w14:textId="57142413" w:rsidR="008B3983" w:rsidRPr="006545E4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104</w:t>
            </w:r>
          </w:p>
        </w:tc>
      </w:tr>
      <w:tr w:rsidR="008B3983" w:rsidRPr="006545E4" w14:paraId="4DBC02F5" w14:textId="77777777" w:rsidTr="00480B89">
        <w:trPr>
          <w:jc w:val="center"/>
        </w:trPr>
        <w:tc>
          <w:tcPr>
            <w:tcW w:w="304" w:type="pct"/>
          </w:tcPr>
          <w:p w14:paraId="10DA5D76" w14:textId="77777777" w:rsidR="008B3983" w:rsidRPr="006545E4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5:40</w:t>
            </w:r>
          </w:p>
          <w:p w14:paraId="24403709" w14:textId="77777777" w:rsidR="008B3983" w:rsidRPr="006545E4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6:25</w:t>
            </w:r>
          </w:p>
        </w:tc>
        <w:tc>
          <w:tcPr>
            <w:tcW w:w="933" w:type="pct"/>
          </w:tcPr>
          <w:p w14:paraId="4E8C0C77" w14:textId="33443676" w:rsidR="008B3983" w:rsidRPr="006545E4" w:rsidRDefault="008B3983" w:rsidP="008B3983">
            <w:pPr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6DC713E9" w14:textId="24D3270B" w:rsidR="008B3983" w:rsidRPr="00C53B59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78B97AE0" w14:textId="2DDE8A0F" w:rsidR="008B3983" w:rsidRPr="00C53B59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A506566" w14:textId="77777777" w:rsidR="008B3983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IR-3027</w:t>
            </w:r>
          </w:p>
          <w:p w14:paraId="494EBB8B" w14:textId="77777777" w:rsidR="008B3983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International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Communication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br/>
              <w:t>Arş. Gör. Dr. Ulvi Cenap TOPÇU</w:t>
            </w:r>
          </w:p>
          <w:p w14:paraId="7EABDC15" w14:textId="6C7D93E4" w:rsidR="008B3983" w:rsidRPr="00C53B59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104</w:t>
            </w:r>
          </w:p>
        </w:tc>
        <w:tc>
          <w:tcPr>
            <w:tcW w:w="720" w:type="pct"/>
          </w:tcPr>
          <w:p w14:paraId="22270372" w14:textId="77777777" w:rsidR="008B3983" w:rsidRPr="006545E4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B3983" w:rsidRPr="006545E4" w14:paraId="52330C33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40CA42FA" w14:textId="77777777" w:rsidR="008B3983" w:rsidRPr="006545E4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6:30</w:t>
            </w:r>
          </w:p>
          <w:p w14:paraId="2A783FB9" w14:textId="77777777" w:rsidR="008B3983" w:rsidRPr="006545E4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7:15</w:t>
            </w:r>
          </w:p>
        </w:tc>
        <w:tc>
          <w:tcPr>
            <w:tcW w:w="933" w:type="pct"/>
            <w:shd w:val="clear" w:color="auto" w:fill="F2F2F2"/>
          </w:tcPr>
          <w:p w14:paraId="623159F2" w14:textId="77777777" w:rsidR="008B3983" w:rsidRPr="006545E4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1A548C88" w14:textId="66E943E1" w:rsidR="008B3983" w:rsidRPr="00C53B59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389FFB4C" w14:textId="77777777" w:rsidR="008B3983" w:rsidRPr="00C53B59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6C786DCB" w14:textId="77777777" w:rsidR="008B3983" w:rsidRPr="00C53B59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6319071F" w14:textId="77777777" w:rsidR="008B3983" w:rsidRPr="006545E4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B3983" w:rsidRPr="006545E4" w14:paraId="03DD311E" w14:textId="77777777" w:rsidTr="00053544">
        <w:trPr>
          <w:jc w:val="center"/>
        </w:trPr>
        <w:tc>
          <w:tcPr>
            <w:tcW w:w="304" w:type="pct"/>
          </w:tcPr>
          <w:p w14:paraId="0B67D580" w14:textId="77777777" w:rsidR="008B3983" w:rsidRPr="006545E4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7:20</w:t>
            </w:r>
          </w:p>
          <w:p w14:paraId="2976423A" w14:textId="77777777" w:rsidR="008B3983" w:rsidRPr="006545E4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05</w:t>
            </w:r>
          </w:p>
        </w:tc>
        <w:tc>
          <w:tcPr>
            <w:tcW w:w="933" w:type="pct"/>
          </w:tcPr>
          <w:p w14:paraId="38D783C9" w14:textId="77777777" w:rsidR="008B3983" w:rsidRPr="006545E4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3EE79242" w14:textId="77777777" w:rsidR="008B3983" w:rsidRPr="006545E4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54E2B874" w14:textId="77777777" w:rsidR="008B3983" w:rsidRPr="006545E4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18CB291D" w14:textId="77777777" w:rsidR="008B3983" w:rsidRPr="006545E4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44F4F163" w14:textId="77777777" w:rsidR="008B3983" w:rsidRPr="006545E4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B3983" w:rsidRPr="006545E4" w14:paraId="4480A963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57B210AE" w14:textId="77777777" w:rsidR="008B3983" w:rsidRPr="006545E4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10</w:t>
            </w:r>
          </w:p>
          <w:p w14:paraId="6536D9AC" w14:textId="77777777" w:rsidR="008B3983" w:rsidRPr="006545E4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55</w:t>
            </w:r>
          </w:p>
        </w:tc>
        <w:tc>
          <w:tcPr>
            <w:tcW w:w="933" w:type="pct"/>
            <w:shd w:val="clear" w:color="auto" w:fill="F2F2F2"/>
          </w:tcPr>
          <w:p w14:paraId="04497BFF" w14:textId="77777777" w:rsidR="008B3983" w:rsidRPr="006545E4" w:rsidRDefault="008B3983" w:rsidP="008B3983">
            <w:pPr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12269751" w14:textId="77777777" w:rsidR="008B3983" w:rsidRPr="006545E4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6D87C24F" w14:textId="77777777" w:rsidR="008B3983" w:rsidRPr="006545E4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0C364045" w14:textId="77777777" w:rsidR="008B3983" w:rsidRPr="006545E4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184C5C61" w14:textId="77777777" w:rsidR="008B3983" w:rsidRPr="006545E4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B3983" w:rsidRPr="006545E4" w14:paraId="471F8344" w14:textId="77777777" w:rsidTr="00053544">
        <w:trPr>
          <w:jc w:val="center"/>
        </w:trPr>
        <w:tc>
          <w:tcPr>
            <w:tcW w:w="304" w:type="pct"/>
          </w:tcPr>
          <w:p w14:paraId="16EF24FE" w14:textId="77777777" w:rsidR="008B3983" w:rsidRPr="006545E4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00</w:t>
            </w:r>
          </w:p>
          <w:p w14:paraId="6F6AD892" w14:textId="77777777" w:rsidR="008B3983" w:rsidRPr="006545E4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45</w:t>
            </w:r>
          </w:p>
        </w:tc>
        <w:tc>
          <w:tcPr>
            <w:tcW w:w="933" w:type="pct"/>
          </w:tcPr>
          <w:p w14:paraId="710350FF" w14:textId="77777777" w:rsidR="008B3983" w:rsidRPr="006545E4" w:rsidRDefault="008B3983" w:rsidP="008B3983">
            <w:pPr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27473F7F" w14:textId="77777777" w:rsidR="008B3983" w:rsidRPr="006545E4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735BC486" w14:textId="77777777" w:rsidR="008B3983" w:rsidRPr="006545E4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228F3D45" w14:textId="77777777" w:rsidR="008B3983" w:rsidRPr="006545E4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6C2E4BD1" w14:textId="77777777" w:rsidR="008B3983" w:rsidRPr="006545E4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B3983" w:rsidRPr="006545E4" w14:paraId="28159552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1EFBA8BD" w14:textId="77777777" w:rsidR="008B3983" w:rsidRPr="006545E4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50</w:t>
            </w:r>
          </w:p>
          <w:p w14:paraId="378516C1" w14:textId="77777777" w:rsidR="008B3983" w:rsidRPr="006545E4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0:35</w:t>
            </w:r>
          </w:p>
        </w:tc>
        <w:tc>
          <w:tcPr>
            <w:tcW w:w="933" w:type="pct"/>
            <w:shd w:val="clear" w:color="auto" w:fill="F2F2F2"/>
          </w:tcPr>
          <w:p w14:paraId="07C6B785" w14:textId="77777777" w:rsidR="008B3983" w:rsidRPr="006545E4" w:rsidRDefault="008B3983" w:rsidP="008B3983">
            <w:pPr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6D7B0EC7" w14:textId="77777777" w:rsidR="008B3983" w:rsidRPr="006545E4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24F2E19B" w14:textId="77777777" w:rsidR="008B3983" w:rsidRPr="006545E4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14C5ADC9" w14:textId="77777777" w:rsidR="008B3983" w:rsidRPr="006545E4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7EA8AD84" w14:textId="77777777" w:rsidR="008B3983" w:rsidRPr="006545E4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B3983" w:rsidRPr="006545E4" w14:paraId="72872156" w14:textId="77777777" w:rsidTr="00053544">
        <w:trPr>
          <w:trHeight w:val="60"/>
          <w:jc w:val="center"/>
        </w:trPr>
        <w:tc>
          <w:tcPr>
            <w:tcW w:w="304" w:type="pct"/>
          </w:tcPr>
          <w:p w14:paraId="5F0E21B6" w14:textId="77777777" w:rsidR="008B3983" w:rsidRPr="006545E4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0:40</w:t>
            </w:r>
          </w:p>
          <w:p w14:paraId="3C30226D" w14:textId="77777777" w:rsidR="008B3983" w:rsidRPr="006545E4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1:25</w:t>
            </w:r>
          </w:p>
        </w:tc>
        <w:tc>
          <w:tcPr>
            <w:tcW w:w="933" w:type="pct"/>
          </w:tcPr>
          <w:p w14:paraId="1DA58B3D" w14:textId="77777777" w:rsidR="008B3983" w:rsidRPr="006545E4" w:rsidRDefault="008B3983" w:rsidP="008B3983">
            <w:pPr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72DB5C41" w14:textId="77777777" w:rsidR="008B3983" w:rsidRPr="006545E4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646F132F" w14:textId="77777777" w:rsidR="008B3983" w:rsidRPr="006545E4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143FEFBB" w14:textId="77777777" w:rsidR="008B3983" w:rsidRPr="006545E4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73DCA3DC" w14:textId="77777777" w:rsidR="008B3983" w:rsidRPr="006545E4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B3983" w:rsidRPr="006545E4" w14:paraId="0A51A9D4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4516C82B" w14:textId="77777777" w:rsidR="008B3983" w:rsidRPr="006545E4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1:30</w:t>
            </w:r>
          </w:p>
          <w:p w14:paraId="1609F111" w14:textId="77777777" w:rsidR="008B3983" w:rsidRPr="006545E4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2:15</w:t>
            </w:r>
          </w:p>
        </w:tc>
        <w:tc>
          <w:tcPr>
            <w:tcW w:w="933" w:type="pct"/>
            <w:shd w:val="clear" w:color="auto" w:fill="F2F2F2"/>
          </w:tcPr>
          <w:p w14:paraId="1671CBAE" w14:textId="77777777" w:rsidR="008B3983" w:rsidRPr="006545E4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269F9606" w14:textId="77777777" w:rsidR="008B3983" w:rsidRPr="006545E4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534B266A" w14:textId="77777777" w:rsidR="008B3983" w:rsidRPr="006545E4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050DA03B" w14:textId="77777777" w:rsidR="008B3983" w:rsidRPr="006545E4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76C8A43D" w14:textId="77777777" w:rsidR="008B3983" w:rsidRPr="006545E4" w:rsidRDefault="008B3983" w:rsidP="008B398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</w:tbl>
    <w:p w14:paraId="79ECF29E" w14:textId="77777777" w:rsidR="004553FD" w:rsidRPr="006545E4" w:rsidRDefault="004553FD">
      <w:pPr>
        <w:rPr>
          <w:rFonts w:ascii="Times New Roman" w:hAnsi="Times New Roman"/>
          <w:sz w:val="12"/>
          <w:szCs w:val="14"/>
        </w:rPr>
      </w:pPr>
    </w:p>
    <w:p w14:paraId="122497FA" w14:textId="77777777" w:rsidR="00B055EE" w:rsidRDefault="00B055EE">
      <w:pPr>
        <w:rPr>
          <w:rFonts w:ascii="Times New Roman" w:hAnsi="Times New Roman"/>
          <w:sz w:val="14"/>
          <w:szCs w:val="14"/>
        </w:rPr>
      </w:pPr>
    </w:p>
    <w:p w14:paraId="20E71FF9" w14:textId="22F9AAAB" w:rsidR="00B055EE" w:rsidRDefault="00B055EE">
      <w:pPr>
        <w:rPr>
          <w:rFonts w:ascii="Times New Roman" w:hAnsi="Times New Roman"/>
          <w:sz w:val="14"/>
          <w:szCs w:val="14"/>
        </w:rPr>
      </w:pPr>
    </w:p>
    <w:p w14:paraId="5F1520E9" w14:textId="489C6CBA" w:rsidR="00053544" w:rsidRDefault="00053544">
      <w:pPr>
        <w:rPr>
          <w:rFonts w:ascii="Times New Roman" w:hAnsi="Times New Roman"/>
          <w:sz w:val="14"/>
          <w:szCs w:val="14"/>
        </w:rPr>
      </w:pPr>
    </w:p>
    <w:p w14:paraId="3403EC7E" w14:textId="15947E36" w:rsidR="00053544" w:rsidRDefault="00053544">
      <w:pPr>
        <w:rPr>
          <w:rFonts w:ascii="Times New Roman" w:hAnsi="Times New Roman"/>
          <w:sz w:val="14"/>
          <w:szCs w:val="14"/>
        </w:rPr>
      </w:pPr>
    </w:p>
    <w:p w14:paraId="7CBA8853" w14:textId="77777777" w:rsidR="00053544" w:rsidRDefault="00053544">
      <w:pPr>
        <w:rPr>
          <w:rFonts w:ascii="Times New Roman" w:hAnsi="Times New Roman"/>
          <w:sz w:val="14"/>
          <w:szCs w:val="14"/>
        </w:rPr>
      </w:pPr>
    </w:p>
    <w:p w14:paraId="5DC2583D" w14:textId="77777777" w:rsidR="00B055EE" w:rsidRDefault="00B055EE">
      <w:pPr>
        <w:rPr>
          <w:rFonts w:ascii="Times New Roman" w:hAnsi="Times New Roman"/>
          <w:sz w:val="14"/>
          <w:szCs w:val="14"/>
        </w:rPr>
      </w:pPr>
    </w:p>
    <w:tbl>
      <w:tblPr>
        <w:tblW w:w="500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80"/>
        <w:gridCol w:w="2701"/>
        <w:gridCol w:w="2884"/>
        <w:gridCol w:w="2942"/>
        <w:gridCol w:w="2985"/>
        <w:gridCol w:w="2085"/>
      </w:tblGrid>
      <w:tr w:rsidR="00B055EE" w:rsidRPr="003E3290" w14:paraId="7BB51973" w14:textId="77777777" w:rsidTr="00053544">
        <w:trPr>
          <w:jc w:val="center"/>
        </w:trPr>
        <w:tc>
          <w:tcPr>
            <w:tcW w:w="304" w:type="pct"/>
          </w:tcPr>
          <w:p w14:paraId="03C012A0" w14:textId="77777777" w:rsidR="00B055EE" w:rsidRPr="003E3290" w:rsidRDefault="00B055EE" w:rsidP="00494BC6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sz w:val="14"/>
                <w:szCs w:val="14"/>
              </w:rPr>
              <w:t>4</w:t>
            </w: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.SINIF</w:t>
            </w:r>
          </w:p>
        </w:tc>
        <w:tc>
          <w:tcPr>
            <w:tcW w:w="933" w:type="pct"/>
          </w:tcPr>
          <w:p w14:paraId="7A973E44" w14:textId="77777777" w:rsidR="00B055EE" w:rsidRPr="003E3290" w:rsidRDefault="00B055EE" w:rsidP="00494B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996" w:type="pct"/>
          </w:tcPr>
          <w:p w14:paraId="173CB51C" w14:textId="77777777" w:rsidR="00B055EE" w:rsidRPr="00854481" w:rsidRDefault="00B055EE" w:rsidP="00494B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1016" w:type="pct"/>
          </w:tcPr>
          <w:p w14:paraId="0EFCB723" w14:textId="77777777" w:rsidR="00B055EE" w:rsidRPr="00854481" w:rsidRDefault="00B055EE" w:rsidP="00494B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31" w:type="pct"/>
          </w:tcPr>
          <w:p w14:paraId="100A6387" w14:textId="77777777" w:rsidR="00B055EE" w:rsidRPr="00B133E7" w:rsidRDefault="00B055EE" w:rsidP="00494B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720" w:type="pct"/>
          </w:tcPr>
          <w:p w14:paraId="7998F327" w14:textId="77777777" w:rsidR="00B055EE" w:rsidRPr="003E3290" w:rsidRDefault="00B055EE" w:rsidP="00494B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FF6142" w:rsidRPr="003E3290" w14:paraId="3542C047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6D9E3B66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8:10</w:t>
            </w:r>
          </w:p>
          <w:p w14:paraId="6A59A42D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8:55</w:t>
            </w:r>
          </w:p>
        </w:tc>
        <w:tc>
          <w:tcPr>
            <w:tcW w:w="933" w:type="pct"/>
            <w:shd w:val="clear" w:color="auto" w:fill="F2F2F2"/>
          </w:tcPr>
          <w:p w14:paraId="0BFC3063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64D8F7DD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72A9D870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78E123E4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702ACE8C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4658EF" w:rsidRPr="003E3290" w14:paraId="3B568F8D" w14:textId="77777777" w:rsidTr="00053544">
        <w:trPr>
          <w:jc w:val="center"/>
        </w:trPr>
        <w:tc>
          <w:tcPr>
            <w:tcW w:w="304" w:type="pct"/>
          </w:tcPr>
          <w:p w14:paraId="5CD74187" w14:textId="77777777" w:rsidR="004658EF" w:rsidRPr="006545E4" w:rsidRDefault="004658EF" w:rsidP="004658E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00</w:t>
            </w:r>
          </w:p>
          <w:p w14:paraId="48F9BACC" w14:textId="77777777" w:rsidR="004658EF" w:rsidRPr="006545E4" w:rsidRDefault="004658EF" w:rsidP="004658E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45</w:t>
            </w:r>
          </w:p>
        </w:tc>
        <w:tc>
          <w:tcPr>
            <w:tcW w:w="933" w:type="pct"/>
          </w:tcPr>
          <w:p w14:paraId="2F800D63" w14:textId="77777777" w:rsidR="004658EF" w:rsidRPr="006545E4" w:rsidRDefault="004658EF" w:rsidP="004658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1CC4931E" w14:textId="73C58E1B" w:rsidR="004658EF" w:rsidRPr="006545E4" w:rsidRDefault="004658EF" w:rsidP="004658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09EB2581" w14:textId="1ABCE90E" w:rsidR="004658EF" w:rsidRPr="006545E4" w:rsidRDefault="004658EF" w:rsidP="004658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1D0A6CC1" w14:textId="77777777" w:rsidR="004658EF" w:rsidRPr="006545E4" w:rsidRDefault="004658EF" w:rsidP="004658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33FAE601" w14:textId="77777777" w:rsidR="004658EF" w:rsidRPr="006545E4" w:rsidRDefault="004658EF" w:rsidP="004658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4658EF" w:rsidRPr="003E3290" w14:paraId="16FB381A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02CDF03D" w14:textId="77777777" w:rsidR="004658EF" w:rsidRPr="006545E4" w:rsidRDefault="004658EF" w:rsidP="004658E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50</w:t>
            </w:r>
          </w:p>
          <w:p w14:paraId="318609BC" w14:textId="77777777" w:rsidR="004658EF" w:rsidRPr="006545E4" w:rsidRDefault="004658EF" w:rsidP="004658E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0:35</w:t>
            </w:r>
          </w:p>
        </w:tc>
        <w:tc>
          <w:tcPr>
            <w:tcW w:w="933" w:type="pct"/>
            <w:shd w:val="clear" w:color="auto" w:fill="F2F2F2"/>
          </w:tcPr>
          <w:p w14:paraId="7E304644" w14:textId="77777777" w:rsidR="004658EF" w:rsidRPr="00C53B59" w:rsidRDefault="004658EF" w:rsidP="004658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01BBAA8B" w14:textId="17E9FA14" w:rsidR="004658EF" w:rsidRPr="00C53B59" w:rsidRDefault="004658EF" w:rsidP="004658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55F023FD" w14:textId="5C458EC8" w:rsidR="004658EF" w:rsidRPr="00C53B59" w:rsidRDefault="004658EF" w:rsidP="004658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78A19066" w14:textId="2CD23939" w:rsidR="004658EF" w:rsidRPr="00BE6C69" w:rsidRDefault="004658EF" w:rsidP="004658EF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692DA40B" w14:textId="77777777" w:rsidR="004658EF" w:rsidRPr="00C53B59" w:rsidRDefault="004658EF" w:rsidP="004658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613915" w:rsidRPr="003E3290" w14:paraId="38D18685" w14:textId="77777777" w:rsidTr="008A4255">
        <w:trPr>
          <w:jc w:val="center"/>
        </w:trPr>
        <w:tc>
          <w:tcPr>
            <w:tcW w:w="304" w:type="pct"/>
          </w:tcPr>
          <w:p w14:paraId="3EA40BD2" w14:textId="77777777" w:rsidR="00613915" w:rsidRPr="006545E4" w:rsidRDefault="00613915" w:rsidP="0061391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0:40</w:t>
            </w:r>
          </w:p>
          <w:p w14:paraId="366650FB" w14:textId="77777777" w:rsidR="00613915" w:rsidRPr="006545E4" w:rsidRDefault="00613915" w:rsidP="0061391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1:25</w:t>
            </w:r>
          </w:p>
        </w:tc>
        <w:tc>
          <w:tcPr>
            <w:tcW w:w="933" w:type="pct"/>
          </w:tcPr>
          <w:p w14:paraId="0E3D70EC" w14:textId="4E4BC54B" w:rsidR="00613915" w:rsidRPr="00C53B59" w:rsidRDefault="00613915" w:rsidP="00613915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73DF22E6" w14:textId="516D3DB7" w:rsidR="00613915" w:rsidRPr="00C53B59" w:rsidRDefault="00613915" w:rsidP="00613915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7B96D694" w14:textId="7383808B" w:rsidR="00613915" w:rsidRPr="00BE6C69" w:rsidRDefault="00613915" w:rsidP="00613915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</w:p>
        </w:tc>
        <w:tc>
          <w:tcPr>
            <w:tcW w:w="1031" w:type="pct"/>
          </w:tcPr>
          <w:p w14:paraId="09CDF4A1" w14:textId="062B97DA" w:rsidR="00613915" w:rsidRPr="00BE6C69" w:rsidRDefault="00613915" w:rsidP="00613915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</w:p>
        </w:tc>
        <w:tc>
          <w:tcPr>
            <w:tcW w:w="72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65258EE" w14:textId="77777777" w:rsidR="00613915" w:rsidRDefault="00613915" w:rsidP="006139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IR-4003</w:t>
            </w:r>
          </w:p>
          <w:p w14:paraId="002A915C" w14:textId="77777777" w:rsidR="00613915" w:rsidRDefault="00613915" w:rsidP="006139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Seminar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in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Current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International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Issues</w:t>
            </w:r>
            <w:proofErr w:type="spellEnd"/>
          </w:p>
          <w:p w14:paraId="7C17234D" w14:textId="77777777" w:rsidR="00613915" w:rsidRDefault="00613915" w:rsidP="006139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proofErr w:type="spellStart"/>
            <w:proofErr w:type="gram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Dr.Öğr.Üyesi</w:t>
            </w:r>
            <w:proofErr w:type="spellEnd"/>
            <w:proofErr w:type="gram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Çiğdem PEKAR</w:t>
            </w:r>
          </w:p>
          <w:p w14:paraId="3D2E6B27" w14:textId="1EB2399C" w:rsidR="00613915" w:rsidRPr="00C53B59" w:rsidRDefault="00613915" w:rsidP="00613915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Zemin 03</w:t>
            </w:r>
          </w:p>
        </w:tc>
      </w:tr>
      <w:tr w:rsidR="005908ED" w:rsidRPr="003E3290" w14:paraId="1A58748E" w14:textId="77777777" w:rsidTr="00B9750B">
        <w:trPr>
          <w:jc w:val="center"/>
        </w:trPr>
        <w:tc>
          <w:tcPr>
            <w:tcW w:w="304" w:type="pct"/>
            <w:shd w:val="clear" w:color="auto" w:fill="F2F2F2"/>
          </w:tcPr>
          <w:p w14:paraId="59225D81" w14:textId="77777777" w:rsidR="005908ED" w:rsidRPr="006545E4" w:rsidRDefault="005908ED" w:rsidP="005908E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1:30</w:t>
            </w:r>
          </w:p>
          <w:p w14:paraId="1669F8C1" w14:textId="77777777" w:rsidR="005908ED" w:rsidRPr="006545E4" w:rsidRDefault="005908ED" w:rsidP="005908E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2:15</w:t>
            </w:r>
          </w:p>
        </w:tc>
        <w:tc>
          <w:tcPr>
            <w:tcW w:w="933" w:type="pct"/>
            <w:shd w:val="clear" w:color="auto" w:fill="F2F2F2"/>
          </w:tcPr>
          <w:p w14:paraId="7A78C440" w14:textId="4BDCB439" w:rsidR="005908ED" w:rsidRPr="00C53B59" w:rsidRDefault="005908ED" w:rsidP="005908E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</w:tcPr>
          <w:p w14:paraId="393A2450" w14:textId="77777777" w:rsidR="005908ED" w:rsidRDefault="005908ED" w:rsidP="005908E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IR-4033</w:t>
            </w:r>
          </w:p>
          <w:p w14:paraId="068FD972" w14:textId="77777777" w:rsidR="005908ED" w:rsidRDefault="005908ED" w:rsidP="005908E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EU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Institutions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br/>
              <w:t>Dr. Ali Emrah TOKATLIOĞLU</w:t>
            </w:r>
          </w:p>
          <w:p w14:paraId="1CCF9BB1" w14:textId="5795AFB9" w:rsidR="005908ED" w:rsidRPr="00C53B59" w:rsidRDefault="005908ED" w:rsidP="005908E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Zemin 03</w:t>
            </w:r>
          </w:p>
        </w:tc>
        <w:tc>
          <w:tcPr>
            <w:tcW w:w="1016" w:type="pct"/>
            <w:shd w:val="clear" w:color="auto" w:fill="F2F2F2"/>
          </w:tcPr>
          <w:p w14:paraId="63948939" w14:textId="77777777" w:rsidR="005908ED" w:rsidRPr="00BE6C69" w:rsidRDefault="005908ED" w:rsidP="005908ED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7BC51660" w14:textId="26CB62D3" w:rsidR="005908ED" w:rsidRPr="00BE6C69" w:rsidRDefault="005908ED" w:rsidP="005908ED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</w:p>
        </w:tc>
        <w:tc>
          <w:tcPr>
            <w:tcW w:w="72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3658E878" w14:textId="77777777" w:rsidR="005908ED" w:rsidRDefault="005908ED" w:rsidP="005908E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IR-4003</w:t>
            </w:r>
          </w:p>
          <w:p w14:paraId="0BDB126C" w14:textId="77777777" w:rsidR="005908ED" w:rsidRDefault="005908ED" w:rsidP="005908E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Seminar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in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Current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International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Issues</w:t>
            </w:r>
            <w:proofErr w:type="spellEnd"/>
          </w:p>
          <w:p w14:paraId="6E5E7001" w14:textId="77777777" w:rsidR="005908ED" w:rsidRDefault="005908ED" w:rsidP="005908E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proofErr w:type="spellStart"/>
            <w:proofErr w:type="gram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Dr.Öğr.Üyesi</w:t>
            </w:r>
            <w:proofErr w:type="spellEnd"/>
            <w:proofErr w:type="gram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Çiğdem PEKAR</w:t>
            </w:r>
          </w:p>
          <w:p w14:paraId="52F84ABF" w14:textId="37FBCE19" w:rsidR="005908ED" w:rsidRPr="00C53B59" w:rsidRDefault="005908ED" w:rsidP="005908E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Zemin 03</w:t>
            </w:r>
          </w:p>
        </w:tc>
      </w:tr>
      <w:tr w:rsidR="005908ED" w:rsidRPr="003E3290" w14:paraId="4ABFA648" w14:textId="77777777" w:rsidTr="00B9750B">
        <w:trPr>
          <w:jc w:val="center"/>
        </w:trPr>
        <w:tc>
          <w:tcPr>
            <w:tcW w:w="304" w:type="pct"/>
          </w:tcPr>
          <w:p w14:paraId="4E7C2608" w14:textId="77777777" w:rsidR="005908ED" w:rsidRPr="006545E4" w:rsidRDefault="005908ED" w:rsidP="005908E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2:20</w:t>
            </w:r>
          </w:p>
          <w:p w14:paraId="0BCBCE76" w14:textId="77777777" w:rsidR="005908ED" w:rsidRPr="006545E4" w:rsidRDefault="005908ED" w:rsidP="005908E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05</w:t>
            </w:r>
          </w:p>
        </w:tc>
        <w:tc>
          <w:tcPr>
            <w:tcW w:w="933" w:type="pct"/>
          </w:tcPr>
          <w:p w14:paraId="24BC3845" w14:textId="56960105" w:rsidR="005908ED" w:rsidRPr="00723C18" w:rsidRDefault="005908ED" w:rsidP="005908E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highlight w:val="yellow"/>
              </w:rPr>
            </w:pP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</w:tcPr>
          <w:p w14:paraId="248326B9" w14:textId="77777777" w:rsidR="005908ED" w:rsidRDefault="005908ED" w:rsidP="005908E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IR-4033</w:t>
            </w:r>
          </w:p>
          <w:p w14:paraId="56714ADE" w14:textId="77777777" w:rsidR="005908ED" w:rsidRDefault="005908ED" w:rsidP="005908E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EU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Institutions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br/>
              <w:t>Dr. Ali Emrah TOKATLIOĞLU</w:t>
            </w:r>
          </w:p>
          <w:p w14:paraId="271AC51E" w14:textId="53520150" w:rsidR="005908ED" w:rsidRPr="00C53B59" w:rsidRDefault="005908ED" w:rsidP="005908E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Zemin 03</w:t>
            </w:r>
          </w:p>
        </w:tc>
        <w:tc>
          <w:tcPr>
            <w:tcW w:w="1016" w:type="pct"/>
          </w:tcPr>
          <w:p w14:paraId="4908DF3F" w14:textId="77777777" w:rsidR="005908ED" w:rsidRPr="00BE6C69" w:rsidRDefault="005908ED" w:rsidP="005908ED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</w:p>
        </w:tc>
        <w:tc>
          <w:tcPr>
            <w:tcW w:w="1031" w:type="pct"/>
          </w:tcPr>
          <w:p w14:paraId="04D34537" w14:textId="31ED429A" w:rsidR="005908ED" w:rsidRPr="00FC0778" w:rsidRDefault="005908ED" w:rsidP="0057609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21E791C" w14:textId="77777777" w:rsidR="005908ED" w:rsidRDefault="005908ED" w:rsidP="005908E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IR-4003</w:t>
            </w:r>
          </w:p>
          <w:p w14:paraId="761913D1" w14:textId="77777777" w:rsidR="005908ED" w:rsidRDefault="005908ED" w:rsidP="005908E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Seminar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in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Current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International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Issues</w:t>
            </w:r>
            <w:proofErr w:type="spellEnd"/>
          </w:p>
          <w:p w14:paraId="3B1A214D" w14:textId="77777777" w:rsidR="005908ED" w:rsidRDefault="005908ED" w:rsidP="005908E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proofErr w:type="spellStart"/>
            <w:proofErr w:type="gram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Dr.Öğr.Üyesi</w:t>
            </w:r>
            <w:proofErr w:type="spellEnd"/>
            <w:proofErr w:type="gram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 Çiğdem PEKAR</w:t>
            </w:r>
          </w:p>
          <w:p w14:paraId="3812F7F8" w14:textId="747C61DC" w:rsidR="005908ED" w:rsidRPr="00C53B59" w:rsidRDefault="005908ED" w:rsidP="005908E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Zemin 03</w:t>
            </w:r>
          </w:p>
        </w:tc>
      </w:tr>
      <w:tr w:rsidR="00576090" w:rsidRPr="003E3290" w14:paraId="2647B32D" w14:textId="77777777" w:rsidTr="00B9750B">
        <w:trPr>
          <w:trHeight w:val="327"/>
          <w:jc w:val="center"/>
        </w:trPr>
        <w:tc>
          <w:tcPr>
            <w:tcW w:w="304" w:type="pct"/>
            <w:shd w:val="clear" w:color="auto" w:fill="F2F2F2"/>
          </w:tcPr>
          <w:p w14:paraId="355AF30C" w14:textId="77777777" w:rsidR="00576090" w:rsidRPr="006545E4" w:rsidRDefault="00576090" w:rsidP="005760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10</w:t>
            </w:r>
          </w:p>
          <w:p w14:paraId="7D2AD37F" w14:textId="77777777" w:rsidR="00576090" w:rsidRPr="006545E4" w:rsidRDefault="00576090" w:rsidP="005760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55</w:t>
            </w:r>
          </w:p>
        </w:tc>
        <w:tc>
          <w:tcPr>
            <w:tcW w:w="933" w:type="pct"/>
            <w:shd w:val="clear" w:color="auto" w:fill="F2F2F2"/>
          </w:tcPr>
          <w:p w14:paraId="6F009B8E" w14:textId="53B20D95" w:rsidR="00576090" w:rsidRPr="00723C18" w:rsidRDefault="00576090" w:rsidP="0057609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highlight w:val="yellow"/>
              </w:rPr>
            </w:pP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</w:tcPr>
          <w:p w14:paraId="0C092BAA" w14:textId="77777777" w:rsidR="00576090" w:rsidRDefault="00576090" w:rsidP="0057609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IR-4033</w:t>
            </w:r>
          </w:p>
          <w:p w14:paraId="56DCC4D1" w14:textId="77777777" w:rsidR="00576090" w:rsidRDefault="00576090" w:rsidP="0057609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 xml:space="preserve">EU </w:t>
            </w:r>
            <w:proofErr w:type="spellStart"/>
            <w:r>
              <w:rPr>
                <w:rFonts w:ascii="Times New Roman" w:hAnsi="Times New Roman"/>
                <w:color w:val="000000"/>
                <w:sz w:val="12"/>
                <w:szCs w:val="14"/>
              </w:rPr>
              <w:t>Institutions</w:t>
            </w:r>
            <w:proofErr w:type="spellEnd"/>
            <w:r>
              <w:rPr>
                <w:rFonts w:ascii="Times New Roman" w:hAnsi="Times New Roman"/>
                <w:color w:val="000000"/>
                <w:sz w:val="12"/>
                <w:szCs w:val="14"/>
              </w:rPr>
              <w:br/>
              <w:t>Dr. Ali Emrah TOKATLIOĞLU</w:t>
            </w:r>
          </w:p>
          <w:p w14:paraId="2A783488" w14:textId="6E775845" w:rsidR="00576090" w:rsidRPr="00C53B59" w:rsidRDefault="00576090" w:rsidP="0057609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color w:val="000000"/>
                <w:sz w:val="12"/>
                <w:szCs w:val="14"/>
              </w:rPr>
              <w:t>Zemin 03</w:t>
            </w:r>
          </w:p>
        </w:tc>
        <w:tc>
          <w:tcPr>
            <w:tcW w:w="1016" w:type="pct"/>
            <w:shd w:val="clear" w:color="auto" w:fill="F2F2F2"/>
          </w:tcPr>
          <w:p w14:paraId="60841667" w14:textId="390BC4DB" w:rsidR="00576090" w:rsidRPr="00BE6C69" w:rsidRDefault="00576090" w:rsidP="00576090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64E23978" w14:textId="77777777" w:rsidR="00576090" w:rsidRPr="00576090" w:rsidRDefault="00576090" w:rsidP="0057609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576090">
              <w:rPr>
                <w:rFonts w:ascii="Times New Roman" w:hAnsi="Times New Roman"/>
                <w:sz w:val="12"/>
                <w:szCs w:val="14"/>
              </w:rPr>
              <w:t xml:space="preserve">IR-4007 International </w:t>
            </w:r>
            <w:proofErr w:type="spellStart"/>
            <w:r w:rsidRPr="00576090">
              <w:rPr>
                <w:rFonts w:ascii="Times New Roman" w:hAnsi="Times New Roman"/>
                <w:sz w:val="12"/>
                <w:szCs w:val="14"/>
              </w:rPr>
              <w:t>Relations</w:t>
            </w:r>
            <w:proofErr w:type="spellEnd"/>
            <w:r w:rsidRPr="00576090">
              <w:rPr>
                <w:rFonts w:ascii="Times New Roman" w:hAnsi="Times New Roman"/>
                <w:sz w:val="12"/>
                <w:szCs w:val="14"/>
              </w:rPr>
              <w:t xml:space="preserve"> of </w:t>
            </w:r>
            <w:proofErr w:type="spellStart"/>
            <w:r w:rsidRPr="00576090">
              <w:rPr>
                <w:rFonts w:ascii="Times New Roman" w:hAnsi="Times New Roman"/>
                <w:sz w:val="12"/>
                <w:szCs w:val="14"/>
              </w:rPr>
              <w:t>the</w:t>
            </w:r>
            <w:proofErr w:type="spellEnd"/>
          </w:p>
          <w:p w14:paraId="7600E496" w14:textId="1C3A5D93" w:rsidR="00576090" w:rsidRPr="00C53B59" w:rsidRDefault="00576090" w:rsidP="0057609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576090">
              <w:rPr>
                <w:rFonts w:ascii="Times New Roman" w:hAnsi="Times New Roman"/>
                <w:sz w:val="12"/>
                <w:szCs w:val="14"/>
              </w:rPr>
              <w:t>Developing</w:t>
            </w:r>
            <w:proofErr w:type="spellEnd"/>
            <w:r w:rsidRPr="00576090">
              <w:rPr>
                <w:rFonts w:ascii="Times New Roman" w:hAnsi="Times New Roman"/>
                <w:sz w:val="12"/>
                <w:szCs w:val="14"/>
              </w:rPr>
              <w:t xml:space="preserve"> World</w:t>
            </w:r>
            <w:r>
              <w:rPr>
                <w:rFonts w:ascii="Times New Roman" w:hAnsi="Times New Roman"/>
                <w:sz w:val="12"/>
                <w:szCs w:val="14"/>
              </w:rPr>
              <w:br/>
            </w:r>
            <w:r w:rsidR="003170E3" w:rsidRPr="003170E3">
              <w:rPr>
                <w:rFonts w:ascii="Times New Roman" w:hAnsi="Times New Roman"/>
                <w:sz w:val="12"/>
                <w:szCs w:val="14"/>
              </w:rPr>
              <w:t>Dr. Halime Öztürk Çalıkoğlu</w:t>
            </w:r>
            <w:r w:rsidR="003170E3">
              <w:rPr>
                <w:rFonts w:ascii="Times New Roman" w:hAnsi="Times New Roman"/>
                <w:sz w:val="12"/>
                <w:szCs w:val="14"/>
              </w:rPr>
              <w:br/>
              <w:t>Zemin 03</w:t>
            </w:r>
          </w:p>
        </w:tc>
        <w:tc>
          <w:tcPr>
            <w:tcW w:w="720" w:type="pct"/>
            <w:shd w:val="clear" w:color="auto" w:fill="F2F2F2"/>
          </w:tcPr>
          <w:p w14:paraId="1B4E4F5F" w14:textId="0D3AA6EA" w:rsidR="00576090" w:rsidRPr="00C53B59" w:rsidRDefault="00576090" w:rsidP="0057609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BC5E89" w:rsidRPr="003E3290" w14:paraId="4802BEE3" w14:textId="77777777" w:rsidTr="00BC5E89">
        <w:trPr>
          <w:trHeight w:val="82"/>
          <w:jc w:val="center"/>
        </w:trPr>
        <w:tc>
          <w:tcPr>
            <w:tcW w:w="304" w:type="pct"/>
          </w:tcPr>
          <w:p w14:paraId="27B179A6" w14:textId="77777777" w:rsidR="00BC5E89" w:rsidRPr="006545E4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00</w:t>
            </w:r>
          </w:p>
          <w:p w14:paraId="5E94A6E6" w14:textId="77777777" w:rsidR="00BC5E89" w:rsidRPr="006545E4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45</w:t>
            </w:r>
          </w:p>
        </w:tc>
        <w:tc>
          <w:tcPr>
            <w:tcW w:w="933" w:type="pct"/>
            <w:shd w:val="clear" w:color="auto" w:fill="auto"/>
          </w:tcPr>
          <w:p w14:paraId="036AD82D" w14:textId="77777777" w:rsidR="00BC5E89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BC5E89">
              <w:rPr>
                <w:rFonts w:ascii="Times New Roman" w:hAnsi="Times New Roman"/>
                <w:sz w:val="12"/>
                <w:szCs w:val="14"/>
              </w:rPr>
              <w:t>IR-4035</w:t>
            </w:r>
          </w:p>
          <w:p w14:paraId="07D3BE58" w14:textId="62E2723C" w:rsidR="00BC5E89" w:rsidRPr="00CB5387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  <w:highlight w:val="yellow"/>
              </w:rPr>
            </w:pPr>
            <w:proofErr w:type="spellStart"/>
            <w:r w:rsidRPr="00BC5E89">
              <w:rPr>
                <w:rFonts w:ascii="Times New Roman" w:hAnsi="Times New Roman"/>
                <w:sz w:val="12"/>
                <w:szCs w:val="14"/>
              </w:rPr>
              <w:t>Diplomatic</w:t>
            </w:r>
            <w:proofErr w:type="spellEnd"/>
            <w:r w:rsidRPr="00BC5E89">
              <w:rPr>
                <w:rFonts w:ascii="Times New Roman" w:hAnsi="Times New Roman"/>
                <w:sz w:val="12"/>
                <w:szCs w:val="14"/>
              </w:rPr>
              <w:t xml:space="preserve"> Language </w:t>
            </w:r>
            <w:proofErr w:type="spellStart"/>
            <w:r w:rsidRPr="00BC5E89">
              <w:rPr>
                <w:rFonts w:ascii="Times New Roman" w:hAnsi="Times New Roman"/>
                <w:sz w:val="12"/>
                <w:szCs w:val="14"/>
              </w:rPr>
              <w:t>and</w:t>
            </w:r>
            <w:proofErr w:type="spellEnd"/>
            <w:r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BC5E89">
              <w:rPr>
                <w:rFonts w:ascii="Times New Roman" w:hAnsi="Times New Roman"/>
                <w:sz w:val="12"/>
                <w:szCs w:val="14"/>
              </w:rPr>
              <w:t>Correspondence</w:t>
            </w:r>
            <w:proofErr w:type="spellEnd"/>
            <w:r w:rsidRPr="00BC5E89">
              <w:rPr>
                <w:rFonts w:ascii="Times New Roman" w:hAnsi="Times New Roman"/>
                <w:sz w:val="12"/>
                <w:szCs w:val="14"/>
              </w:rPr>
              <w:t xml:space="preserve">-I </w:t>
            </w:r>
            <w:proofErr w:type="spellStart"/>
            <w:r w:rsidRPr="00BC5E89">
              <w:rPr>
                <w:rFonts w:ascii="Times New Roman" w:hAnsi="Times New Roman"/>
                <w:sz w:val="12"/>
                <w:szCs w:val="14"/>
              </w:rPr>
              <w:t>Arş.Gör</w:t>
            </w:r>
            <w:proofErr w:type="spellEnd"/>
            <w:r w:rsidRPr="00BC5E89">
              <w:rPr>
                <w:rFonts w:ascii="Times New Roman" w:hAnsi="Times New Roman"/>
                <w:sz w:val="12"/>
                <w:szCs w:val="14"/>
              </w:rPr>
              <w:t>.</w:t>
            </w:r>
            <w:r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r w:rsidR="00F126F2">
              <w:rPr>
                <w:rFonts w:ascii="Times New Roman" w:hAnsi="Times New Roman"/>
                <w:sz w:val="12"/>
                <w:szCs w:val="14"/>
              </w:rPr>
              <w:t xml:space="preserve">Dr. </w:t>
            </w:r>
            <w:r w:rsidRPr="00BC5E89">
              <w:rPr>
                <w:rFonts w:ascii="Times New Roman" w:hAnsi="Times New Roman"/>
                <w:sz w:val="12"/>
                <w:szCs w:val="14"/>
              </w:rPr>
              <w:t xml:space="preserve">Aslı </w:t>
            </w:r>
            <w:proofErr w:type="spellStart"/>
            <w:r w:rsidRPr="00BC5E89">
              <w:rPr>
                <w:rFonts w:ascii="Times New Roman" w:hAnsi="Times New Roman"/>
                <w:sz w:val="12"/>
                <w:szCs w:val="14"/>
              </w:rPr>
              <w:t>Topsoy</w:t>
            </w:r>
            <w:proofErr w:type="spellEnd"/>
            <w:r>
              <w:rPr>
                <w:rFonts w:ascii="Times New Roman" w:hAnsi="Times New Roman"/>
                <w:sz w:val="12"/>
                <w:szCs w:val="14"/>
              </w:rPr>
              <w:br/>
            </w:r>
            <w:r w:rsidR="00AA369E" w:rsidRPr="00AA369E"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996" w:type="pct"/>
          </w:tcPr>
          <w:p w14:paraId="5254A74D" w14:textId="77777777" w:rsidR="00BC5E89" w:rsidRPr="004450F8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450F8">
              <w:rPr>
                <w:rFonts w:ascii="Times New Roman" w:hAnsi="Times New Roman"/>
                <w:sz w:val="12"/>
                <w:szCs w:val="14"/>
              </w:rPr>
              <w:t>IR-4039</w:t>
            </w:r>
          </w:p>
          <w:p w14:paraId="14A32166" w14:textId="77777777" w:rsidR="00BC5E89" w:rsidRPr="004450F8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450F8">
              <w:rPr>
                <w:rFonts w:ascii="Times New Roman" w:hAnsi="Times New Roman"/>
                <w:sz w:val="12"/>
                <w:szCs w:val="14"/>
              </w:rPr>
              <w:t xml:space="preserve">Basic </w:t>
            </w:r>
            <w:proofErr w:type="spellStart"/>
            <w:r w:rsidRPr="004450F8">
              <w:rPr>
                <w:rFonts w:ascii="Times New Roman" w:hAnsi="Times New Roman"/>
                <w:sz w:val="12"/>
                <w:szCs w:val="14"/>
              </w:rPr>
              <w:t>Readings</w:t>
            </w:r>
            <w:proofErr w:type="spellEnd"/>
            <w:r w:rsidRPr="004450F8">
              <w:rPr>
                <w:rFonts w:ascii="Times New Roman" w:hAnsi="Times New Roman"/>
                <w:sz w:val="12"/>
                <w:szCs w:val="14"/>
              </w:rPr>
              <w:t xml:space="preserve"> in </w:t>
            </w:r>
            <w:proofErr w:type="spellStart"/>
            <w:r w:rsidRPr="004450F8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  <w:r w:rsidRPr="004450F8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450F8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  <w:r w:rsidRPr="004450F8">
              <w:rPr>
                <w:rFonts w:ascii="Times New Roman" w:hAnsi="Times New Roman"/>
                <w:sz w:val="12"/>
                <w:szCs w:val="14"/>
              </w:rPr>
              <w:t xml:space="preserve"> (</w:t>
            </w:r>
            <w:proofErr w:type="spellStart"/>
            <w:r w:rsidRPr="004450F8">
              <w:rPr>
                <w:rFonts w:ascii="Times New Roman" w:hAnsi="Times New Roman"/>
                <w:sz w:val="12"/>
                <w:szCs w:val="14"/>
              </w:rPr>
              <w:t>Optional</w:t>
            </w:r>
            <w:proofErr w:type="spellEnd"/>
            <w:r w:rsidRPr="004450F8">
              <w:rPr>
                <w:rFonts w:ascii="Times New Roman" w:hAnsi="Times New Roman"/>
                <w:sz w:val="12"/>
                <w:szCs w:val="14"/>
              </w:rPr>
              <w:t xml:space="preserve"> Language)</w:t>
            </w:r>
          </w:p>
          <w:p w14:paraId="5144F329" w14:textId="7765E209" w:rsidR="00BC5E89" w:rsidRPr="004450F8" w:rsidRDefault="00B14ADF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proofErr w:type="spellStart"/>
            <w:r>
              <w:rPr>
                <w:rFonts w:ascii="Times New Roman" w:hAnsi="Times New Roman"/>
                <w:sz w:val="12"/>
                <w:szCs w:val="14"/>
                <w:lang w:val="en-GB"/>
              </w:rPr>
              <w:t>Doç</w:t>
            </w:r>
            <w:proofErr w:type="spellEnd"/>
            <w:r>
              <w:rPr>
                <w:rFonts w:ascii="Times New Roman" w:hAnsi="Times New Roman"/>
                <w:sz w:val="12"/>
                <w:szCs w:val="14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12"/>
                <w:szCs w:val="14"/>
                <w:lang w:val="en-GB"/>
              </w:rPr>
              <w:t>Dr.</w:t>
            </w:r>
            <w:proofErr w:type="spellEnd"/>
            <w:r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12"/>
                <w:szCs w:val="14"/>
                <w:lang w:val="en-GB"/>
              </w:rPr>
              <w:t>Resül</w:t>
            </w:r>
            <w:proofErr w:type="spellEnd"/>
            <w:r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Alkan</w:t>
            </w:r>
          </w:p>
          <w:p w14:paraId="6139E1F3" w14:textId="5D315312" w:rsidR="00BC5E89" w:rsidRPr="004450F8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450F8">
              <w:rPr>
                <w:rFonts w:ascii="Times New Roman" w:hAnsi="Times New Roman"/>
                <w:sz w:val="12"/>
                <w:szCs w:val="14"/>
                <w:lang w:val="en-GB"/>
              </w:rPr>
              <w:t>Zemin 03</w:t>
            </w:r>
          </w:p>
        </w:tc>
        <w:tc>
          <w:tcPr>
            <w:tcW w:w="1016" w:type="pct"/>
          </w:tcPr>
          <w:p w14:paraId="4DF4A1DE" w14:textId="19F5704C" w:rsidR="00BC5E89" w:rsidRPr="00BE6C69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</w:p>
        </w:tc>
        <w:tc>
          <w:tcPr>
            <w:tcW w:w="1031" w:type="pct"/>
          </w:tcPr>
          <w:p w14:paraId="093F03F3" w14:textId="77777777" w:rsidR="00BC5E89" w:rsidRPr="00576090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576090">
              <w:rPr>
                <w:rFonts w:ascii="Times New Roman" w:hAnsi="Times New Roman"/>
                <w:sz w:val="12"/>
                <w:szCs w:val="14"/>
              </w:rPr>
              <w:t xml:space="preserve">IR-4007 International </w:t>
            </w:r>
            <w:proofErr w:type="spellStart"/>
            <w:r w:rsidRPr="00576090">
              <w:rPr>
                <w:rFonts w:ascii="Times New Roman" w:hAnsi="Times New Roman"/>
                <w:sz w:val="12"/>
                <w:szCs w:val="14"/>
              </w:rPr>
              <w:t>Relations</w:t>
            </w:r>
            <w:proofErr w:type="spellEnd"/>
            <w:r w:rsidRPr="00576090">
              <w:rPr>
                <w:rFonts w:ascii="Times New Roman" w:hAnsi="Times New Roman"/>
                <w:sz w:val="12"/>
                <w:szCs w:val="14"/>
              </w:rPr>
              <w:t xml:space="preserve"> of </w:t>
            </w:r>
            <w:proofErr w:type="spellStart"/>
            <w:r w:rsidRPr="00576090">
              <w:rPr>
                <w:rFonts w:ascii="Times New Roman" w:hAnsi="Times New Roman"/>
                <w:sz w:val="12"/>
                <w:szCs w:val="14"/>
              </w:rPr>
              <w:t>the</w:t>
            </w:r>
            <w:proofErr w:type="spellEnd"/>
          </w:p>
          <w:p w14:paraId="6613518A" w14:textId="51872A56" w:rsidR="00BC5E89" w:rsidRPr="00C53B59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576090">
              <w:rPr>
                <w:rFonts w:ascii="Times New Roman" w:hAnsi="Times New Roman"/>
                <w:sz w:val="12"/>
                <w:szCs w:val="14"/>
              </w:rPr>
              <w:t>Developing</w:t>
            </w:r>
            <w:proofErr w:type="spellEnd"/>
            <w:r w:rsidRPr="00576090">
              <w:rPr>
                <w:rFonts w:ascii="Times New Roman" w:hAnsi="Times New Roman"/>
                <w:sz w:val="12"/>
                <w:szCs w:val="14"/>
              </w:rPr>
              <w:t xml:space="preserve"> World</w:t>
            </w:r>
            <w:r>
              <w:rPr>
                <w:rFonts w:ascii="Times New Roman" w:hAnsi="Times New Roman"/>
                <w:sz w:val="12"/>
                <w:szCs w:val="14"/>
              </w:rPr>
              <w:br/>
            </w:r>
            <w:r w:rsidRPr="003170E3">
              <w:rPr>
                <w:rFonts w:ascii="Times New Roman" w:hAnsi="Times New Roman"/>
                <w:sz w:val="12"/>
                <w:szCs w:val="14"/>
              </w:rPr>
              <w:t>Dr. Halime Öztürk Çalıkoğlu</w:t>
            </w:r>
            <w:r>
              <w:rPr>
                <w:rFonts w:ascii="Times New Roman" w:hAnsi="Times New Roman"/>
                <w:sz w:val="12"/>
                <w:szCs w:val="14"/>
              </w:rPr>
              <w:br/>
              <w:t>Zemin 03</w:t>
            </w:r>
          </w:p>
        </w:tc>
        <w:tc>
          <w:tcPr>
            <w:tcW w:w="720" w:type="pct"/>
          </w:tcPr>
          <w:p w14:paraId="27FA439A" w14:textId="77777777" w:rsidR="00BC5E89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4"/>
              </w:rPr>
            </w:pPr>
            <w:r w:rsidRPr="00576090">
              <w:rPr>
                <w:rFonts w:ascii="Times New Roman" w:hAnsi="Times New Roman"/>
                <w:b/>
                <w:bCs/>
                <w:sz w:val="12"/>
                <w:szCs w:val="14"/>
              </w:rPr>
              <w:t xml:space="preserve">IR-4009 </w:t>
            </w:r>
          </w:p>
          <w:p w14:paraId="470030EE" w14:textId="77777777" w:rsidR="00BC5E89" w:rsidRPr="00576090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576090">
              <w:rPr>
                <w:rFonts w:ascii="Times New Roman" w:hAnsi="Times New Roman"/>
                <w:sz w:val="12"/>
                <w:szCs w:val="14"/>
              </w:rPr>
              <w:t>Non-State</w:t>
            </w:r>
            <w:proofErr w:type="spellEnd"/>
            <w:r w:rsidRPr="00576090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576090">
              <w:rPr>
                <w:rFonts w:ascii="Times New Roman" w:hAnsi="Times New Roman"/>
                <w:sz w:val="12"/>
                <w:szCs w:val="14"/>
              </w:rPr>
              <w:t>Actors</w:t>
            </w:r>
            <w:proofErr w:type="spellEnd"/>
            <w:r w:rsidRPr="00576090">
              <w:rPr>
                <w:rFonts w:ascii="Times New Roman" w:hAnsi="Times New Roman"/>
                <w:sz w:val="12"/>
                <w:szCs w:val="14"/>
              </w:rPr>
              <w:t xml:space="preserve"> in World </w:t>
            </w:r>
            <w:proofErr w:type="spellStart"/>
            <w:r w:rsidRPr="00576090">
              <w:rPr>
                <w:rFonts w:ascii="Times New Roman" w:hAnsi="Times New Roman"/>
                <w:sz w:val="12"/>
                <w:szCs w:val="14"/>
              </w:rPr>
              <w:t>Politics</w:t>
            </w:r>
            <w:proofErr w:type="spellEnd"/>
          </w:p>
          <w:p w14:paraId="6D61E6F6" w14:textId="3CB9702D" w:rsidR="00BC5E89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576090">
              <w:rPr>
                <w:rFonts w:ascii="Times New Roman" w:hAnsi="Times New Roman"/>
                <w:sz w:val="12"/>
                <w:szCs w:val="14"/>
              </w:rPr>
              <w:t>Arş.Gör</w:t>
            </w:r>
            <w:proofErr w:type="spellEnd"/>
            <w:r w:rsidRPr="00576090">
              <w:rPr>
                <w:rFonts w:ascii="Times New Roman" w:hAnsi="Times New Roman"/>
                <w:sz w:val="12"/>
                <w:szCs w:val="14"/>
              </w:rPr>
              <w:t xml:space="preserve">. </w:t>
            </w:r>
            <w:proofErr w:type="spellStart"/>
            <w:proofErr w:type="gramStart"/>
            <w:r w:rsidR="00F126F2">
              <w:rPr>
                <w:rFonts w:ascii="Times New Roman" w:hAnsi="Times New Roman"/>
                <w:sz w:val="12"/>
                <w:szCs w:val="14"/>
              </w:rPr>
              <w:t>Dr.</w:t>
            </w:r>
            <w:r w:rsidRPr="00576090">
              <w:rPr>
                <w:rFonts w:ascii="Times New Roman" w:hAnsi="Times New Roman"/>
                <w:sz w:val="12"/>
                <w:szCs w:val="14"/>
              </w:rPr>
              <w:t>Yücel</w:t>
            </w:r>
            <w:proofErr w:type="spellEnd"/>
            <w:proofErr w:type="gramEnd"/>
            <w:r w:rsidRPr="00576090">
              <w:rPr>
                <w:rFonts w:ascii="Times New Roman" w:hAnsi="Times New Roman"/>
                <w:sz w:val="12"/>
                <w:szCs w:val="14"/>
              </w:rPr>
              <w:t xml:space="preserve"> Baştan</w:t>
            </w:r>
          </w:p>
          <w:p w14:paraId="0E2BF92C" w14:textId="5FE656AA" w:rsidR="00BC5E89" w:rsidRPr="00C53B59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</w:tr>
      <w:tr w:rsidR="00BC5E89" w:rsidRPr="003E3290" w14:paraId="50E184B1" w14:textId="77777777" w:rsidTr="00BC5E89">
        <w:trPr>
          <w:jc w:val="center"/>
        </w:trPr>
        <w:tc>
          <w:tcPr>
            <w:tcW w:w="304" w:type="pct"/>
            <w:shd w:val="clear" w:color="auto" w:fill="F2F2F2"/>
          </w:tcPr>
          <w:p w14:paraId="2C61E342" w14:textId="77777777" w:rsidR="00BC5E89" w:rsidRPr="006545E4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50</w:t>
            </w:r>
          </w:p>
          <w:p w14:paraId="425817D2" w14:textId="77777777" w:rsidR="00BC5E89" w:rsidRPr="006545E4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5:35</w:t>
            </w:r>
          </w:p>
        </w:tc>
        <w:tc>
          <w:tcPr>
            <w:tcW w:w="933" w:type="pct"/>
            <w:shd w:val="clear" w:color="auto" w:fill="F2F2F2" w:themeFill="background1" w:themeFillShade="F2"/>
          </w:tcPr>
          <w:p w14:paraId="0D94875C" w14:textId="77777777" w:rsidR="00BC5E89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BC5E89">
              <w:rPr>
                <w:rFonts w:ascii="Times New Roman" w:hAnsi="Times New Roman"/>
                <w:sz w:val="12"/>
                <w:szCs w:val="14"/>
              </w:rPr>
              <w:t>IR-4035</w:t>
            </w:r>
          </w:p>
          <w:p w14:paraId="489699A6" w14:textId="0D83E05B" w:rsidR="00BC5E89" w:rsidRPr="00CB5387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  <w:proofErr w:type="spellStart"/>
            <w:r w:rsidRPr="00BC5E89">
              <w:rPr>
                <w:rFonts w:ascii="Times New Roman" w:hAnsi="Times New Roman"/>
                <w:sz w:val="12"/>
                <w:szCs w:val="14"/>
              </w:rPr>
              <w:t>Diplomatic</w:t>
            </w:r>
            <w:proofErr w:type="spellEnd"/>
            <w:r w:rsidRPr="00BC5E89">
              <w:rPr>
                <w:rFonts w:ascii="Times New Roman" w:hAnsi="Times New Roman"/>
                <w:sz w:val="12"/>
                <w:szCs w:val="14"/>
              </w:rPr>
              <w:t xml:space="preserve"> Language </w:t>
            </w:r>
            <w:proofErr w:type="spellStart"/>
            <w:r w:rsidRPr="00BC5E89">
              <w:rPr>
                <w:rFonts w:ascii="Times New Roman" w:hAnsi="Times New Roman"/>
                <w:sz w:val="12"/>
                <w:szCs w:val="14"/>
              </w:rPr>
              <w:t>and</w:t>
            </w:r>
            <w:proofErr w:type="spellEnd"/>
            <w:r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BC5E89">
              <w:rPr>
                <w:rFonts w:ascii="Times New Roman" w:hAnsi="Times New Roman"/>
                <w:sz w:val="12"/>
                <w:szCs w:val="14"/>
              </w:rPr>
              <w:t>Correspondence</w:t>
            </w:r>
            <w:proofErr w:type="spellEnd"/>
            <w:r w:rsidRPr="00BC5E89">
              <w:rPr>
                <w:rFonts w:ascii="Times New Roman" w:hAnsi="Times New Roman"/>
                <w:sz w:val="12"/>
                <w:szCs w:val="14"/>
              </w:rPr>
              <w:t xml:space="preserve">-I </w:t>
            </w:r>
            <w:proofErr w:type="spellStart"/>
            <w:r w:rsidRPr="00BC5E89">
              <w:rPr>
                <w:rFonts w:ascii="Times New Roman" w:hAnsi="Times New Roman"/>
                <w:sz w:val="12"/>
                <w:szCs w:val="14"/>
              </w:rPr>
              <w:t>Arş.Gör</w:t>
            </w:r>
            <w:proofErr w:type="spellEnd"/>
            <w:r w:rsidRPr="00BC5E89">
              <w:rPr>
                <w:rFonts w:ascii="Times New Roman" w:hAnsi="Times New Roman"/>
                <w:sz w:val="12"/>
                <w:szCs w:val="14"/>
              </w:rPr>
              <w:t>.</w:t>
            </w:r>
            <w:r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r w:rsidR="00F126F2">
              <w:rPr>
                <w:rFonts w:ascii="Times New Roman" w:hAnsi="Times New Roman"/>
                <w:sz w:val="12"/>
                <w:szCs w:val="14"/>
              </w:rPr>
              <w:t xml:space="preserve">Dr. </w:t>
            </w:r>
            <w:r w:rsidRPr="00BC5E89">
              <w:rPr>
                <w:rFonts w:ascii="Times New Roman" w:hAnsi="Times New Roman"/>
                <w:sz w:val="12"/>
                <w:szCs w:val="14"/>
              </w:rPr>
              <w:t xml:space="preserve">Aslı </w:t>
            </w:r>
            <w:proofErr w:type="spellStart"/>
            <w:r w:rsidRPr="00BC5E89">
              <w:rPr>
                <w:rFonts w:ascii="Times New Roman" w:hAnsi="Times New Roman"/>
                <w:sz w:val="12"/>
                <w:szCs w:val="14"/>
              </w:rPr>
              <w:t>Topsoy</w:t>
            </w:r>
            <w:proofErr w:type="spellEnd"/>
            <w:r>
              <w:rPr>
                <w:rFonts w:ascii="Times New Roman" w:hAnsi="Times New Roman"/>
                <w:sz w:val="12"/>
                <w:szCs w:val="14"/>
              </w:rPr>
              <w:br/>
            </w:r>
            <w:r w:rsidR="00AA369E"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996" w:type="pct"/>
            <w:shd w:val="clear" w:color="auto" w:fill="F2F2F2"/>
          </w:tcPr>
          <w:p w14:paraId="484CB7F3" w14:textId="77777777" w:rsidR="00BC5E89" w:rsidRPr="004450F8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450F8">
              <w:rPr>
                <w:rFonts w:ascii="Times New Roman" w:hAnsi="Times New Roman"/>
                <w:sz w:val="12"/>
                <w:szCs w:val="14"/>
              </w:rPr>
              <w:t>IR-4039</w:t>
            </w:r>
          </w:p>
          <w:p w14:paraId="4239BA05" w14:textId="77777777" w:rsidR="00BC5E89" w:rsidRPr="004450F8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450F8">
              <w:rPr>
                <w:rFonts w:ascii="Times New Roman" w:hAnsi="Times New Roman"/>
                <w:sz w:val="12"/>
                <w:szCs w:val="14"/>
              </w:rPr>
              <w:t xml:space="preserve">Basic </w:t>
            </w:r>
            <w:proofErr w:type="spellStart"/>
            <w:r w:rsidRPr="004450F8">
              <w:rPr>
                <w:rFonts w:ascii="Times New Roman" w:hAnsi="Times New Roman"/>
                <w:sz w:val="12"/>
                <w:szCs w:val="14"/>
              </w:rPr>
              <w:t>Readings</w:t>
            </w:r>
            <w:proofErr w:type="spellEnd"/>
            <w:r w:rsidRPr="004450F8">
              <w:rPr>
                <w:rFonts w:ascii="Times New Roman" w:hAnsi="Times New Roman"/>
                <w:sz w:val="12"/>
                <w:szCs w:val="14"/>
              </w:rPr>
              <w:t xml:space="preserve"> in </w:t>
            </w:r>
            <w:proofErr w:type="spellStart"/>
            <w:r w:rsidRPr="004450F8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  <w:r w:rsidRPr="004450F8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450F8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  <w:r w:rsidRPr="004450F8">
              <w:rPr>
                <w:rFonts w:ascii="Times New Roman" w:hAnsi="Times New Roman"/>
                <w:sz w:val="12"/>
                <w:szCs w:val="14"/>
              </w:rPr>
              <w:t xml:space="preserve"> (</w:t>
            </w:r>
            <w:proofErr w:type="spellStart"/>
            <w:r w:rsidRPr="004450F8">
              <w:rPr>
                <w:rFonts w:ascii="Times New Roman" w:hAnsi="Times New Roman"/>
                <w:sz w:val="12"/>
                <w:szCs w:val="14"/>
              </w:rPr>
              <w:t>Optional</w:t>
            </w:r>
            <w:proofErr w:type="spellEnd"/>
            <w:r w:rsidRPr="004450F8">
              <w:rPr>
                <w:rFonts w:ascii="Times New Roman" w:hAnsi="Times New Roman"/>
                <w:sz w:val="12"/>
                <w:szCs w:val="14"/>
              </w:rPr>
              <w:t xml:space="preserve"> Language)</w:t>
            </w:r>
          </w:p>
          <w:p w14:paraId="3BA23C5D" w14:textId="253B7C84" w:rsidR="00BC5E89" w:rsidRPr="004450F8" w:rsidRDefault="00B14ADF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proofErr w:type="spellStart"/>
            <w:r>
              <w:rPr>
                <w:rFonts w:ascii="Times New Roman" w:hAnsi="Times New Roman"/>
                <w:sz w:val="12"/>
                <w:szCs w:val="14"/>
                <w:lang w:val="en-GB"/>
              </w:rPr>
              <w:t>Doç</w:t>
            </w:r>
            <w:proofErr w:type="spellEnd"/>
            <w:r>
              <w:rPr>
                <w:rFonts w:ascii="Times New Roman" w:hAnsi="Times New Roman"/>
                <w:sz w:val="12"/>
                <w:szCs w:val="14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12"/>
                <w:szCs w:val="14"/>
                <w:lang w:val="en-GB"/>
              </w:rPr>
              <w:t>Dr.</w:t>
            </w:r>
            <w:proofErr w:type="spellEnd"/>
            <w:r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12"/>
                <w:szCs w:val="14"/>
                <w:lang w:val="en-GB"/>
              </w:rPr>
              <w:t>Resül</w:t>
            </w:r>
            <w:proofErr w:type="spellEnd"/>
            <w:r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Alkan</w:t>
            </w:r>
          </w:p>
          <w:p w14:paraId="5D11F086" w14:textId="59F2A0DD" w:rsidR="00BC5E89" w:rsidRPr="004450F8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450F8">
              <w:rPr>
                <w:rFonts w:ascii="Times New Roman" w:hAnsi="Times New Roman"/>
                <w:sz w:val="12"/>
                <w:szCs w:val="14"/>
                <w:lang w:val="en-GB"/>
              </w:rPr>
              <w:t>Zemin 03</w:t>
            </w:r>
          </w:p>
        </w:tc>
        <w:tc>
          <w:tcPr>
            <w:tcW w:w="1016" w:type="pct"/>
            <w:shd w:val="clear" w:color="auto" w:fill="F2F2F2"/>
          </w:tcPr>
          <w:p w14:paraId="6B4DF01B" w14:textId="77E1CFC6" w:rsidR="00BC5E89" w:rsidRPr="00BE6C69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6BB2F69B" w14:textId="77777777" w:rsidR="00BC5E89" w:rsidRPr="00576090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576090">
              <w:rPr>
                <w:rFonts w:ascii="Times New Roman" w:hAnsi="Times New Roman"/>
                <w:sz w:val="12"/>
                <w:szCs w:val="14"/>
              </w:rPr>
              <w:t xml:space="preserve">IR-4007 International </w:t>
            </w:r>
            <w:proofErr w:type="spellStart"/>
            <w:r w:rsidRPr="00576090">
              <w:rPr>
                <w:rFonts w:ascii="Times New Roman" w:hAnsi="Times New Roman"/>
                <w:sz w:val="12"/>
                <w:szCs w:val="14"/>
              </w:rPr>
              <w:t>Relations</w:t>
            </w:r>
            <w:proofErr w:type="spellEnd"/>
            <w:r w:rsidRPr="00576090">
              <w:rPr>
                <w:rFonts w:ascii="Times New Roman" w:hAnsi="Times New Roman"/>
                <w:sz w:val="12"/>
                <w:szCs w:val="14"/>
              </w:rPr>
              <w:t xml:space="preserve"> of </w:t>
            </w:r>
            <w:proofErr w:type="spellStart"/>
            <w:r w:rsidRPr="00576090">
              <w:rPr>
                <w:rFonts w:ascii="Times New Roman" w:hAnsi="Times New Roman"/>
                <w:sz w:val="12"/>
                <w:szCs w:val="14"/>
              </w:rPr>
              <w:t>the</w:t>
            </w:r>
            <w:proofErr w:type="spellEnd"/>
          </w:p>
          <w:p w14:paraId="657A0F85" w14:textId="4BAB7F2F" w:rsidR="00BC5E89" w:rsidRPr="00C53B59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576090">
              <w:rPr>
                <w:rFonts w:ascii="Times New Roman" w:hAnsi="Times New Roman"/>
                <w:sz w:val="12"/>
                <w:szCs w:val="14"/>
              </w:rPr>
              <w:t>Developing</w:t>
            </w:r>
            <w:proofErr w:type="spellEnd"/>
            <w:r w:rsidRPr="00576090">
              <w:rPr>
                <w:rFonts w:ascii="Times New Roman" w:hAnsi="Times New Roman"/>
                <w:sz w:val="12"/>
                <w:szCs w:val="14"/>
              </w:rPr>
              <w:t xml:space="preserve"> World</w:t>
            </w:r>
            <w:r>
              <w:rPr>
                <w:rFonts w:ascii="Times New Roman" w:hAnsi="Times New Roman"/>
                <w:sz w:val="12"/>
                <w:szCs w:val="14"/>
              </w:rPr>
              <w:br/>
            </w:r>
            <w:r w:rsidRPr="003170E3">
              <w:rPr>
                <w:rFonts w:ascii="Times New Roman" w:hAnsi="Times New Roman"/>
                <w:sz w:val="12"/>
                <w:szCs w:val="14"/>
              </w:rPr>
              <w:t>Dr. Halime Öztürk Çalıkoğlu</w:t>
            </w:r>
            <w:r>
              <w:rPr>
                <w:rFonts w:ascii="Times New Roman" w:hAnsi="Times New Roman"/>
                <w:sz w:val="12"/>
                <w:szCs w:val="14"/>
              </w:rPr>
              <w:br/>
              <w:t>Zemin 03</w:t>
            </w:r>
          </w:p>
        </w:tc>
        <w:tc>
          <w:tcPr>
            <w:tcW w:w="720" w:type="pct"/>
            <w:shd w:val="clear" w:color="auto" w:fill="F2F2F2"/>
          </w:tcPr>
          <w:p w14:paraId="229795CC" w14:textId="77777777" w:rsidR="00BC5E89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4"/>
              </w:rPr>
            </w:pPr>
            <w:r w:rsidRPr="00576090">
              <w:rPr>
                <w:rFonts w:ascii="Times New Roman" w:hAnsi="Times New Roman"/>
                <w:b/>
                <w:bCs/>
                <w:sz w:val="12"/>
                <w:szCs w:val="14"/>
              </w:rPr>
              <w:t xml:space="preserve">IR-4009 </w:t>
            </w:r>
          </w:p>
          <w:p w14:paraId="2C5A6503" w14:textId="77777777" w:rsidR="00BC5E89" w:rsidRPr="00576090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576090">
              <w:rPr>
                <w:rFonts w:ascii="Times New Roman" w:hAnsi="Times New Roman"/>
                <w:sz w:val="12"/>
                <w:szCs w:val="14"/>
              </w:rPr>
              <w:t>Non-State</w:t>
            </w:r>
            <w:proofErr w:type="spellEnd"/>
            <w:r w:rsidRPr="00576090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576090">
              <w:rPr>
                <w:rFonts w:ascii="Times New Roman" w:hAnsi="Times New Roman"/>
                <w:sz w:val="12"/>
                <w:szCs w:val="14"/>
              </w:rPr>
              <w:t>Actors</w:t>
            </w:r>
            <w:proofErr w:type="spellEnd"/>
            <w:r w:rsidRPr="00576090">
              <w:rPr>
                <w:rFonts w:ascii="Times New Roman" w:hAnsi="Times New Roman"/>
                <w:sz w:val="12"/>
                <w:szCs w:val="14"/>
              </w:rPr>
              <w:t xml:space="preserve"> in World </w:t>
            </w:r>
            <w:proofErr w:type="spellStart"/>
            <w:r w:rsidRPr="00576090">
              <w:rPr>
                <w:rFonts w:ascii="Times New Roman" w:hAnsi="Times New Roman"/>
                <w:sz w:val="12"/>
                <w:szCs w:val="14"/>
              </w:rPr>
              <w:t>Politics</w:t>
            </w:r>
            <w:proofErr w:type="spellEnd"/>
          </w:p>
          <w:p w14:paraId="7BEEEEEE" w14:textId="77777777" w:rsidR="00F126F2" w:rsidRDefault="00F126F2" w:rsidP="00F126F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576090">
              <w:rPr>
                <w:rFonts w:ascii="Times New Roman" w:hAnsi="Times New Roman"/>
                <w:sz w:val="12"/>
                <w:szCs w:val="14"/>
              </w:rPr>
              <w:t>Arş.Gör</w:t>
            </w:r>
            <w:proofErr w:type="spellEnd"/>
            <w:r w:rsidRPr="00576090">
              <w:rPr>
                <w:rFonts w:ascii="Times New Roman" w:hAnsi="Times New Roman"/>
                <w:sz w:val="12"/>
                <w:szCs w:val="14"/>
              </w:rPr>
              <w:t xml:space="preserve">. </w:t>
            </w:r>
            <w:proofErr w:type="spellStart"/>
            <w:proofErr w:type="gramStart"/>
            <w:r>
              <w:rPr>
                <w:rFonts w:ascii="Times New Roman" w:hAnsi="Times New Roman"/>
                <w:sz w:val="12"/>
                <w:szCs w:val="14"/>
              </w:rPr>
              <w:t>Dr.</w:t>
            </w:r>
            <w:r w:rsidRPr="00576090">
              <w:rPr>
                <w:rFonts w:ascii="Times New Roman" w:hAnsi="Times New Roman"/>
                <w:sz w:val="12"/>
                <w:szCs w:val="14"/>
              </w:rPr>
              <w:t>Yücel</w:t>
            </w:r>
            <w:proofErr w:type="spellEnd"/>
            <w:proofErr w:type="gramEnd"/>
            <w:r w:rsidRPr="00576090">
              <w:rPr>
                <w:rFonts w:ascii="Times New Roman" w:hAnsi="Times New Roman"/>
                <w:sz w:val="12"/>
                <w:szCs w:val="14"/>
              </w:rPr>
              <w:t xml:space="preserve"> Baştan</w:t>
            </w:r>
          </w:p>
          <w:p w14:paraId="16B24A85" w14:textId="52AF26F1" w:rsidR="00BC5E89" w:rsidRPr="00C53B59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</w:tr>
      <w:tr w:rsidR="00BC5E89" w:rsidRPr="003E3290" w14:paraId="70D5A658" w14:textId="77777777" w:rsidTr="00BC5E89">
        <w:trPr>
          <w:jc w:val="center"/>
        </w:trPr>
        <w:tc>
          <w:tcPr>
            <w:tcW w:w="304" w:type="pct"/>
          </w:tcPr>
          <w:p w14:paraId="76AC52DD" w14:textId="77777777" w:rsidR="00BC5E89" w:rsidRPr="006545E4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5:40</w:t>
            </w:r>
          </w:p>
          <w:p w14:paraId="4BF3DCF3" w14:textId="77777777" w:rsidR="00BC5E89" w:rsidRPr="006545E4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6:25</w:t>
            </w:r>
          </w:p>
        </w:tc>
        <w:tc>
          <w:tcPr>
            <w:tcW w:w="933" w:type="pct"/>
            <w:shd w:val="clear" w:color="auto" w:fill="auto"/>
          </w:tcPr>
          <w:p w14:paraId="6EB87A9E" w14:textId="77777777" w:rsidR="00BC5E89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BC5E89">
              <w:rPr>
                <w:rFonts w:ascii="Times New Roman" w:hAnsi="Times New Roman"/>
                <w:sz w:val="12"/>
                <w:szCs w:val="14"/>
              </w:rPr>
              <w:t>IR-4035</w:t>
            </w:r>
          </w:p>
          <w:p w14:paraId="65702912" w14:textId="31D358BA" w:rsidR="00BC5E89" w:rsidRPr="00CB5387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  <w:proofErr w:type="spellStart"/>
            <w:r w:rsidRPr="00BC5E89">
              <w:rPr>
                <w:rFonts w:ascii="Times New Roman" w:hAnsi="Times New Roman"/>
                <w:sz w:val="12"/>
                <w:szCs w:val="14"/>
              </w:rPr>
              <w:t>Diplomatic</w:t>
            </w:r>
            <w:proofErr w:type="spellEnd"/>
            <w:r w:rsidRPr="00BC5E89">
              <w:rPr>
                <w:rFonts w:ascii="Times New Roman" w:hAnsi="Times New Roman"/>
                <w:sz w:val="12"/>
                <w:szCs w:val="14"/>
              </w:rPr>
              <w:t xml:space="preserve"> Language </w:t>
            </w:r>
            <w:proofErr w:type="spellStart"/>
            <w:r w:rsidRPr="00BC5E89">
              <w:rPr>
                <w:rFonts w:ascii="Times New Roman" w:hAnsi="Times New Roman"/>
                <w:sz w:val="12"/>
                <w:szCs w:val="14"/>
              </w:rPr>
              <w:t>and</w:t>
            </w:r>
            <w:proofErr w:type="spellEnd"/>
            <w:r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BC5E89">
              <w:rPr>
                <w:rFonts w:ascii="Times New Roman" w:hAnsi="Times New Roman"/>
                <w:sz w:val="12"/>
                <w:szCs w:val="14"/>
              </w:rPr>
              <w:t>Correspondence</w:t>
            </w:r>
            <w:proofErr w:type="spellEnd"/>
            <w:r w:rsidRPr="00BC5E89">
              <w:rPr>
                <w:rFonts w:ascii="Times New Roman" w:hAnsi="Times New Roman"/>
                <w:sz w:val="12"/>
                <w:szCs w:val="14"/>
              </w:rPr>
              <w:t xml:space="preserve">-I </w:t>
            </w:r>
            <w:proofErr w:type="spellStart"/>
            <w:r w:rsidRPr="00BC5E89">
              <w:rPr>
                <w:rFonts w:ascii="Times New Roman" w:hAnsi="Times New Roman"/>
                <w:sz w:val="12"/>
                <w:szCs w:val="14"/>
              </w:rPr>
              <w:t>Arş.Gör</w:t>
            </w:r>
            <w:proofErr w:type="spellEnd"/>
            <w:r w:rsidRPr="00BC5E89">
              <w:rPr>
                <w:rFonts w:ascii="Times New Roman" w:hAnsi="Times New Roman"/>
                <w:sz w:val="12"/>
                <w:szCs w:val="14"/>
              </w:rPr>
              <w:t>.</w:t>
            </w:r>
            <w:r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r w:rsidR="00F126F2">
              <w:rPr>
                <w:rFonts w:ascii="Times New Roman" w:hAnsi="Times New Roman"/>
                <w:sz w:val="12"/>
                <w:szCs w:val="14"/>
              </w:rPr>
              <w:t xml:space="preserve">Dr. </w:t>
            </w:r>
            <w:r w:rsidRPr="00BC5E89">
              <w:rPr>
                <w:rFonts w:ascii="Times New Roman" w:hAnsi="Times New Roman"/>
                <w:sz w:val="12"/>
                <w:szCs w:val="14"/>
              </w:rPr>
              <w:t xml:space="preserve">Aslı </w:t>
            </w:r>
            <w:proofErr w:type="spellStart"/>
            <w:r w:rsidRPr="00BC5E89">
              <w:rPr>
                <w:rFonts w:ascii="Times New Roman" w:hAnsi="Times New Roman"/>
                <w:sz w:val="12"/>
                <w:szCs w:val="14"/>
              </w:rPr>
              <w:t>Topsoy</w:t>
            </w:r>
            <w:proofErr w:type="spellEnd"/>
            <w:r>
              <w:rPr>
                <w:rFonts w:ascii="Times New Roman" w:hAnsi="Times New Roman"/>
                <w:sz w:val="12"/>
                <w:szCs w:val="14"/>
              </w:rPr>
              <w:br/>
            </w:r>
            <w:r w:rsidR="00AA369E"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996" w:type="pct"/>
          </w:tcPr>
          <w:p w14:paraId="4C121966" w14:textId="77777777" w:rsidR="00BC5E89" w:rsidRPr="004450F8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450F8">
              <w:rPr>
                <w:rFonts w:ascii="Times New Roman" w:hAnsi="Times New Roman"/>
                <w:sz w:val="12"/>
                <w:szCs w:val="14"/>
              </w:rPr>
              <w:t>IR-4039</w:t>
            </w:r>
          </w:p>
          <w:p w14:paraId="6D653319" w14:textId="77777777" w:rsidR="00BC5E89" w:rsidRPr="004450F8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450F8">
              <w:rPr>
                <w:rFonts w:ascii="Times New Roman" w:hAnsi="Times New Roman"/>
                <w:sz w:val="12"/>
                <w:szCs w:val="14"/>
              </w:rPr>
              <w:t xml:space="preserve">Basic </w:t>
            </w:r>
            <w:proofErr w:type="spellStart"/>
            <w:r w:rsidRPr="004450F8">
              <w:rPr>
                <w:rFonts w:ascii="Times New Roman" w:hAnsi="Times New Roman"/>
                <w:sz w:val="12"/>
                <w:szCs w:val="14"/>
              </w:rPr>
              <w:t>Readings</w:t>
            </w:r>
            <w:proofErr w:type="spellEnd"/>
            <w:r w:rsidRPr="004450F8">
              <w:rPr>
                <w:rFonts w:ascii="Times New Roman" w:hAnsi="Times New Roman"/>
                <w:sz w:val="12"/>
                <w:szCs w:val="14"/>
              </w:rPr>
              <w:t xml:space="preserve"> in </w:t>
            </w:r>
            <w:proofErr w:type="spellStart"/>
            <w:r w:rsidRPr="004450F8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  <w:r w:rsidRPr="004450F8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450F8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  <w:r w:rsidRPr="004450F8">
              <w:rPr>
                <w:rFonts w:ascii="Times New Roman" w:hAnsi="Times New Roman"/>
                <w:sz w:val="12"/>
                <w:szCs w:val="14"/>
              </w:rPr>
              <w:t xml:space="preserve"> (</w:t>
            </w:r>
            <w:proofErr w:type="spellStart"/>
            <w:r w:rsidRPr="004450F8">
              <w:rPr>
                <w:rFonts w:ascii="Times New Roman" w:hAnsi="Times New Roman"/>
                <w:sz w:val="12"/>
                <w:szCs w:val="14"/>
              </w:rPr>
              <w:t>Optional</w:t>
            </w:r>
            <w:proofErr w:type="spellEnd"/>
            <w:r w:rsidRPr="004450F8">
              <w:rPr>
                <w:rFonts w:ascii="Times New Roman" w:hAnsi="Times New Roman"/>
                <w:sz w:val="12"/>
                <w:szCs w:val="14"/>
              </w:rPr>
              <w:t xml:space="preserve"> Language)</w:t>
            </w:r>
          </w:p>
          <w:p w14:paraId="5E662623" w14:textId="764C0C03" w:rsidR="00BC5E89" w:rsidRPr="004450F8" w:rsidRDefault="00B14ADF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proofErr w:type="spellStart"/>
            <w:r>
              <w:rPr>
                <w:rFonts w:ascii="Times New Roman" w:hAnsi="Times New Roman"/>
                <w:sz w:val="12"/>
                <w:szCs w:val="14"/>
                <w:lang w:val="en-GB"/>
              </w:rPr>
              <w:t>Doç</w:t>
            </w:r>
            <w:proofErr w:type="spellEnd"/>
            <w:r>
              <w:rPr>
                <w:rFonts w:ascii="Times New Roman" w:hAnsi="Times New Roman"/>
                <w:sz w:val="12"/>
                <w:szCs w:val="14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12"/>
                <w:szCs w:val="14"/>
                <w:lang w:val="en-GB"/>
              </w:rPr>
              <w:t>Dr.</w:t>
            </w:r>
            <w:proofErr w:type="spellEnd"/>
            <w:r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12"/>
                <w:szCs w:val="14"/>
                <w:lang w:val="en-GB"/>
              </w:rPr>
              <w:t>Resül</w:t>
            </w:r>
            <w:proofErr w:type="spellEnd"/>
            <w:r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Alkan</w:t>
            </w:r>
          </w:p>
          <w:p w14:paraId="51AA2920" w14:textId="0FD207D3" w:rsidR="00BC5E89" w:rsidRPr="004450F8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450F8">
              <w:rPr>
                <w:rFonts w:ascii="Times New Roman" w:hAnsi="Times New Roman"/>
                <w:sz w:val="12"/>
                <w:szCs w:val="14"/>
                <w:lang w:val="en-GB"/>
              </w:rPr>
              <w:t>Zemin 03</w:t>
            </w:r>
          </w:p>
        </w:tc>
        <w:tc>
          <w:tcPr>
            <w:tcW w:w="1016" w:type="pct"/>
          </w:tcPr>
          <w:p w14:paraId="183BE319" w14:textId="2CECD9AA" w:rsidR="00BC5E89" w:rsidRPr="00C53B59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4C83F672" w14:textId="7A2AAAF2" w:rsidR="00BC5E89" w:rsidRPr="00C53B59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2475D846" w14:textId="77777777" w:rsidR="00BC5E89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4"/>
              </w:rPr>
            </w:pPr>
            <w:r w:rsidRPr="00576090">
              <w:rPr>
                <w:rFonts w:ascii="Times New Roman" w:hAnsi="Times New Roman"/>
                <w:b/>
                <w:bCs/>
                <w:sz w:val="12"/>
                <w:szCs w:val="14"/>
              </w:rPr>
              <w:t xml:space="preserve">IR-4009 </w:t>
            </w:r>
          </w:p>
          <w:p w14:paraId="57F6BE69" w14:textId="77777777" w:rsidR="00BC5E89" w:rsidRPr="00576090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576090">
              <w:rPr>
                <w:rFonts w:ascii="Times New Roman" w:hAnsi="Times New Roman"/>
                <w:sz w:val="12"/>
                <w:szCs w:val="14"/>
              </w:rPr>
              <w:t>Non-State</w:t>
            </w:r>
            <w:proofErr w:type="spellEnd"/>
            <w:r w:rsidRPr="00576090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576090">
              <w:rPr>
                <w:rFonts w:ascii="Times New Roman" w:hAnsi="Times New Roman"/>
                <w:sz w:val="12"/>
                <w:szCs w:val="14"/>
              </w:rPr>
              <w:t>Actors</w:t>
            </w:r>
            <w:proofErr w:type="spellEnd"/>
            <w:r w:rsidRPr="00576090">
              <w:rPr>
                <w:rFonts w:ascii="Times New Roman" w:hAnsi="Times New Roman"/>
                <w:sz w:val="12"/>
                <w:szCs w:val="14"/>
              </w:rPr>
              <w:t xml:space="preserve"> in World </w:t>
            </w:r>
            <w:proofErr w:type="spellStart"/>
            <w:r w:rsidRPr="00576090">
              <w:rPr>
                <w:rFonts w:ascii="Times New Roman" w:hAnsi="Times New Roman"/>
                <w:sz w:val="12"/>
                <w:szCs w:val="14"/>
              </w:rPr>
              <w:t>Politics</w:t>
            </w:r>
            <w:proofErr w:type="spellEnd"/>
          </w:p>
          <w:p w14:paraId="185116DA" w14:textId="77777777" w:rsidR="00F126F2" w:rsidRDefault="00F126F2" w:rsidP="00F126F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576090">
              <w:rPr>
                <w:rFonts w:ascii="Times New Roman" w:hAnsi="Times New Roman"/>
                <w:sz w:val="12"/>
                <w:szCs w:val="14"/>
              </w:rPr>
              <w:t>Arş.Gör</w:t>
            </w:r>
            <w:proofErr w:type="spellEnd"/>
            <w:r w:rsidRPr="00576090">
              <w:rPr>
                <w:rFonts w:ascii="Times New Roman" w:hAnsi="Times New Roman"/>
                <w:sz w:val="12"/>
                <w:szCs w:val="14"/>
              </w:rPr>
              <w:t xml:space="preserve">. </w:t>
            </w:r>
            <w:proofErr w:type="spellStart"/>
            <w:proofErr w:type="gramStart"/>
            <w:r>
              <w:rPr>
                <w:rFonts w:ascii="Times New Roman" w:hAnsi="Times New Roman"/>
                <w:sz w:val="12"/>
                <w:szCs w:val="14"/>
              </w:rPr>
              <w:t>Dr.</w:t>
            </w:r>
            <w:r w:rsidRPr="00576090">
              <w:rPr>
                <w:rFonts w:ascii="Times New Roman" w:hAnsi="Times New Roman"/>
                <w:sz w:val="12"/>
                <w:szCs w:val="14"/>
              </w:rPr>
              <w:t>Yücel</w:t>
            </w:r>
            <w:proofErr w:type="spellEnd"/>
            <w:proofErr w:type="gramEnd"/>
            <w:r w:rsidRPr="00576090">
              <w:rPr>
                <w:rFonts w:ascii="Times New Roman" w:hAnsi="Times New Roman"/>
                <w:sz w:val="12"/>
                <w:szCs w:val="14"/>
              </w:rPr>
              <w:t xml:space="preserve"> Baştan</w:t>
            </w:r>
          </w:p>
          <w:p w14:paraId="7D924E60" w14:textId="2F3B29A7" w:rsidR="00BC5E89" w:rsidRPr="00C53B59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</w:tr>
      <w:tr w:rsidR="00BC5E89" w:rsidRPr="003E3290" w14:paraId="0CEEA94F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4F5B6658" w14:textId="77777777" w:rsidR="00BC5E89" w:rsidRPr="006545E4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6:30</w:t>
            </w:r>
          </w:p>
          <w:p w14:paraId="007218DC" w14:textId="77777777" w:rsidR="00BC5E89" w:rsidRPr="006545E4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7:15</w:t>
            </w:r>
          </w:p>
        </w:tc>
        <w:tc>
          <w:tcPr>
            <w:tcW w:w="933" w:type="pct"/>
            <w:shd w:val="clear" w:color="auto" w:fill="F2F2F2"/>
          </w:tcPr>
          <w:p w14:paraId="34307010" w14:textId="5914C588" w:rsidR="00BC5E89" w:rsidRPr="00C53B59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0CF30AF9" w14:textId="41AE5C39" w:rsidR="00BC5E89" w:rsidRPr="00C53B59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62F8BA9C" w14:textId="77777777" w:rsidR="00BC5E89" w:rsidRPr="00C53B59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7B1BEFCD" w14:textId="77777777" w:rsidR="00BC5E89" w:rsidRPr="00C53B59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79CB7259" w14:textId="77777777" w:rsidR="00BC5E89" w:rsidRPr="00C53B59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BC5E89" w:rsidRPr="003E3290" w14:paraId="53D7DA2E" w14:textId="77777777" w:rsidTr="00053544">
        <w:trPr>
          <w:jc w:val="center"/>
        </w:trPr>
        <w:tc>
          <w:tcPr>
            <w:tcW w:w="304" w:type="pct"/>
          </w:tcPr>
          <w:p w14:paraId="3AE2019C" w14:textId="77777777" w:rsidR="00BC5E89" w:rsidRPr="006545E4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7:20</w:t>
            </w:r>
          </w:p>
          <w:p w14:paraId="0B648335" w14:textId="77777777" w:rsidR="00BC5E89" w:rsidRPr="006545E4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05</w:t>
            </w:r>
          </w:p>
        </w:tc>
        <w:tc>
          <w:tcPr>
            <w:tcW w:w="933" w:type="pct"/>
          </w:tcPr>
          <w:p w14:paraId="2A0A5150" w14:textId="77777777" w:rsidR="00BC5E89" w:rsidRPr="00C53B59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68DE215B" w14:textId="77777777" w:rsidR="00BC5E89" w:rsidRPr="00C53B59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2CB2A236" w14:textId="77777777" w:rsidR="00BC5E89" w:rsidRPr="00C53B59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5C05B8A6" w14:textId="77777777" w:rsidR="00BC5E89" w:rsidRPr="00C53B59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628999A2" w14:textId="77777777" w:rsidR="00BC5E89" w:rsidRPr="00C53B59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BC5E89" w:rsidRPr="003E3290" w14:paraId="1C438849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1AD9F9FE" w14:textId="77777777" w:rsidR="00BC5E89" w:rsidRPr="006545E4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10</w:t>
            </w:r>
          </w:p>
          <w:p w14:paraId="3758529A" w14:textId="77777777" w:rsidR="00BC5E89" w:rsidRPr="006545E4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55</w:t>
            </w:r>
          </w:p>
        </w:tc>
        <w:tc>
          <w:tcPr>
            <w:tcW w:w="933" w:type="pct"/>
            <w:shd w:val="clear" w:color="auto" w:fill="F2F2F2"/>
          </w:tcPr>
          <w:p w14:paraId="5265A2CE" w14:textId="77777777" w:rsidR="00BC5E89" w:rsidRPr="00C53B59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20238FE8" w14:textId="77777777" w:rsidR="00BC5E89" w:rsidRPr="00C53B59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0F546D4F" w14:textId="77777777" w:rsidR="00BC5E89" w:rsidRPr="00C53B59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34F221C1" w14:textId="77777777" w:rsidR="00BC5E89" w:rsidRPr="00C53B59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4805A97A" w14:textId="77777777" w:rsidR="00BC5E89" w:rsidRPr="00C53B59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BC5E89" w:rsidRPr="003E3290" w14:paraId="16E0AB8C" w14:textId="77777777" w:rsidTr="00053544">
        <w:trPr>
          <w:jc w:val="center"/>
        </w:trPr>
        <w:tc>
          <w:tcPr>
            <w:tcW w:w="304" w:type="pct"/>
          </w:tcPr>
          <w:p w14:paraId="65D01FA0" w14:textId="77777777" w:rsidR="00BC5E89" w:rsidRPr="006545E4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00</w:t>
            </w:r>
          </w:p>
          <w:p w14:paraId="7C5A256C" w14:textId="77777777" w:rsidR="00BC5E89" w:rsidRPr="006545E4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45</w:t>
            </w:r>
          </w:p>
        </w:tc>
        <w:tc>
          <w:tcPr>
            <w:tcW w:w="933" w:type="pct"/>
          </w:tcPr>
          <w:p w14:paraId="295A9A72" w14:textId="77777777" w:rsidR="00BC5E89" w:rsidRPr="00C53B59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13E3C4C9" w14:textId="77777777" w:rsidR="00BC5E89" w:rsidRPr="00C53B59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2400FD6E" w14:textId="77777777" w:rsidR="00BC5E89" w:rsidRPr="00C53B59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55073775" w14:textId="77777777" w:rsidR="00BC5E89" w:rsidRPr="00C53B59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10E75CD2" w14:textId="77777777" w:rsidR="00BC5E89" w:rsidRPr="00C53B59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BC5E89" w:rsidRPr="003E3290" w14:paraId="7394E184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4421E9BC" w14:textId="77777777" w:rsidR="00BC5E89" w:rsidRPr="006545E4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50</w:t>
            </w:r>
          </w:p>
          <w:p w14:paraId="64109CE6" w14:textId="77777777" w:rsidR="00BC5E89" w:rsidRPr="006545E4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0:35</w:t>
            </w:r>
          </w:p>
        </w:tc>
        <w:tc>
          <w:tcPr>
            <w:tcW w:w="933" w:type="pct"/>
            <w:shd w:val="clear" w:color="auto" w:fill="F2F2F2"/>
          </w:tcPr>
          <w:p w14:paraId="6C6007F5" w14:textId="77777777" w:rsidR="00BC5E89" w:rsidRPr="006545E4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3B1E2B21" w14:textId="77777777" w:rsidR="00BC5E89" w:rsidRPr="006545E4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0F6964D6" w14:textId="77777777" w:rsidR="00BC5E89" w:rsidRPr="006545E4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594E2308" w14:textId="77777777" w:rsidR="00BC5E89" w:rsidRPr="006545E4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25A2DA13" w14:textId="77777777" w:rsidR="00BC5E89" w:rsidRPr="006545E4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BC5E89" w:rsidRPr="003E3290" w14:paraId="2B3716C4" w14:textId="77777777" w:rsidTr="00053544">
        <w:trPr>
          <w:trHeight w:val="60"/>
          <w:jc w:val="center"/>
        </w:trPr>
        <w:tc>
          <w:tcPr>
            <w:tcW w:w="304" w:type="pct"/>
          </w:tcPr>
          <w:p w14:paraId="319C8442" w14:textId="77777777" w:rsidR="00BC5E89" w:rsidRPr="006545E4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0:40</w:t>
            </w:r>
          </w:p>
          <w:p w14:paraId="5C8AA2D4" w14:textId="77777777" w:rsidR="00BC5E89" w:rsidRPr="006545E4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1:25</w:t>
            </w:r>
          </w:p>
        </w:tc>
        <w:tc>
          <w:tcPr>
            <w:tcW w:w="933" w:type="pct"/>
          </w:tcPr>
          <w:p w14:paraId="4D958A76" w14:textId="77777777" w:rsidR="00BC5E89" w:rsidRPr="006545E4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7CEDBCD6" w14:textId="77777777" w:rsidR="00BC5E89" w:rsidRPr="006545E4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47725421" w14:textId="77777777" w:rsidR="00BC5E89" w:rsidRPr="006545E4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08124F88" w14:textId="77777777" w:rsidR="00BC5E89" w:rsidRPr="006545E4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4181CA34" w14:textId="77777777" w:rsidR="00BC5E89" w:rsidRPr="006545E4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BC5E89" w:rsidRPr="003E3290" w14:paraId="2B6523AC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7B7129ED" w14:textId="77777777" w:rsidR="00BC5E89" w:rsidRPr="006545E4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1:30</w:t>
            </w:r>
          </w:p>
          <w:p w14:paraId="3F62694D" w14:textId="77777777" w:rsidR="00BC5E89" w:rsidRPr="006545E4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2:15</w:t>
            </w:r>
          </w:p>
        </w:tc>
        <w:tc>
          <w:tcPr>
            <w:tcW w:w="933" w:type="pct"/>
            <w:shd w:val="clear" w:color="auto" w:fill="F2F2F2"/>
          </w:tcPr>
          <w:p w14:paraId="3D6E80B8" w14:textId="77777777" w:rsidR="00BC5E89" w:rsidRPr="006545E4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534CF333" w14:textId="77777777" w:rsidR="00BC5E89" w:rsidRPr="006545E4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4A1ADBFF" w14:textId="77777777" w:rsidR="00BC5E89" w:rsidRPr="006545E4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037691C5" w14:textId="77777777" w:rsidR="00BC5E89" w:rsidRPr="006545E4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76C2D4A8" w14:textId="77777777" w:rsidR="00BC5E89" w:rsidRPr="006545E4" w:rsidRDefault="00BC5E89" w:rsidP="00BC5E8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</w:tbl>
    <w:p w14:paraId="62165406" w14:textId="77777777" w:rsidR="00B055EE" w:rsidRPr="003E3290" w:rsidRDefault="00B055EE">
      <w:pPr>
        <w:rPr>
          <w:rFonts w:ascii="Times New Roman" w:hAnsi="Times New Roman"/>
          <w:sz w:val="14"/>
          <w:szCs w:val="14"/>
        </w:rPr>
      </w:pPr>
    </w:p>
    <w:sectPr w:rsidR="00B055EE" w:rsidRPr="003E3290" w:rsidSect="00494BC6">
      <w:headerReference w:type="default" r:id="rId7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557F94" w14:textId="77777777" w:rsidR="00FC0C37" w:rsidRDefault="00FC0C37" w:rsidP="00197788">
      <w:pPr>
        <w:spacing w:after="0" w:line="240" w:lineRule="auto"/>
      </w:pPr>
      <w:r>
        <w:separator/>
      </w:r>
    </w:p>
  </w:endnote>
  <w:endnote w:type="continuationSeparator" w:id="0">
    <w:p w14:paraId="475B5E89" w14:textId="77777777" w:rsidR="00FC0C37" w:rsidRDefault="00FC0C37" w:rsidP="001977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F16A9B" w14:textId="77777777" w:rsidR="00FC0C37" w:rsidRDefault="00FC0C37" w:rsidP="00197788">
      <w:pPr>
        <w:spacing w:after="0" w:line="240" w:lineRule="auto"/>
      </w:pPr>
      <w:r>
        <w:separator/>
      </w:r>
    </w:p>
  </w:footnote>
  <w:footnote w:type="continuationSeparator" w:id="0">
    <w:p w14:paraId="5778928C" w14:textId="77777777" w:rsidR="00FC0C37" w:rsidRDefault="00FC0C37" w:rsidP="001977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860A4F" w14:textId="77777777" w:rsidR="00494BC6" w:rsidRPr="00956EA1" w:rsidRDefault="00494BC6" w:rsidP="00494BC6">
    <w:pPr>
      <w:pStyle w:val="stBilgi"/>
      <w:jc w:val="center"/>
      <w:rPr>
        <w:rFonts w:ascii="Times New Roman" w:hAnsi="Times New Roman"/>
        <w:b/>
        <w:sz w:val="24"/>
        <w:szCs w:val="24"/>
      </w:rPr>
    </w:pPr>
    <w:r>
      <w:rPr>
        <w:rFonts w:ascii="Times New Roman" w:hAnsi="Times New Roman"/>
        <w:b/>
        <w:sz w:val="24"/>
        <w:szCs w:val="24"/>
      </w:rPr>
      <w:t>ULUSLARARASI İLİŞKİLER BÖLÜMÜ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Nq4FALXKhTotAAAA"/>
  </w:docVars>
  <w:rsids>
    <w:rsidRoot w:val="004D7519"/>
    <w:rsid w:val="000005D3"/>
    <w:rsid w:val="000039B3"/>
    <w:rsid w:val="000045A9"/>
    <w:rsid w:val="000070D4"/>
    <w:rsid w:val="00007A58"/>
    <w:rsid w:val="00024E48"/>
    <w:rsid w:val="00027DAF"/>
    <w:rsid w:val="00053544"/>
    <w:rsid w:val="0006198F"/>
    <w:rsid w:val="00067D57"/>
    <w:rsid w:val="00070E10"/>
    <w:rsid w:val="00075039"/>
    <w:rsid w:val="00075131"/>
    <w:rsid w:val="00080DDD"/>
    <w:rsid w:val="000A622C"/>
    <w:rsid w:val="000B58DB"/>
    <w:rsid w:val="000C2DC2"/>
    <w:rsid w:val="000D5FAF"/>
    <w:rsid w:val="000E5C44"/>
    <w:rsid w:val="0010405F"/>
    <w:rsid w:val="00111418"/>
    <w:rsid w:val="001215AF"/>
    <w:rsid w:val="0012192A"/>
    <w:rsid w:val="0012458C"/>
    <w:rsid w:val="00133BAA"/>
    <w:rsid w:val="00143B74"/>
    <w:rsid w:val="001444F7"/>
    <w:rsid w:val="00145089"/>
    <w:rsid w:val="00153129"/>
    <w:rsid w:val="001656CC"/>
    <w:rsid w:val="00173D2E"/>
    <w:rsid w:val="00184FC8"/>
    <w:rsid w:val="00192C57"/>
    <w:rsid w:val="00197788"/>
    <w:rsid w:val="001A2C67"/>
    <w:rsid w:val="001A5644"/>
    <w:rsid w:val="001A799A"/>
    <w:rsid w:val="001B6066"/>
    <w:rsid w:val="001D3C5D"/>
    <w:rsid w:val="001E57AF"/>
    <w:rsid w:val="00202C07"/>
    <w:rsid w:val="00217A10"/>
    <w:rsid w:val="002200AB"/>
    <w:rsid w:val="00290562"/>
    <w:rsid w:val="002B0AF0"/>
    <w:rsid w:val="002B24C4"/>
    <w:rsid w:val="002C1F7A"/>
    <w:rsid w:val="002C565D"/>
    <w:rsid w:val="002D43E3"/>
    <w:rsid w:val="002D70F7"/>
    <w:rsid w:val="002F050B"/>
    <w:rsid w:val="002F3372"/>
    <w:rsid w:val="002F3850"/>
    <w:rsid w:val="002F681E"/>
    <w:rsid w:val="00302F67"/>
    <w:rsid w:val="00310EE5"/>
    <w:rsid w:val="003170E3"/>
    <w:rsid w:val="003317C4"/>
    <w:rsid w:val="00334227"/>
    <w:rsid w:val="00335A5E"/>
    <w:rsid w:val="003379B9"/>
    <w:rsid w:val="00343A7C"/>
    <w:rsid w:val="00345DCC"/>
    <w:rsid w:val="00350997"/>
    <w:rsid w:val="0036674A"/>
    <w:rsid w:val="003700BE"/>
    <w:rsid w:val="0037594B"/>
    <w:rsid w:val="00385243"/>
    <w:rsid w:val="00387194"/>
    <w:rsid w:val="00393B23"/>
    <w:rsid w:val="003A2372"/>
    <w:rsid w:val="003A7F73"/>
    <w:rsid w:val="003C465E"/>
    <w:rsid w:val="003D4F1B"/>
    <w:rsid w:val="003E3290"/>
    <w:rsid w:val="003E3D19"/>
    <w:rsid w:val="003E5B5E"/>
    <w:rsid w:val="003F0E44"/>
    <w:rsid w:val="003F643F"/>
    <w:rsid w:val="0040548C"/>
    <w:rsid w:val="0042539A"/>
    <w:rsid w:val="00425916"/>
    <w:rsid w:val="00431B77"/>
    <w:rsid w:val="004404F4"/>
    <w:rsid w:val="004450F8"/>
    <w:rsid w:val="0044646D"/>
    <w:rsid w:val="004553FD"/>
    <w:rsid w:val="00456583"/>
    <w:rsid w:val="004603BF"/>
    <w:rsid w:val="004658EF"/>
    <w:rsid w:val="004714BF"/>
    <w:rsid w:val="0049218E"/>
    <w:rsid w:val="00492957"/>
    <w:rsid w:val="00494B36"/>
    <w:rsid w:val="00494BC6"/>
    <w:rsid w:val="004B6EFE"/>
    <w:rsid w:val="004C5E87"/>
    <w:rsid w:val="004D1443"/>
    <w:rsid w:val="004D7519"/>
    <w:rsid w:val="004F77D2"/>
    <w:rsid w:val="005029F3"/>
    <w:rsid w:val="005146E9"/>
    <w:rsid w:val="00517FCF"/>
    <w:rsid w:val="00524F11"/>
    <w:rsid w:val="00530B34"/>
    <w:rsid w:val="00547239"/>
    <w:rsid w:val="00567BA4"/>
    <w:rsid w:val="00576090"/>
    <w:rsid w:val="00582992"/>
    <w:rsid w:val="00584AFD"/>
    <w:rsid w:val="005908ED"/>
    <w:rsid w:val="005B1187"/>
    <w:rsid w:val="005B64BD"/>
    <w:rsid w:val="005B7DF6"/>
    <w:rsid w:val="005E0817"/>
    <w:rsid w:val="005E6769"/>
    <w:rsid w:val="005F319D"/>
    <w:rsid w:val="00601601"/>
    <w:rsid w:val="00602AEE"/>
    <w:rsid w:val="00612B5A"/>
    <w:rsid w:val="00613915"/>
    <w:rsid w:val="00616221"/>
    <w:rsid w:val="0063335C"/>
    <w:rsid w:val="006545E4"/>
    <w:rsid w:val="006845B6"/>
    <w:rsid w:val="006A558D"/>
    <w:rsid w:val="006B58E9"/>
    <w:rsid w:val="006D51B3"/>
    <w:rsid w:val="006F557B"/>
    <w:rsid w:val="00707ED7"/>
    <w:rsid w:val="00723C18"/>
    <w:rsid w:val="00741D09"/>
    <w:rsid w:val="00750D36"/>
    <w:rsid w:val="007653AA"/>
    <w:rsid w:val="007659D3"/>
    <w:rsid w:val="007718C4"/>
    <w:rsid w:val="00773397"/>
    <w:rsid w:val="00776029"/>
    <w:rsid w:val="007A373F"/>
    <w:rsid w:val="007B22BA"/>
    <w:rsid w:val="007C650F"/>
    <w:rsid w:val="007D1613"/>
    <w:rsid w:val="007E3D0E"/>
    <w:rsid w:val="007F3C42"/>
    <w:rsid w:val="0080378B"/>
    <w:rsid w:val="008053E8"/>
    <w:rsid w:val="00811F6D"/>
    <w:rsid w:val="00812214"/>
    <w:rsid w:val="00826F04"/>
    <w:rsid w:val="00831808"/>
    <w:rsid w:val="00832B46"/>
    <w:rsid w:val="0085098C"/>
    <w:rsid w:val="00854481"/>
    <w:rsid w:val="008672AB"/>
    <w:rsid w:val="0087346D"/>
    <w:rsid w:val="00896276"/>
    <w:rsid w:val="008B3983"/>
    <w:rsid w:val="008F34F8"/>
    <w:rsid w:val="00902BDE"/>
    <w:rsid w:val="00910C6A"/>
    <w:rsid w:val="00937C0C"/>
    <w:rsid w:val="0094129B"/>
    <w:rsid w:val="00942887"/>
    <w:rsid w:val="00943DC2"/>
    <w:rsid w:val="00944E04"/>
    <w:rsid w:val="009523B5"/>
    <w:rsid w:val="00955464"/>
    <w:rsid w:val="00955EA4"/>
    <w:rsid w:val="009607EF"/>
    <w:rsid w:val="00962160"/>
    <w:rsid w:val="00963B30"/>
    <w:rsid w:val="009720C7"/>
    <w:rsid w:val="00973E60"/>
    <w:rsid w:val="00976B6F"/>
    <w:rsid w:val="00981232"/>
    <w:rsid w:val="00991001"/>
    <w:rsid w:val="009A5DB6"/>
    <w:rsid w:val="009C6025"/>
    <w:rsid w:val="009D298A"/>
    <w:rsid w:val="009D5326"/>
    <w:rsid w:val="009E192E"/>
    <w:rsid w:val="009E1D58"/>
    <w:rsid w:val="009E3AD5"/>
    <w:rsid w:val="009F4A53"/>
    <w:rsid w:val="00A07FB5"/>
    <w:rsid w:val="00A1460B"/>
    <w:rsid w:val="00A174D9"/>
    <w:rsid w:val="00A248BE"/>
    <w:rsid w:val="00A24F77"/>
    <w:rsid w:val="00A319AA"/>
    <w:rsid w:val="00A34C95"/>
    <w:rsid w:val="00A7029E"/>
    <w:rsid w:val="00A756EC"/>
    <w:rsid w:val="00A80C73"/>
    <w:rsid w:val="00AA369E"/>
    <w:rsid w:val="00AB3155"/>
    <w:rsid w:val="00AC1B19"/>
    <w:rsid w:val="00AD1F8C"/>
    <w:rsid w:val="00AD7A9C"/>
    <w:rsid w:val="00AE2DD3"/>
    <w:rsid w:val="00AE3028"/>
    <w:rsid w:val="00AF1842"/>
    <w:rsid w:val="00AF1E8E"/>
    <w:rsid w:val="00AF378F"/>
    <w:rsid w:val="00AF754D"/>
    <w:rsid w:val="00B055EE"/>
    <w:rsid w:val="00B06A4B"/>
    <w:rsid w:val="00B133E7"/>
    <w:rsid w:val="00B14ADF"/>
    <w:rsid w:val="00B20099"/>
    <w:rsid w:val="00B25153"/>
    <w:rsid w:val="00B25976"/>
    <w:rsid w:val="00B31175"/>
    <w:rsid w:val="00B3274A"/>
    <w:rsid w:val="00B337F0"/>
    <w:rsid w:val="00B4313C"/>
    <w:rsid w:val="00B57CDB"/>
    <w:rsid w:val="00B700CC"/>
    <w:rsid w:val="00B71DE3"/>
    <w:rsid w:val="00B81734"/>
    <w:rsid w:val="00B9750B"/>
    <w:rsid w:val="00BA006F"/>
    <w:rsid w:val="00BB308F"/>
    <w:rsid w:val="00BB3961"/>
    <w:rsid w:val="00BC35CC"/>
    <w:rsid w:val="00BC5204"/>
    <w:rsid w:val="00BC5E89"/>
    <w:rsid w:val="00BD1602"/>
    <w:rsid w:val="00BD3994"/>
    <w:rsid w:val="00BE6C69"/>
    <w:rsid w:val="00BF1870"/>
    <w:rsid w:val="00C003F8"/>
    <w:rsid w:val="00C12689"/>
    <w:rsid w:val="00C17714"/>
    <w:rsid w:val="00C22A42"/>
    <w:rsid w:val="00C24C69"/>
    <w:rsid w:val="00C25661"/>
    <w:rsid w:val="00C43620"/>
    <w:rsid w:val="00C45D2F"/>
    <w:rsid w:val="00C506FA"/>
    <w:rsid w:val="00C52E58"/>
    <w:rsid w:val="00C53B59"/>
    <w:rsid w:val="00C631EB"/>
    <w:rsid w:val="00C8657E"/>
    <w:rsid w:val="00C87953"/>
    <w:rsid w:val="00C90D67"/>
    <w:rsid w:val="00C91522"/>
    <w:rsid w:val="00CA14C7"/>
    <w:rsid w:val="00CA1A52"/>
    <w:rsid w:val="00CA5261"/>
    <w:rsid w:val="00CA67EA"/>
    <w:rsid w:val="00CB5387"/>
    <w:rsid w:val="00CB55D9"/>
    <w:rsid w:val="00CB63B5"/>
    <w:rsid w:val="00CD4627"/>
    <w:rsid w:val="00CD4973"/>
    <w:rsid w:val="00CD64D0"/>
    <w:rsid w:val="00CF47F2"/>
    <w:rsid w:val="00D024A5"/>
    <w:rsid w:val="00D0515A"/>
    <w:rsid w:val="00D0784E"/>
    <w:rsid w:val="00D178D4"/>
    <w:rsid w:val="00D21DF3"/>
    <w:rsid w:val="00D40102"/>
    <w:rsid w:val="00D62F2E"/>
    <w:rsid w:val="00D62F91"/>
    <w:rsid w:val="00D67291"/>
    <w:rsid w:val="00D71FCB"/>
    <w:rsid w:val="00D87D7E"/>
    <w:rsid w:val="00D90CE4"/>
    <w:rsid w:val="00D921C1"/>
    <w:rsid w:val="00DA2690"/>
    <w:rsid w:val="00DA61A3"/>
    <w:rsid w:val="00DC1C1B"/>
    <w:rsid w:val="00DE6263"/>
    <w:rsid w:val="00DE628E"/>
    <w:rsid w:val="00DF7FF1"/>
    <w:rsid w:val="00E118B4"/>
    <w:rsid w:val="00E23020"/>
    <w:rsid w:val="00E31A7B"/>
    <w:rsid w:val="00E52126"/>
    <w:rsid w:val="00E55CA0"/>
    <w:rsid w:val="00E67325"/>
    <w:rsid w:val="00E76B53"/>
    <w:rsid w:val="00E8038F"/>
    <w:rsid w:val="00E87719"/>
    <w:rsid w:val="00E92B84"/>
    <w:rsid w:val="00EF4495"/>
    <w:rsid w:val="00F027E9"/>
    <w:rsid w:val="00F126F2"/>
    <w:rsid w:val="00F23AF9"/>
    <w:rsid w:val="00F30C89"/>
    <w:rsid w:val="00F43E5B"/>
    <w:rsid w:val="00F44F45"/>
    <w:rsid w:val="00F64D76"/>
    <w:rsid w:val="00F750FE"/>
    <w:rsid w:val="00F751A5"/>
    <w:rsid w:val="00F75BA8"/>
    <w:rsid w:val="00F81B89"/>
    <w:rsid w:val="00F82C21"/>
    <w:rsid w:val="00F91D84"/>
    <w:rsid w:val="00F95D5F"/>
    <w:rsid w:val="00FA6BDF"/>
    <w:rsid w:val="00FC0778"/>
    <w:rsid w:val="00FC0C37"/>
    <w:rsid w:val="00FC37B1"/>
    <w:rsid w:val="00FD2C9E"/>
    <w:rsid w:val="00FE29F7"/>
    <w:rsid w:val="00FF33EE"/>
    <w:rsid w:val="00FF6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F0519A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</w:pPr>
    <w:rPr>
      <w:rFonts w:ascii="Calibri" w:eastAsia="Calibri" w:hAnsi="Calibri" w:cs="Times New Roman"/>
      <w:color w:val="auto"/>
      <w:lang w:eastAsia="en-US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 w:after="0"/>
      <w:outlineLvl w:val="0"/>
    </w:pPr>
    <w:rPr>
      <w:rFonts w:ascii="Calibri Light" w:eastAsia="Times New Roman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283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7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40E440-715C-4661-AB34-EFE5D7BA6D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05</Words>
  <Characters>5732</Characters>
  <Application>Microsoft Office Word</Application>
  <DocSecurity>0</DocSecurity>
  <Lines>47</Lines>
  <Paragraphs>1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t</dc:creator>
  <cp:lastModifiedBy>Gunes Topcu</cp:lastModifiedBy>
  <cp:revision>2</cp:revision>
  <dcterms:created xsi:type="dcterms:W3CDTF">2023-10-02T13:03:00Z</dcterms:created>
  <dcterms:modified xsi:type="dcterms:W3CDTF">2023-10-02T13:03:00Z</dcterms:modified>
</cp:coreProperties>
</file>